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0DED2" w14:textId="1AE6A1FF" w:rsidR="00DD44F6" w:rsidRPr="00721C27" w:rsidRDefault="00914C93" w:rsidP="00DD44F6">
      <w:pPr>
        <w:spacing w:after="0" w:line="240" w:lineRule="auto"/>
        <w:ind w:right="89"/>
        <w:jc w:val="right"/>
        <w:rPr>
          <w:b/>
          <w:iCs/>
        </w:rPr>
      </w:pPr>
      <w:r w:rsidRPr="00721C27">
        <w:rPr>
          <w:rFonts w:eastAsia="Calibri" w:cs="Times New Roman"/>
          <w:b/>
          <w:bCs/>
          <w:iCs/>
        </w:rPr>
        <w:t xml:space="preserve">                 </w:t>
      </w:r>
      <w:r w:rsidR="002624B3" w:rsidRPr="00721C27">
        <w:rPr>
          <w:rFonts w:eastAsia="Calibri" w:cs="Times New Roman"/>
          <w:b/>
          <w:bCs/>
          <w:iCs/>
        </w:rPr>
        <w:t xml:space="preserve">                                                                                                                                                                </w:t>
      </w:r>
      <w:r w:rsidR="00DD44F6" w:rsidRPr="00721C27">
        <w:rPr>
          <w:rFonts w:eastAsia="Calibri" w:cs="Times New Roman"/>
          <w:b/>
          <w:bCs/>
          <w:iCs/>
        </w:rPr>
        <w:t xml:space="preserve">                                                                                                                                                                                      </w:t>
      </w:r>
      <w:r w:rsidR="00DD44F6">
        <w:rPr>
          <w:rFonts w:eastAsia="Calibri" w:cs="Times New Roman"/>
          <w:b/>
          <w:bCs/>
          <w:iCs/>
        </w:rPr>
        <w:t>27/09/202</w:t>
      </w:r>
      <w:r w:rsidR="00DD44F6">
        <w:rPr>
          <w:b/>
          <w:iCs/>
        </w:rPr>
        <w:t>3</w:t>
      </w:r>
    </w:p>
    <w:p w14:paraId="166CFB34" w14:textId="2110962C" w:rsidR="00914C93" w:rsidRPr="00721C27" w:rsidRDefault="00DD44F6" w:rsidP="00DD44F6">
      <w:pPr>
        <w:spacing w:after="0" w:line="240" w:lineRule="auto"/>
        <w:jc w:val="right"/>
        <w:rPr>
          <w:b/>
          <w:iCs/>
        </w:rPr>
      </w:pPr>
      <w:r w:rsidRPr="00721C27">
        <w:rPr>
          <w:b/>
          <w:iCs/>
          <w:lang w:val="en-US"/>
        </w:rPr>
        <w:t>A</w:t>
      </w:r>
      <w:r w:rsidRPr="00721C27">
        <w:rPr>
          <w:b/>
          <w:iCs/>
        </w:rPr>
        <w:t xml:space="preserve">ρ. </w:t>
      </w:r>
      <w:proofErr w:type="spellStart"/>
      <w:r w:rsidRPr="00721C27">
        <w:rPr>
          <w:b/>
          <w:iCs/>
        </w:rPr>
        <w:t>Πρ</w:t>
      </w:r>
      <w:proofErr w:type="spellEnd"/>
      <w:r>
        <w:rPr>
          <w:b/>
          <w:iCs/>
        </w:rPr>
        <w:t xml:space="preserve"> 10521</w:t>
      </w:r>
      <w:r w:rsidR="002624B3" w:rsidRPr="00721C27">
        <w:rPr>
          <w:rFonts w:eastAsia="Calibri" w:cs="Times New Roman"/>
          <w:b/>
          <w:bCs/>
          <w:iCs/>
        </w:rPr>
        <w:t xml:space="preserve">       </w:t>
      </w:r>
    </w:p>
    <w:p w14:paraId="6DEDBC0D" w14:textId="40AF5304" w:rsidR="00914C93" w:rsidRPr="00721C27" w:rsidRDefault="00FA5FD7" w:rsidP="00914C93">
      <w:pPr>
        <w:spacing w:after="0"/>
        <w:ind w:left="-567"/>
        <w:jc w:val="right"/>
        <w:rPr>
          <w:b/>
          <w:iCs/>
        </w:rPr>
      </w:pPr>
      <w:r w:rsidRPr="00721C27">
        <w:rPr>
          <w:b/>
          <w:iCs/>
        </w:rPr>
        <w:t xml:space="preserve"> </w:t>
      </w:r>
    </w:p>
    <w:p w14:paraId="54542779" w14:textId="77777777" w:rsidR="00914C93" w:rsidRPr="00721C27" w:rsidRDefault="00914C93" w:rsidP="00914C93">
      <w:pPr>
        <w:spacing w:after="0"/>
        <w:ind w:left="1836"/>
        <w:jc w:val="center"/>
        <w:rPr>
          <w:b/>
        </w:rPr>
      </w:pPr>
    </w:p>
    <w:p w14:paraId="3B7B2466" w14:textId="77777777" w:rsidR="00914C93" w:rsidRPr="00665466" w:rsidRDefault="00914C93" w:rsidP="00665466">
      <w:pPr>
        <w:spacing w:after="0"/>
        <w:ind w:left="1836"/>
        <w:jc w:val="center"/>
        <w:rPr>
          <w:b/>
        </w:rPr>
      </w:pPr>
      <w:r w:rsidRPr="00665466">
        <w:rPr>
          <w:b/>
        </w:rPr>
        <w:t>ΤΜΗΜΑ ΨΥΧΟΛΟΓΙΑΣ</w:t>
      </w:r>
    </w:p>
    <w:p w14:paraId="7E3035EB" w14:textId="77777777" w:rsidR="00A92E34" w:rsidRPr="00665466" w:rsidRDefault="00A92E34" w:rsidP="00A92E34">
      <w:pPr>
        <w:spacing w:after="0"/>
        <w:ind w:left="1836"/>
        <w:jc w:val="center"/>
        <w:rPr>
          <w:b/>
        </w:rPr>
      </w:pPr>
      <w:r w:rsidRPr="00914C93">
        <w:rPr>
          <w:b/>
        </w:rPr>
        <w:t>ΠΡΟΓΡΑΜΜΑ</w:t>
      </w:r>
      <w:r w:rsidRPr="00665466">
        <w:rPr>
          <w:b/>
        </w:rPr>
        <w:t xml:space="preserve"> </w:t>
      </w:r>
      <w:r>
        <w:rPr>
          <w:b/>
        </w:rPr>
        <w:t xml:space="preserve">ΔΙΔΑΣΚΑΛΙΑΣ ΧΕΙΜΕΡΙΝΟΥ ΕΞΑΜΗΝΟΥ,  </w:t>
      </w:r>
      <w:r w:rsidRPr="00665466">
        <w:rPr>
          <w:b/>
        </w:rPr>
        <w:t xml:space="preserve"> </w:t>
      </w:r>
      <w:r w:rsidRPr="00914C93">
        <w:rPr>
          <w:b/>
        </w:rPr>
        <w:t>ΑΚΑΔ.ΕΤΟΥΣ</w:t>
      </w:r>
      <w:r w:rsidRPr="00665466">
        <w:rPr>
          <w:b/>
        </w:rPr>
        <w:t xml:space="preserve"> 2023-2024</w:t>
      </w:r>
    </w:p>
    <w:p w14:paraId="1A91628C" w14:textId="77777777" w:rsidR="00914C93" w:rsidRPr="00721C27" w:rsidRDefault="00914C93" w:rsidP="00E730D1">
      <w:pPr>
        <w:keepNext/>
        <w:keepLines/>
        <w:spacing w:before="195" w:after="0"/>
        <w:ind w:left="292"/>
        <w:outlineLvl w:val="0"/>
        <w:rPr>
          <w:rFonts w:eastAsiaTheme="majorEastAsia" w:cstheme="majorBidi"/>
          <w:b/>
        </w:rPr>
      </w:pPr>
    </w:p>
    <w:p w14:paraId="567E572B" w14:textId="77777777" w:rsidR="00914C93" w:rsidRPr="00721C27" w:rsidRDefault="00914C93" w:rsidP="00975312">
      <w:pPr>
        <w:shd w:val="clear" w:color="auto" w:fill="FFE599" w:themeFill="accent4" w:themeFillTint="66"/>
        <w:tabs>
          <w:tab w:val="left" w:pos="5925"/>
          <w:tab w:val="left" w:pos="6054"/>
          <w:tab w:val="left" w:pos="6620"/>
        </w:tabs>
        <w:spacing w:before="52" w:after="0"/>
        <w:ind w:left="292"/>
        <w:jc w:val="center"/>
        <w:rPr>
          <w:b/>
          <w:sz w:val="28"/>
          <w:szCs w:val="28"/>
        </w:rPr>
      </w:pPr>
      <w:r w:rsidRPr="00721C27">
        <w:rPr>
          <w:b/>
          <w:sz w:val="28"/>
          <w:szCs w:val="28"/>
        </w:rPr>
        <w:t>Α’ ΕΞΑΜΗΝΟ</w:t>
      </w:r>
    </w:p>
    <w:p w14:paraId="47E3034F" w14:textId="77777777" w:rsidR="009E37BA" w:rsidRPr="00CB2C52" w:rsidRDefault="00A92E34" w:rsidP="00A92E34">
      <w:pPr>
        <w:pStyle w:val="a5"/>
        <w:numPr>
          <w:ilvl w:val="0"/>
          <w:numId w:val="46"/>
        </w:numPr>
        <w:tabs>
          <w:tab w:val="left" w:pos="5925"/>
          <w:tab w:val="left" w:pos="6054"/>
          <w:tab w:val="left" w:pos="6620"/>
        </w:tabs>
        <w:spacing w:before="52" w:after="0"/>
        <w:rPr>
          <w:b/>
        </w:rPr>
      </w:pPr>
      <w:r w:rsidRPr="00A92E34">
        <w:rPr>
          <w:rFonts w:eastAsia="Calibri" w:cs="Calibri"/>
          <w:b/>
          <w:bCs/>
          <w:lang w:eastAsia="el-GR" w:bidi="el-GR"/>
        </w:rPr>
        <w:t>ΥΠΟΧΡΕΩΤΙΚΑ</w:t>
      </w:r>
      <w:r>
        <w:rPr>
          <w:rFonts w:eastAsia="Calibri" w:cs="Calibri"/>
          <w:b/>
          <w:bCs/>
          <w:lang w:eastAsia="el-GR" w:bidi="el-GR"/>
        </w:rPr>
        <w:t xml:space="preserve">  ΜΑΘΗΜΑΤΑ</w:t>
      </w:r>
    </w:p>
    <w:p w14:paraId="6B02BCBF" w14:textId="77777777" w:rsidR="00CB2C52" w:rsidRPr="00CB2C52" w:rsidRDefault="00CB2C52" w:rsidP="00CB2C52">
      <w:pPr>
        <w:tabs>
          <w:tab w:val="left" w:pos="5925"/>
          <w:tab w:val="left" w:pos="6054"/>
          <w:tab w:val="left" w:pos="6620"/>
        </w:tabs>
        <w:spacing w:before="52" w:after="0"/>
        <w:ind w:left="652"/>
        <w:rPr>
          <w:b/>
          <w:sz w:val="16"/>
          <w:szCs w:val="16"/>
        </w:rPr>
      </w:pPr>
    </w:p>
    <w:tbl>
      <w:tblPr>
        <w:tblStyle w:val="TableNormal2"/>
        <w:tblW w:w="14926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6095"/>
        <w:gridCol w:w="2551"/>
        <w:gridCol w:w="1560"/>
        <w:gridCol w:w="2976"/>
        <w:gridCol w:w="993"/>
      </w:tblGrid>
      <w:tr w:rsidR="00B31714" w:rsidRPr="00721C27" w14:paraId="3A520318" w14:textId="77777777" w:rsidTr="004A43D7">
        <w:trPr>
          <w:trHeight w:val="458"/>
        </w:trPr>
        <w:tc>
          <w:tcPr>
            <w:tcW w:w="751" w:type="dxa"/>
          </w:tcPr>
          <w:p w14:paraId="630FDD6D" w14:textId="77777777" w:rsidR="00B31714" w:rsidRPr="00A92E34" w:rsidRDefault="00A92E34" w:rsidP="009E37BA">
            <w:pPr>
              <w:spacing w:before="57"/>
              <w:ind w:left="36" w:right="25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.</w:t>
            </w:r>
          </w:p>
        </w:tc>
        <w:tc>
          <w:tcPr>
            <w:tcW w:w="6095" w:type="dxa"/>
          </w:tcPr>
          <w:p w14:paraId="72AE8A1E" w14:textId="77777777" w:rsidR="00B31714" w:rsidRPr="00721C27" w:rsidRDefault="00A92E34" w:rsidP="009E37BA">
            <w:pPr>
              <w:spacing w:before="57"/>
              <w:ind w:left="55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001EE">
              <w:rPr>
                <w:rFonts w:eastAsia="Calibri" w:cs="Calibri"/>
                <w:b/>
                <w:lang w:val="el-GR" w:eastAsia="el-GR" w:bidi="el-GR"/>
              </w:rPr>
              <w:t>Τίτλος  Μαθήματος</w:t>
            </w:r>
          </w:p>
        </w:tc>
        <w:tc>
          <w:tcPr>
            <w:tcW w:w="2551" w:type="dxa"/>
            <w:vAlign w:val="center"/>
          </w:tcPr>
          <w:p w14:paraId="2CF593D7" w14:textId="77777777" w:rsidR="00B31714" w:rsidRPr="00721C27" w:rsidRDefault="00B31714" w:rsidP="00C400E4">
            <w:pPr>
              <w:spacing w:before="57"/>
              <w:ind w:left="59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Διδάσκων/</w:t>
            </w:r>
            <w:r w:rsidR="00A92E34">
              <w:rPr>
                <w:rFonts w:eastAsia="Calibri" w:cs="Calibri"/>
                <w:b/>
                <w:lang w:val="el-GR" w:eastAsia="el-GR" w:bidi="el-GR"/>
              </w:rPr>
              <w:t>ου</w:t>
            </w:r>
            <w:r w:rsidRPr="00721C27">
              <w:rPr>
                <w:rFonts w:eastAsia="Calibri" w:cs="Calibri"/>
                <w:b/>
                <w:lang w:val="el-GR" w:eastAsia="el-GR" w:bidi="el-GR"/>
              </w:rPr>
              <w:t>σα</w:t>
            </w:r>
          </w:p>
        </w:tc>
        <w:tc>
          <w:tcPr>
            <w:tcW w:w="1560" w:type="dxa"/>
            <w:vAlign w:val="center"/>
          </w:tcPr>
          <w:p w14:paraId="64356B28" w14:textId="77777777" w:rsidR="00B31714" w:rsidRPr="00721C27" w:rsidRDefault="00B31714" w:rsidP="001A319B">
            <w:pPr>
              <w:spacing w:before="5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val="el-GR" w:eastAsia="el-GR" w:bidi="el-GR"/>
              </w:rPr>
              <w:t>Αίθουσα</w:t>
            </w:r>
          </w:p>
        </w:tc>
        <w:tc>
          <w:tcPr>
            <w:tcW w:w="2976" w:type="dxa"/>
            <w:vAlign w:val="center"/>
          </w:tcPr>
          <w:p w14:paraId="705CC561" w14:textId="77777777" w:rsidR="00B31714" w:rsidRPr="00721C27" w:rsidRDefault="00B31714" w:rsidP="002B2E85">
            <w:pPr>
              <w:spacing w:before="57"/>
              <w:ind w:left="8"/>
              <w:jc w:val="center"/>
              <w:rPr>
                <w:b/>
                <w:lang w:val="el-GR"/>
              </w:rPr>
            </w:pPr>
            <w:r w:rsidRPr="00721C27">
              <w:rPr>
                <w:b/>
                <w:lang w:val="el-GR"/>
              </w:rPr>
              <w:t>Ημέρα/ώρες</w:t>
            </w:r>
          </w:p>
        </w:tc>
        <w:tc>
          <w:tcPr>
            <w:tcW w:w="993" w:type="dxa"/>
            <w:vAlign w:val="center"/>
          </w:tcPr>
          <w:p w14:paraId="320D1100" w14:textId="77777777" w:rsidR="00B31714" w:rsidRPr="00A92E34" w:rsidRDefault="00B31714" w:rsidP="00463D46">
            <w:pPr>
              <w:spacing w:before="57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b/>
              </w:rPr>
              <w:t>ECTS</w:t>
            </w:r>
          </w:p>
        </w:tc>
      </w:tr>
      <w:tr w:rsidR="00B31714" w:rsidRPr="00721C27" w14:paraId="2E247776" w14:textId="77777777" w:rsidTr="004A43D7">
        <w:trPr>
          <w:trHeight w:hRule="exact" w:val="454"/>
        </w:trPr>
        <w:tc>
          <w:tcPr>
            <w:tcW w:w="751" w:type="dxa"/>
            <w:vAlign w:val="center"/>
          </w:tcPr>
          <w:p w14:paraId="774D7E3E" w14:textId="77777777" w:rsidR="00B31714" w:rsidRPr="00A92E34" w:rsidRDefault="00B31714" w:rsidP="009E37BA">
            <w:pPr>
              <w:spacing w:before="57"/>
              <w:ind w:left="36" w:right="25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A92E34">
              <w:rPr>
                <w:rFonts w:eastAsia="Calibri" w:cs="Calibri"/>
                <w:b/>
                <w:lang w:val="el-GR" w:eastAsia="el-GR" w:bidi="el-GR"/>
              </w:rPr>
              <w:t>6002</w:t>
            </w:r>
          </w:p>
        </w:tc>
        <w:tc>
          <w:tcPr>
            <w:tcW w:w="6095" w:type="dxa"/>
            <w:vAlign w:val="center"/>
          </w:tcPr>
          <w:p w14:paraId="72F0F826" w14:textId="77777777" w:rsidR="00B31714" w:rsidRPr="00721C27" w:rsidRDefault="00B31714" w:rsidP="009E37BA">
            <w:pPr>
              <w:spacing w:before="57"/>
              <w:ind w:left="5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Εισαγωγή στην Κοινωνική Ψυχολογία Ι</w:t>
            </w:r>
          </w:p>
        </w:tc>
        <w:tc>
          <w:tcPr>
            <w:tcW w:w="2551" w:type="dxa"/>
            <w:vAlign w:val="center"/>
          </w:tcPr>
          <w:p w14:paraId="216CABBD" w14:textId="77777777" w:rsidR="00B31714" w:rsidRPr="00721C27" w:rsidRDefault="00B31714" w:rsidP="00C400E4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Γ.</w:t>
            </w:r>
            <w:r w:rsidRPr="00721C27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721C27">
              <w:rPr>
                <w:rFonts w:eastAsia="Calibri" w:cs="Calibri"/>
                <w:lang w:eastAsia="el-GR" w:bidi="el-GR"/>
              </w:rPr>
              <w:t>Προδρομίτης</w:t>
            </w:r>
          </w:p>
        </w:tc>
        <w:tc>
          <w:tcPr>
            <w:tcW w:w="1560" w:type="dxa"/>
            <w:vAlign w:val="center"/>
          </w:tcPr>
          <w:p w14:paraId="610534B8" w14:textId="77777777" w:rsidR="001A319B" w:rsidRPr="00721C27" w:rsidRDefault="00924557" w:rsidP="00830CDF">
            <w:pPr>
              <w:spacing w:before="5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209</w:t>
            </w:r>
          </w:p>
        </w:tc>
        <w:tc>
          <w:tcPr>
            <w:tcW w:w="2976" w:type="dxa"/>
            <w:vAlign w:val="center"/>
          </w:tcPr>
          <w:p w14:paraId="1FC4667D" w14:textId="77777777" w:rsidR="00B31714" w:rsidRPr="001A319B" w:rsidRDefault="00924557" w:rsidP="00CB2C52">
            <w:pPr>
              <w:spacing w:before="57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ετάρτη</w:t>
            </w:r>
            <w:r w:rsidR="00CB2C52" w:rsidRPr="00830CDF">
              <w:rPr>
                <w:rFonts w:eastAsia="Calibri" w:cs="Calibri"/>
                <w:lang w:val="el-GR" w:eastAsia="el-GR" w:bidi="el-GR"/>
              </w:rPr>
              <w:t xml:space="preserve">   </w:t>
            </w:r>
            <w:r w:rsidR="00CB2C52">
              <w:rPr>
                <w:rFonts w:eastAsia="Calibri" w:cs="Calibri"/>
                <w:lang w:val="el-GR" w:eastAsia="el-GR" w:bidi="el-GR"/>
              </w:rPr>
              <w:t xml:space="preserve">/ </w:t>
            </w:r>
            <w:r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993" w:type="dxa"/>
            <w:vAlign w:val="center"/>
          </w:tcPr>
          <w:p w14:paraId="4C9C959D" w14:textId="77777777" w:rsidR="00B31714" w:rsidRPr="00830CDF" w:rsidRDefault="00B31714" w:rsidP="00463D46">
            <w:pPr>
              <w:spacing w:before="57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830CDF">
              <w:rPr>
                <w:rFonts w:eastAsia="Calibri" w:cs="Calibri"/>
                <w:lang w:val="el-GR" w:eastAsia="el-GR" w:bidi="el-GR"/>
              </w:rPr>
              <w:t>4.5</w:t>
            </w:r>
          </w:p>
        </w:tc>
      </w:tr>
      <w:tr w:rsidR="00B31714" w:rsidRPr="00721C27" w14:paraId="75801077" w14:textId="77777777" w:rsidTr="004A43D7">
        <w:trPr>
          <w:trHeight w:hRule="exact" w:val="454"/>
        </w:trPr>
        <w:tc>
          <w:tcPr>
            <w:tcW w:w="751" w:type="dxa"/>
            <w:vAlign w:val="center"/>
          </w:tcPr>
          <w:p w14:paraId="4807B206" w14:textId="77777777" w:rsidR="00B31714" w:rsidRPr="00830CDF" w:rsidRDefault="00B31714" w:rsidP="009E37BA">
            <w:pPr>
              <w:spacing w:before="55"/>
              <w:ind w:left="36" w:right="25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830CDF">
              <w:rPr>
                <w:rFonts w:eastAsia="Calibri" w:cs="Calibri"/>
                <w:b/>
                <w:lang w:val="el-GR" w:eastAsia="el-GR" w:bidi="el-GR"/>
              </w:rPr>
              <w:t>6006</w:t>
            </w:r>
          </w:p>
        </w:tc>
        <w:tc>
          <w:tcPr>
            <w:tcW w:w="6095" w:type="dxa"/>
            <w:vAlign w:val="center"/>
          </w:tcPr>
          <w:p w14:paraId="6A4566F2" w14:textId="77777777" w:rsidR="00B31714" w:rsidRPr="00721C27" w:rsidRDefault="00B31714" w:rsidP="009E37BA">
            <w:pPr>
              <w:spacing w:before="55"/>
              <w:ind w:left="5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Εισαγωγή στην Αναπτυξιακή Ψυχολογία Ι</w:t>
            </w:r>
          </w:p>
        </w:tc>
        <w:tc>
          <w:tcPr>
            <w:tcW w:w="2551" w:type="dxa"/>
            <w:vAlign w:val="center"/>
          </w:tcPr>
          <w:p w14:paraId="038B38CB" w14:textId="77777777" w:rsidR="00B31714" w:rsidRPr="00830CDF" w:rsidRDefault="00B31714" w:rsidP="00C400E4">
            <w:pPr>
              <w:spacing w:before="55"/>
              <w:ind w:left="59"/>
              <w:rPr>
                <w:rFonts w:eastAsia="Calibri" w:cs="Calibri"/>
                <w:lang w:val="el-GR" w:eastAsia="el-GR" w:bidi="el-GR"/>
              </w:rPr>
            </w:pPr>
            <w:r w:rsidRPr="00830CDF">
              <w:rPr>
                <w:rFonts w:eastAsia="Calibri" w:cs="Calibri"/>
                <w:lang w:val="el-GR" w:eastAsia="el-GR" w:bidi="el-GR"/>
              </w:rPr>
              <w:t>Σ.</w:t>
            </w:r>
            <w:r w:rsidRPr="00721C27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830CDF">
              <w:rPr>
                <w:rFonts w:eastAsia="Calibri" w:cs="Calibri"/>
                <w:lang w:val="el-GR" w:eastAsia="el-GR" w:bidi="el-GR"/>
              </w:rPr>
              <w:t>Καζή</w:t>
            </w:r>
          </w:p>
        </w:tc>
        <w:tc>
          <w:tcPr>
            <w:tcW w:w="1560" w:type="dxa"/>
            <w:vAlign w:val="center"/>
          </w:tcPr>
          <w:p w14:paraId="0F0E8649" w14:textId="77777777" w:rsidR="00B31714" w:rsidRPr="00721C27" w:rsidRDefault="00F77A6A" w:rsidP="00830CDF">
            <w:pPr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102</w:t>
            </w:r>
          </w:p>
        </w:tc>
        <w:tc>
          <w:tcPr>
            <w:tcW w:w="2976" w:type="dxa"/>
            <w:vAlign w:val="center"/>
          </w:tcPr>
          <w:p w14:paraId="3B425D63" w14:textId="77777777" w:rsidR="00B31714" w:rsidRPr="00F77A6A" w:rsidRDefault="00F77A6A" w:rsidP="00CB2C52">
            <w:pPr>
              <w:spacing w:before="55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CB2C52" w:rsidRPr="00830CDF">
              <w:rPr>
                <w:rFonts w:eastAsia="Calibri" w:cs="Calibri"/>
                <w:lang w:val="el-GR" w:eastAsia="el-GR" w:bidi="el-GR"/>
              </w:rPr>
              <w:t xml:space="preserve">   </w:t>
            </w:r>
            <w:r w:rsidR="00CB2C52">
              <w:rPr>
                <w:rFonts w:eastAsia="Calibri" w:cs="Calibri"/>
                <w:lang w:val="el-GR" w:eastAsia="el-GR" w:bidi="el-GR"/>
              </w:rPr>
              <w:t>/</w:t>
            </w:r>
            <w:r w:rsidR="00CB2C52" w:rsidRPr="00830CDF">
              <w:rPr>
                <w:rFonts w:eastAsia="Calibri" w:cs="Calibri"/>
                <w:lang w:val="el-GR" w:eastAsia="el-GR" w:bidi="el-GR"/>
              </w:rPr>
              <w:t xml:space="preserve"> </w:t>
            </w:r>
            <w:r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993" w:type="dxa"/>
            <w:vAlign w:val="center"/>
          </w:tcPr>
          <w:p w14:paraId="7C0561A6" w14:textId="77777777" w:rsidR="00B31714" w:rsidRPr="00830CDF" w:rsidRDefault="00B31714" w:rsidP="00463D46">
            <w:pPr>
              <w:spacing w:before="55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830CDF">
              <w:rPr>
                <w:rFonts w:eastAsia="Calibri" w:cs="Calibri"/>
                <w:lang w:val="el-GR" w:eastAsia="el-GR" w:bidi="el-GR"/>
              </w:rPr>
              <w:t>4.5</w:t>
            </w:r>
          </w:p>
        </w:tc>
      </w:tr>
      <w:tr w:rsidR="00B31714" w:rsidRPr="00721C27" w14:paraId="58613182" w14:textId="77777777" w:rsidTr="004A43D7">
        <w:trPr>
          <w:trHeight w:hRule="exact" w:val="454"/>
        </w:trPr>
        <w:tc>
          <w:tcPr>
            <w:tcW w:w="751" w:type="dxa"/>
            <w:shd w:val="clear" w:color="auto" w:fill="auto"/>
            <w:vAlign w:val="center"/>
          </w:tcPr>
          <w:p w14:paraId="4D04AC7A" w14:textId="77777777" w:rsidR="00B31714" w:rsidRPr="00830CDF" w:rsidRDefault="00B31714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830CDF">
              <w:rPr>
                <w:rFonts w:eastAsia="Calibri" w:cs="Calibri"/>
                <w:b/>
                <w:lang w:val="el-GR" w:eastAsia="el-GR" w:bidi="el-GR"/>
              </w:rPr>
              <w:t>6043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475998EA" w14:textId="77777777" w:rsidR="00B31714" w:rsidRPr="00721C27" w:rsidRDefault="00B31714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Εισαγωγή στην </w:t>
            </w:r>
            <w:proofErr w:type="spellStart"/>
            <w:r w:rsidRPr="00721C27">
              <w:rPr>
                <w:rFonts w:eastAsia="Calibri" w:cs="Calibri"/>
                <w:lang w:val="el-GR" w:eastAsia="el-GR" w:bidi="el-GR"/>
              </w:rPr>
              <w:t>Κοινωνιο</w:t>
            </w:r>
            <w:proofErr w:type="spellEnd"/>
            <w:r w:rsidRPr="00721C27">
              <w:rPr>
                <w:rFonts w:eastAsia="Calibri" w:cs="Calibri"/>
                <w:lang w:val="el-GR" w:eastAsia="el-GR" w:bidi="el-GR"/>
              </w:rPr>
              <w:t>-ψυχολογική Έρευνα Ι</w:t>
            </w:r>
          </w:p>
        </w:tc>
        <w:tc>
          <w:tcPr>
            <w:tcW w:w="2551" w:type="dxa"/>
            <w:vAlign w:val="center"/>
          </w:tcPr>
          <w:p w14:paraId="534C259E" w14:textId="77777777" w:rsidR="00B31714" w:rsidRPr="00830CDF" w:rsidRDefault="00B31714" w:rsidP="00C400E4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 w:rsidRPr="00830CDF">
              <w:rPr>
                <w:rFonts w:eastAsia="Calibri" w:cs="Calibri"/>
                <w:lang w:val="el-GR" w:eastAsia="el-GR" w:bidi="el-GR"/>
              </w:rPr>
              <w:t>Ι.</w:t>
            </w:r>
            <w:r w:rsidRPr="00721C27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830CDF">
              <w:rPr>
                <w:rFonts w:eastAsia="Calibri" w:cs="Calibri"/>
                <w:lang w:val="el-GR" w:eastAsia="el-GR" w:bidi="el-GR"/>
              </w:rPr>
              <w:t>Κατερέλος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B4C0BB8" w14:textId="77777777" w:rsidR="00B31714" w:rsidRPr="00721C27" w:rsidRDefault="00B75724" w:rsidP="00830CDF">
            <w:pPr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209</w:t>
            </w:r>
          </w:p>
        </w:tc>
        <w:tc>
          <w:tcPr>
            <w:tcW w:w="2976" w:type="dxa"/>
            <w:vAlign w:val="center"/>
          </w:tcPr>
          <w:p w14:paraId="1F6A6C36" w14:textId="77777777" w:rsidR="00B31714" w:rsidRPr="00B75724" w:rsidRDefault="009E5796" w:rsidP="00CB2C52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CB2C52">
              <w:rPr>
                <w:rFonts w:eastAsia="Calibri" w:cs="Calibri"/>
                <w:lang w:val="el-GR" w:eastAsia="el-GR" w:bidi="el-GR"/>
              </w:rPr>
              <w:t xml:space="preserve">    / </w:t>
            </w:r>
            <w:r w:rsidR="00B75724"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993" w:type="dxa"/>
            <w:vAlign w:val="center"/>
          </w:tcPr>
          <w:p w14:paraId="50C60957" w14:textId="77777777" w:rsidR="00B31714" w:rsidRPr="00830CDF" w:rsidRDefault="00B31714" w:rsidP="00463D46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830CDF">
              <w:rPr>
                <w:rFonts w:eastAsia="Calibri" w:cs="Calibri"/>
                <w:lang w:val="el-GR" w:eastAsia="el-GR" w:bidi="el-GR"/>
              </w:rPr>
              <w:t>4.5</w:t>
            </w:r>
          </w:p>
        </w:tc>
      </w:tr>
      <w:tr w:rsidR="00B31714" w:rsidRPr="00721C27" w14:paraId="0E18B8A9" w14:textId="77777777" w:rsidTr="004A43D7">
        <w:trPr>
          <w:trHeight w:hRule="exact" w:val="428"/>
        </w:trPr>
        <w:tc>
          <w:tcPr>
            <w:tcW w:w="751" w:type="dxa"/>
            <w:vAlign w:val="center"/>
          </w:tcPr>
          <w:p w14:paraId="23B53F71" w14:textId="77777777" w:rsidR="00B31714" w:rsidRPr="00830CDF" w:rsidRDefault="00B31714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830CDF">
              <w:rPr>
                <w:rFonts w:eastAsia="Calibri" w:cs="Calibri"/>
                <w:b/>
                <w:lang w:val="el-GR" w:eastAsia="el-GR" w:bidi="el-GR"/>
              </w:rPr>
              <w:t>6119</w:t>
            </w:r>
          </w:p>
        </w:tc>
        <w:tc>
          <w:tcPr>
            <w:tcW w:w="6095" w:type="dxa"/>
            <w:vAlign w:val="center"/>
          </w:tcPr>
          <w:p w14:paraId="7B4F8526" w14:textId="77777777" w:rsidR="00B31714" w:rsidRPr="00830CDF" w:rsidRDefault="00B31714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830CDF">
              <w:rPr>
                <w:rFonts w:eastAsia="Calibri" w:cs="Calibri"/>
                <w:lang w:val="el-GR" w:eastAsia="el-GR" w:bidi="el-GR"/>
              </w:rPr>
              <w:t>Θεωρίες προσωπικότητας &amp; Κλινικές Εφαρμογές</w:t>
            </w:r>
          </w:p>
        </w:tc>
        <w:tc>
          <w:tcPr>
            <w:tcW w:w="2551" w:type="dxa"/>
            <w:vAlign w:val="center"/>
          </w:tcPr>
          <w:p w14:paraId="34B3FE5D" w14:textId="77777777" w:rsidR="00B31714" w:rsidRPr="00830CDF" w:rsidRDefault="00B31714" w:rsidP="00C400E4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 w:rsidRPr="00830CDF">
              <w:rPr>
                <w:rFonts w:eastAsia="Calibri" w:cs="Calibri"/>
                <w:lang w:val="el-GR" w:eastAsia="el-GR" w:bidi="el-GR"/>
              </w:rPr>
              <w:t>Φ.</w:t>
            </w:r>
            <w:r w:rsidRPr="00721C27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830CDF">
              <w:rPr>
                <w:rFonts w:eastAsia="Calibri" w:cs="Calibri"/>
                <w:lang w:val="el-GR" w:eastAsia="el-GR" w:bidi="el-GR"/>
              </w:rPr>
              <w:t>Αναγνωστόπουλος</w:t>
            </w:r>
          </w:p>
        </w:tc>
        <w:tc>
          <w:tcPr>
            <w:tcW w:w="1560" w:type="dxa"/>
            <w:vAlign w:val="center"/>
          </w:tcPr>
          <w:p w14:paraId="7831FD7D" w14:textId="77777777" w:rsidR="00B31714" w:rsidRPr="00830CDF" w:rsidRDefault="00447CE5" w:rsidP="00830CDF">
            <w:pPr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209</w:t>
            </w:r>
          </w:p>
        </w:tc>
        <w:tc>
          <w:tcPr>
            <w:tcW w:w="2976" w:type="dxa"/>
            <w:vAlign w:val="center"/>
          </w:tcPr>
          <w:p w14:paraId="30D69E18" w14:textId="77777777" w:rsidR="00447CE5" w:rsidRPr="00447CE5" w:rsidRDefault="00447CE5" w:rsidP="00CB2C52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αρασκευή</w:t>
            </w:r>
            <w:r w:rsidR="00CB2C52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993" w:type="dxa"/>
            <w:vAlign w:val="center"/>
          </w:tcPr>
          <w:p w14:paraId="347BD7F6" w14:textId="77777777" w:rsidR="00B31714" w:rsidRPr="00721C27" w:rsidRDefault="00B31714" w:rsidP="00463D46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.5</w:t>
            </w:r>
          </w:p>
        </w:tc>
      </w:tr>
      <w:tr w:rsidR="00CC1CE4" w:rsidRPr="00721C27" w14:paraId="46766FFA" w14:textId="77777777" w:rsidTr="004A43D7">
        <w:trPr>
          <w:trHeight w:hRule="exact" w:val="721"/>
        </w:trPr>
        <w:tc>
          <w:tcPr>
            <w:tcW w:w="751" w:type="dxa"/>
            <w:vAlign w:val="center"/>
          </w:tcPr>
          <w:p w14:paraId="6570D906" w14:textId="77777777" w:rsidR="00CC1CE4" w:rsidRPr="00721C27" w:rsidRDefault="00CC1CE4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</w:t>
            </w:r>
            <w:r w:rsidRPr="00721C27">
              <w:rPr>
                <w:rFonts w:eastAsia="Calibri" w:cs="Calibri"/>
                <w:b/>
                <w:lang w:val="el-GR" w:eastAsia="el-GR" w:bidi="el-GR"/>
              </w:rPr>
              <w:t>005</w:t>
            </w:r>
          </w:p>
        </w:tc>
        <w:tc>
          <w:tcPr>
            <w:tcW w:w="6095" w:type="dxa"/>
            <w:vAlign w:val="center"/>
          </w:tcPr>
          <w:p w14:paraId="3542ACC6" w14:textId="77777777" w:rsidR="00CC1CE4" w:rsidRPr="00721C27" w:rsidRDefault="00CC1CE4" w:rsidP="004A43D7">
            <w:pPr>
              <w:spacing w:before="54" w:line="242" w:lineRule="auto"/>
              <w:ind w:left="55" w:right="42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τατιστική Ι: Εισαγωγή στις Μεθόδους της Μονομεταβλητής Ανάλυσης</w:t>
            </w:r>
          </w:p>
        </w:tc>
        <w:tc>
          <w:tcPr>
            <w:tcW w:w="2551" w:type="dxa"/>
            <w:vAlign w:val="center"/>
          </w:tcPr>
          <w:p w14:paraId="59EAE97E" w14:textId="77777777" w:rsidR="00CC1CE4" w:rsidRPr="00721C27" w:rsidRDefault="00CC1CE4" w:rsidP="00C400E4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Φ. Μηλιένος</w:t>
            </w:r>
          </w:p>
        </w:tc>
        <w:tc>
          <w:tcPr>
            <w:tcW w:w="1560" w:type="dxa"/>
            <w:vAlign w:val="center"/>
          </w:tcPr>
          <w:p w14:paraId="240C5E24" w14:textId="77777777" w:rsidR="00CC1CE4" w:rsidRPr="00CB2C52" w:rsidRDefault="00CC1CE4" w:rsidP="00B11B31">
            <w:pPr>
              <w:jc w:val="center"/>
              <w:rPr>
                <w:rFonts w:eastAsia="Calibri" w:cs="Calibri"/>
                <w:lang w:val="el-GR" w:eastAsia="el-GR" w:bidi="el-GR"/>
              </w:rPr>
            </w:pPr>
            <w:r w:rsidRPr="00E33E79">
              <w:rPr>
                <w:lang w:val="el-GR"/>
              </w:rPr>
              <w:t>Αμφ</w:t>
            </w:r>
            <w:r w:rsidR="00AA0250" w:rsidRPr="00AA0250">
              <w:rPr>
                <w:lang w:val="el-GR"/>
              </w:rPr>
              <w:t>.</w:t>
            </w:r>
            <w:r w:rsidR="00CB2C52" w:rsidRPr="00AA0250">
              <w:rPr>
                <w:lang w:val="el-GR"/>
              </w:rPr>
              <w:t xml:space="preserve">  </w:t>
            </w:r>
            <w:r w:rsidR="00B11B31">
              <w:rPr>
                <w:lang w:val="el-GR"/>
              </w:rPr>
              <w:t>Σ</w:t>
            </w:r>
            <w:r w:rsidRPr="00E33E79">
              <w:rPr>
                <w:lang w:val="el-GR"/>
              </w:rPr>
              <w:t>Κ</w:t>
            </w:r>
            <w:r w:rsidR="00CB2C52" w:rsidRPr="00AA0250">
              <w:rPr>
                <w:lang w:val="el-GR"/>
              </w:rPr>
              <w:t xml:space="preserve"> </w:t>
            </w:r>
            <w:r w:rsidR="00CB2C52">
              <w:rPr>
                <w:lang w:val="el-GR"/>
              </w:rPr>
              <w:t>Ι</w:t>
            </w:r>
          </w:p>
        </w:tc>
        <w:tc>
          <w:tcPr>
            <w:tcW w:w="2976" w:type="dxa"/>
            <w:vAlign w:val="center"/>
          </w:tcPr>
          <w:p w14:paraId="09845CFA" w14:textId="77777777" w:rsidR="00CC1CE4" w:rsidRPr="00E33E79" w:rsidRDefault="00E33E79" w:rsidP="00CB2C52">
            <w:pPr>
              <w:spacing w:before="55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CB2C52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9:00-12</w:t>
            </w:r>
            <w:r w:rsidR="00CC1CE4" w:rsidRPr="00E33E79">
              <w:rPr>
                <w:rFonts w:eastAsia="Calibri" w:cs="Calibri"/>
                <w:lang w:val="el-GR" w:eastAsia="el-GR" w:bidi="el-GR"/>
              </w:rPr>
              <w:t>:00</w:t>
            </w:r>
          </w:p>
        </w:tc>
        <w:tc>
          <w:tcPr>
            <w:tcW w:w="993" w:type="dxa"/>
            <w:vAlign w:val="center"/>
          </w:tcPr>
          <w:p w14:paraId="35EFAAC1" w14:textId="77777777" w:rsidR="00CC1CE4" w:rsidRPr="00AA0250" w:rsidRDefault="00CC1CE4" w:rsidP="00463D46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AA0250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</w:tbl>
    <w:p w14:paraId="48B296B2" w14:textId="77777777" w:rsidR="00914C93" w:rsidRDefault="00914C93" w:rsidP="00914C93">
      <w:pPr>
        <w:spacing w:before="11" w:after="0"/>
        <w:rPr>
          <w:b/>
        </w:rPr>
      </w:pPr>
    </w:p>
    <w:p w14:paraId="064C1272" w14:textId="77777777" w:rsidR="00A92E34" w:rsidRPr="00A92E34" w:rsidRDefault="00A92E34" w:rsidP="00A92E34">
      <w:pPr>
        <w:pStyle w:val="a5"/>
        <w:numPr>
          <w:ilvl w:val="0"/>
          <w:numId w:val="46"/>
        </w:numPr>
        <w:tabs>
          <w:tab w:val="left" w:pos="5925"/>
          <w:tab w:val="left" w:pos="6054"/>
          <w:tab w:val="left" w:pos="6620"/>
        </w:tabs>
        <w:spacing w:before="52" w:after="0"/>
        <w:rPr>
          <w:b/>
        </w:rPr>
      </w:pPr>
      <w:r>
        <w:rPr>
          <w:rFonts w:eastAsia="Calibri" w:cs="Calibri"/>
          <w:b/>
          <w:bCs/>
          <w:lang w:eastAsia="el-GR" w:bidi="el-GR"/>
        </w:rPr>
        <w:t>ΜΑΘΗΜΑΤΑ  ΕΠΙΛΟΓΗΣ</w:t>
      </w:r>
    </w:p>
    <w:p w14:paraId="2F6C427B" w14:textId="77777777" w:rsidR="00A92E34" w:rsidRPr="00CB2C52" w:rsidRDefault="00A92E34" w:rsidP="00A92E34">
      <w:pPr>
        <w:tabs>
          <w:tab w:val="left" w:pos="2565"/>
        </w:tabs>
        <w:spacing w:before="11" w:after="0"/>
        <w:rPr>
          <w:bCs/>
          <w:sz w:val="16"/>
          <w:szCs w:val="16"/>
        </w:rPr>
      </w:pPr>
      <w:r>
        <w:rPr>
          <w:bCs/>
        </w:rPr>
        <w:tab/>
      </w:r>
    </w:p>
    <w:tbl>
      <w:tblPr>
        <w:tblStyle w:val="TableNormal2"/>
        <w:tblpPr w:leftFromText="180" w:rightFromText="180" w:vertAnchor="text" w:tblpX="237" w:tblpY="1"/>
        <w:tblOverlap w:val="never"/>
        <w:tblW w:w="148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907"/>
        <w:gridCol w:w="2693"/>
        <w:gridCol w:w="1559"/>
        <w:gridCol w:w="2977"/>
        <w:gridCol w:w="992"/>
      </w:tblGrid>
      <w:tr w:rsidR="005B1C3B" w:rsidRPr="00721C27" w14:paraId="0A3B35FA" w14:textId="77777777" w:rsidTr="004A43D7">
        <w:trPr>
          <w:trHeight w:val="448"/>
        </w:trPr>
        <w:tc>
          <w:tcPr>
            <w:tcW w:w="751" w:type="dxa"/>
            <w:shd w:val="clear" w:color="auto" w:fill="auto"/>
          </w:tcPr>
          <w:p w14:paraId="673F42D2" w14:textId="77777777" w:rsidR="005B1C3B" w:rsidRPr="00721C27" w:rsidRDefault="005B1C3B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907" w:type="dxa"/>
            <w:shd w:val="clear" w:color="auto" w:fill="auto"/>
          </w:tcPr>
          <w:p w14:paraId="00F35FD7" w14:textId="77777777" w:rsidR="005B1C3B" w:rsidRPr="00721C27" w:rsidRDefault="00A92E34" w:rsidP="001C028B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7001EE">
              <w:rPr>
                <w:rFonts w:eastAsia="Calibri" w:cs="Calibri"/>
                <w:b/>
                <w:lang w:val="el-GR" w:eastAsia="el-GR" w:bidi="el-GR"/>
              </w:rPr>
              <w:t>Τίτλος  Μαθήματος</w:t>
            </w:r>
          </w:p>
        </w:tc>
        <w:tc>
          <w:tcPr>
            <w:tcW w:w="2693" w:type="dxa"/>
            <w:vAlign w:val="center"/>
          </w:tcPr>
          <w:p w14:paraId="13B05DA7" w14:textId="77777777" w:rsidR="005B1C3B" w:rsidRPr="00721C27" w:rsidRDefault="005B1C3B" w:rsidP="001C028B">
            <w:pPr>
              <w:spacing w:before="57"/>
              <w:ind w:left="59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Διδάσκων/</w:t>
            </w:r>
            <w:r w:rsidR="00A92E34">
              <w:rPr>
                <w:rFonts w:eastAsia="Calibri" w:cs="Calibri"/>
                <w:b/>
                <w:lang w:val="el-GR" w:eastAsia="el-GR" w:bidi="el-GR"/>
              </w:rPr>
              <w:t>ου</w:t>
            </w:r>
            <w:r w:rsidRPr="00721C27">
              <w:rPr>
                <w:rFonts w:eastAsia="Calibri" w:cs="Calibri"/>
                <w:b/>
                <w:lang w:val="el-GR" w:eastAsia="el-GR" w:bidi="el-GR"/>
              </w:rPr>
              <w:t>σα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0057907" w14:textId="77777777" w:rsidR="005B1C3B" w:rsidRPr="00721C27" w:rsidRDefault="005B1C3B" w:rsidP="001C028B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val="el-GR" w:eastAsia="el-GR" w:bidi="el-GR"/>
              </w:rPr>
              <w:t>Αίθουσα</w:t>
            </w:r>
          </w:p>
        </w:tc>
        <w:tc>
          <w:tcPr>
            <w:tcW w:w="2977" w:type="dxa"/>
            <w:vAlign w:val="center"/>
          </w:tcPr>
          <w:p w14:paraId="1D00F114" w14:textId="77777777" w:rsidR="005B1C3B" w:rsidRPr="00721C27" w:rsidRDefault="005B1C3B" w:rsidP="001C028B">
            <w:pPr>
              <w:spacing w:before="57"/>
              <w:ind w:left="8"/>
              <w:jc w:val="center"/>
              <w:rPr>
                <w:b/>
                <w:lang w:val="el-GR"/>
              </w:rPr>
            </w:pPr>
            <w:r w:rsidRPr="00721C27">
              <w:rPr>
                <w:b/>
                <w:lang w:val="el-GR"/>
              </w:rPr>
              <w:t>Ημέρα/ώρες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82D3AF2" w14:textId="77777777" w:rsidR="005B1C3B" w:rsidRPr="00AA0250" w:rsidRDefault="005B1C3B" w:rsidP="001C028B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</w:tr>
      <w:tr w:rsidR="002B2E85" w:rsidRPr="00721C27" w14:paraId="141CB7DC" w14:textId="77777777" w:rsidTr="004A43D7">
        <w:trPr>
          <w:trHeight w:hRule="exact" w:val="448"/>
        </w:trPr>
        <w:tc>
          <w:tcPr>
            <w:tcW w:w="751" w:type="dxa"/>
            <w:shd w:val="clear" w:color="auto" w:fill="auto"/>
          </w:tcPr>
          <w:p w14:paraId="1C92660E" w14:textId="77777777" w:rsidR="002B2E85" w:rsidRPr="00AA0250" w:rsidRDefault="002B2E85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AA0250">
              <w:rPr>
                <w:rFonts w:eastAsia="Calibri" w:cs="Calibri"/>
                <w:b/>
                <w:lang w:val="el-GR" w:eastAsia="el-GR" w:bidi="el-GR"/>
              </w:rPr>
              <w:t>6317</w:t>
            </w:r>
          </w:p>
        </w:tc>
        <w:tc>
          <w:tcPr>
            <w:tcW w:w="5907" w:type="dxa"/>
            <w:shd w:val="clear" w:color="auto" w:fill="auto"/>
          </w:tcPr>
          <w:p w14:paraId="3761DD56" w14:textId="77777777" w:rsidR="002B2E85" w:rsidRPr="00721C27" w:rsidRDefault="002B2E85" w:rsidP="001C028B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AA0250">
              <w:rPr>
                <w:rFonts w:eastAsia="Calibri" w:cs="Times New Roman"/>
                <w:lang w:val="el-GR"/>
              </w:rPr>
              <w:t xml:space="preserve">Εκπαιδευτική </w:t>
            </w:r>
            <w:proofErr w:type="spellStart"/>
            <w:r w:rsidRPr="00721C27">
              <w:rPr>
                <w:rFonts w:eastAsia="Calibri" w:cs="Times New Roman"/>
              </w:rPr>
              <w:t>Ψυχολογί</w:t>
            </w:r>
            <w:proofErr w:type="spellEnd"/>
            <w:r w:rsidRPr="00721C27">
              <w:rPr>
                <w:rFonts w:eastAsia="Calibri" w:cs="Times New Roman"/>
              </w:rPr>
              <w:t>α</w:t>
            </w:r>
          </w:p>
        </w:tc>
        <w:tc>
          <w:tcPr>
            <w:tcW w:w="2693" w:type="dxa"/>
            <w:vAlign w:val="center"/>
          </w:tcPr>
          <w:p w14:paraId="4074F333" w14:textId="77777777" w:rsidR="002B2E85" w:rsidRPr="00721C27" w:rsidRDefault="002B2E85" w:rsidP="001C028B">
            <w:pPr>
              <w:spacing w:before="54"/>
              <w:ind w:right="420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1A2C5E4" w14:textId="77777777" w:rsidR="002B2E85" w:rsidRPr="002B2E85" w:rsidRDefault="002B2E85" w:rsidP="001C028B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Β3</w:t>
            </w:r>
          </w:p>
        </w:tc>
        <w:tc>
          <w:tcPr>
            <w:tcW w:w="2977" w:type="dxa"/>
            <w:vAlign w:val="center"/>
          </w:tcPr>
          <w:p w14:paraId="3C8E97EA" w14:textId="77777777" w:rsidR="002B2E85" w:rsidRPr="002B2E85" w:rsidRDefault="002B2E85" w:rsidP="00CB2C52">
            <w:pPr>
              <w:spacing w:before="54"/>
              <w:ind w:left="7"/>
              <w:jc w:val="center"/>
              <w:rPr>
                <w:lang w:val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</w:t>
            </w:r>
            <w:r w:rsidR="00CB2C52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lang w:val="el-GR"/>
              </w:rPr>
              <w:t>12:00-15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566CEEA" w14:textId="77777777" w:rsidR="002B2E85" w:rsidRPr="00721C27" w:rsidRDefault="002B2E85" w:rsidP="001C028B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CC1CE4" w:rsidRPr="00721C27" w14:paraId="5DF5E76F" w14:textId="77777777" w:rsidTr="004A43D7">
        <w:trPr>
          <w:trHeight w:hRule="exact" w:val="448"/>
        </w:trPr>
        <w:tc>
          <w:tcPr>
            <w:tcW w:w="751" w:type="dxa"/>
            <w:shd w:val="clear" w:color="auto" w:fill="auto"/>
          </w:tcPr>
          <w:p w14:paraId="2CC62606" w14:textId="77777777" w:rsidR="00CC1CE4" w:rsidRPr="00721C27" w:rsidRDefault="00CC1CE4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135</w:t>
            </w:r>
          </w:p>
        </w:tc>
        <w:tc>
          <w:tcPr>
            <w:tcW w:w="5907" w:type="dxa"/>
            <w:shd w:val="clear" w:color="auto" w:fill="auto"/>
          </w:tcPr>
          <w:p w14:paraId="48AD895F" w14:textId="77777777" w:rsidR="00CC1CE4" w:rsidRPr="00721C27" w:rsidRDefault="00CC1CE4" w:rsidP="001C028B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Ψυχολογία της Υγείας Ι</w:t>
            </w:r>
          </w:p>
        </w:tc>
        <w:tc>
          <w:tcPr>
            <w:tcW w:w="2693" w:type="dxa"/>
            <w:vAlign w:val="center"/>
          </w:tcPr>
          <w:p w14:paraId="447BEF82" w14:textId="77777777" w:rsidR="00CC1CE4" w:rsidRPr="00721C27" w:rsidRDefault="00CC1CE4" w:rsidP="001C028B">
            <w:pPr>
              <w:spacing w:before="54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Φ.</w:t>
            </w:r>
            <w:r w:rsidRPr="00721C27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721C27">
              <w:rPr>
                <w:rFonts w:eastAsia="Calibri" w:cs="Calibri"/>
                <w:lang w:eastAsia="el-GR" w:bidi="el-GR"/>
              </w:rPr>
              <w:t>Αναγνωστόπουλος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1A01A94" w14:textId="77777777" w:rsidR="00CC1CE4" w:rsidRPr="00447CE5" w:rsidRDefault="00CC1CE4" w:rsidP="001C028B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977" w:type="dxa"/>
            <w:vAlign w:val="center"/>
          </w:tcPr>
          <w:p w14:paraId="56287D20" w14:textId="77777777" w:rsidR="00CC1CE4" w:rsidRPr="00721C27" w:rsidRDefault="00CC1CE4" w:rsidP="00CB2C52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αρασκευή</w:t>
            </w:r>
            <w:r w:rsidR="00CB2C52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A551AE6" w14:textId="77777777" w:rsidR="00CC1CE4" w:rsidRPr="00721C27" w:rsidRDefault="00CC1CE4" w:rsidP="001C028B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2B2E85" w:rsidRPr="00721C27" w14:paraId="6D9335DA" w14:textId="77777777" w:rsidTr="004A43D7">
        <w:trPr>
          <w:trHeight w:hRule="exact" w:val="448"/>
        </w:trPr>
        <w:tc>
          <w:tcPr>
            <w:tcW w:w="751" w:type="dxa"/>
            <w:shd w:val="clear" w:color="auto" w:fill="auto"/>
          </w:tcPr>
          <w:p w14:paraId="3DBC6D28" w14:textId="77777777" w:rsidR="002B2E85" w:rsidRPr="00721C27" w:rsidRDefault="002B2E85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907" w:type="dxa"/>
            <w:shd w:val="clear" w:color="auto" w:fill="auto"/>
          </w:tcPr>
          <w:p w14:paraId="00B47D96" w14:textId="77777777" w:rsidR="002B2E85" w:rsidRPr="00721C27" w:rsidRDefault="002B2E85" w:rsidP="001C028B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χέση θεραπευτή θεραπευόμενου στο κλινικό πλαίσιο</w:t>
            </w:r>
          </w:p>
        </w:tc>
        <w:tc>
          <w:tcPr>
            <w:tcW w:w="2693" w:type="dxa"/>
            <w:vAlign w:val="center"/>
          </w:tcPr>
          <w:p w14:paraId="2742A61B" w14:textId="77777777" w:rsidR="002B2E85" w:rsidRPr="00721C27" w:rsidRDefault="002B2E85" w:rsidP="001C028B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Β. Γιωτσίδη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2EB1FA5" w14:textId="77777777" w:rsidR="002B2E85" w:rsidRPr="002B2E85" w:rsidRDefault="002B2E85" w:rsidP="001C028B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Β5</w:t>
            </w:r>
          </w:p>
        </w:tc>
        <w:tc>
          <w:tcPr>
            <w:tcW w:w="2977" w:type="dxa"/>
            <w:vAlign w:val="center"/>
          </w:tcPr>
          <w:p w14:paraId="5129C702" w14:textId="77777777" w:rsidR="002B2E85" w:rsidRPr="002B2E85" w:rsidRDefault="002B2E85" w:rsidP="00CB2C52">
            <w:pPr>
              <w:spacing w:before="54"/>
              <w:ind w:left="7"/>
              <w:jc w:val="center"/>
              <w:rPr>
                <w:lang w:val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</w:t>
            </w:r>
            <w:r w:rsidR="00CB2C52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lang w:val="el-GR"/>
              </w:rPr>
              <w:t>12:00-15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AC47397" w14:textId="77777777" w:rsidR="002B2E85" w:rsidRPr="00721C27" w:rsidRDefault="002B2E85" w:rsidP="001C028B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B75724" w:rsidRPr="00721C27" w14:paraId="3DE70EEB" w14:textId="77777777" w:rsidTr="004A43D7">
        <w:trPr>
          <w:trHeight w:hRule="exact" w:val="448"/>
        </w:trPr>
        <w:tc>
          <w:tcPr>
            <w:tcW w:w="751" w:type="dxa"/>
            <w:shd w:val="clear" w:color="auto" w:fill="auto"/>
          </w:tcPr>
          <w:p w14:paraId="4385EFC5" w14:textId="77777777" w:rsidR="00B75724" w:rsidRPr="00721C27" w:rsidRDefault="00B75724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lastRenderedPageBreak/>
              <w:t>6225</w:t>
            </w:r>
          </w:p>
        </w:tc>
        <w:tc>
          <w:tcPr>
            <w:tcW w:w="5907" w:type="dxa"/>
            <w:shd w:val="clear" w:color="auto" w:fill="auto"/>
          </w:tcPr>
          <w:p w14:paraId="044C30E9" w14:textId="77777777" w:rsidR="00B75724" w:rsidRPr="00721C27" w:rsidRDefault="00B75724" w:rsidP="001C028B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721C27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721C27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2693" w:type="dxa"/>
            <w:vAlign w:val="center"/>
          </w:tcPr>
          <w:p w14:paraId="79FD1409" w14:textId="77777777" w:rsidR="00B75724" w:rsidRPr="00721C27" w:rsidRDefault="00B75724" w:rsidP="001C028B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Π. Κορδούτης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CF6A2B7" w14:textId="77777777" w:rsidR="00B75724" w:rsidRPr="00491A27" w:rsidRDefault="00B75724" w:rsidP="00491A27">
            <w:pPr>
              <w:jc w:val="center"/>
              <w:rPr>
                <w:lang w:val="el-GR"/>
              </w:rPr>
            </w:pPr>
            <w:r w:rsidRPr="00B7299D">
              <w:rPr>
                <w:rFonts w:eastAsia="Calibri" w:cs="Calibri"/>
                <w:lang w:val="el-GR" w:eastAsia="el-GR" w:bidi="el-GR"/>
              </w:rPr>
              <w:t>102</w:t>
            </w:r>
          </w:p>
        </w:tc>
        <w:tc>
          <w:tcPr>
            <w:tcW w:w="2977" w:type="dxa"/>
            <w:vAlign w:val="center"/>
          </w:tcPr>
          <w:p w14:paraId="1CCD33A7" w14:textId="77777777" w:rsidR="00B75724" w:rsidRPr="00B75724" w:rsidRDefault="006253CF" w:rsidP="00CB2C52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Τρίτη</w:t>
            </w:r>
            <w:r w:rsidR="00CB2C52">
              <w:rPr>
                <w:lang w:val="el-GR"/>
              </w:rPr>
              <w:t xml:space="preserve">   / </w:t>
            </w:r>
            <w:r w:rsidR="00B75724">
              <w:rPr>
                <w:lang w:val="el-GR"/>
              </w:rPr>
              <w:t>12:00-15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7435A2C" w14:textId="77777777" w:rsidR="00B75724" w:rsidRPr="00491A27" w:rsidRDefault="00B75724" w:rsidP="001C028B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491A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924557" w:rsidRPr="00721C27" w14:paraId="285EC552" w14:textId="77777777" w:rsidTr="004A43D7">
        <w:trPr>
          <w:trHeight w:val="448"/>
        </w:trPr>
        <w:tc>
          <w:tcPr>
            <w:tcW w:w="751" w:type="dxa"/>
            <w:shd w:val="clear" w:color="auto" w:fill="auto"/>
          </w:tcPr>
          <w:p w14:paraId="64342B67" w14:textId="77777777" w:rsidR="00924557" w:rsidRPr="00491A27" w:rsidRDefault="00924557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491A27">
              <w:rPr>
                <w:rFonts w:eastAsia="Calibri" w:cs="Calibri"/>
                <w:b/>
                <w:lang w:val="el-GR" w:eastAsia="el-GR" w:bidi="el-GR"/>
              </w:rPr>
              <w:t>6313</w:t>
            </w:r>
          </w:p>
        </w:tc>
        <w:tc>
          <w:tcPr>
            <w:tcW w:w="5907" w:type="dxa"/>
            <w:shd w:val="clear" w:color="auto" w:fill="auto"/>
          </w:tcPr>
          <w:p w14:paraId="40720D0C" w14:textId="77777777" w:rsidR="00924557" w:rsidRPr="001C028B" w:rsidRDefault="00924557" w:rsidP="00830CDF">
            <w:pPr>
              <w:spacing w:before="54"/>
              <w:ind w:left="55"/>
              <w:rPr>
                <w:rFonts w:eastAsia="Calibri" w:cs="Times New Roman"/>
                <w:lang w:val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τρατηγικές αναζήτησης πληροφορίας: η βιβλιογραφική έρευνα στο ηλεκτρονικό περιβάλλον ως χώρος</w:t>
            </w:r>
            <w:r w:rsidR="001C028B">
              <w:rPr>
                <w:rFonts w:eastAsia="Calibri" w:cs="Calibri"/>
                <w:lang w:val="el-GR" w:eastAsia="el-GR" w:bidi="el-GR"/>
              </w:rPr>
              <w:t xml:space="preserve"> </w:t>
            </w:r>
            <w:r w:rsidR="00830CDF">
              <w:rPr>
                <w:rFonts w:eastAsia="Calibri" w:cs="Calibri"/>
                <w:lang w:val="el-GR" w:eastAsia="el-GR" w:bidi="el-GR"/>
              </w:rPr>
              <w:t>π</w:t>
            </w:r>
            <w:r w:rsidRPr="001C028B">
              <w:rPr>
                <w:rFonts w:eastAsia="Calibri" w:cs="Calibri"/>
                <w:lang w:val="el-GR" w:eastAsia="el-GR" w:bidi="el-GR"/>
              </w:rPr>
              <w:t>ροβλήματος</w:t>
            </w:r>
          </w:p>
        </w:tc>
        <w:tc>
          <w:tcPr>
            <w:tcW w:w="2693" w:type="dxa"/>
            <w:vAlign w:val="center"/>
          </w:tcPr>
          <w:p w14:paraId="726B5E26" w14:textId="77777777" w:rsidR="00924557" w:rsidRPr="00721C27" w:rsidRDefault="00924557" w:rsidP="00CB2C52">
            <w:pPr>
              <w:spacing w:before="54"/>
              <w:ind w:right="142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r w:rsidR="00CB2C52">
              <w:rPr>
                <w:rFonts w:eastAsia="Calibri" w:cs="Calibri"/>
                <w:lang w:val="el-GR" w:eastAsia="el-GR" w:bidi="el-GR"/>
              </w:rPr>
              <w:t xml:space="preserve"> - </w:t>
            </w:r>
            <w:r w:rsidRPr="00721C27">
              <w:rPr>
                <w:rFonts w:eastAsia="Calibri" w:cs="Calibri"/>
                <w:lang w:eastAsia="el-GR" w:bidi="el-GR"/>
              </w:rPr>
              <w:t xml:space="preserve">Γ.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C07BB03" w14:textId="77777777" w:rsidR="00924557" w:rsidRPr="00924557" w:rsidRDefault="00924557" w:rsidP="001C028B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4</w:t>
            </w:r>
          </w:p>
        </w:tc>
        <w:tc>
          <w:tcPr>
            <w:tcW w:w="2977" w:type="dxa"/>
            <w:vAlign w:val="center"/>
          </w:tcPr>
          <w:p w14:paraId="6F9E2872" w14:textId="77777777" w:rsidR="00924557" w:rsidRPr="00924557" w:rsidRDefault="00924557" w:rsidP="00CB2C52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CB2C52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1828CC2" w14:textId="77777777" w:rsidR="00924557" w:rsidRPr="00721C27" w:rsidRDefault="00924557" w:rsidP="001C028B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6D1D37" w:rsidRPr="00721C27" w14:paraId="509A55DE" w14:textId="77777777" w:rsidTr="004A43D7">
        <w:trPr>
          <w:trHeight w:val="448"/>
        </w:trPr>
        <w:tc>
          <w:tcPr>
            <w:tcW w:w="751" w:type="dxa"/>
            <w:shd w:val="clear" w:color="auto" w:fill="auto"/>
          </w:tcPr>
          <w:p w14:paraId="56C4A245" w14:textId="77777777" w:rsidR="006D1D37" w:rsidRPr="00721C27" w:rsidRDefault="006D1D37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63</w:t>
            </w:r>
          </w:p>
        </w:tc>
        <w:tc>
          <w:tcPr>
            <w:tcW w:w="5907" w:type="dxa"/>
            <w:shd w:val="clear" w:color="auto" w:fill="auto"/>
          </w:tcPr>
          <w:p w14:paraId="509215D8" w14:textId="77777777" w:rsidR="006D1D37" w:rsidRPr="00721C27" w:rsidRDefault="006D1D37" w:rsidP="001C028B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721C27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στην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Ποιοτική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Έρευν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2693" w:type="dxa"/>
            <w:vAlign w:val="center"/>
          </w:tcPr>
          <w:p w14:paraId="0F5CE513" w14:textId="77777777" w:rsidR="006D1D37" w:rsidRPr="00721C27" w:rsidRDefault="006D1D37" w:rsidP="001C028B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Α. Μπράϊλας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9CCC910" w14:textId="77777777" w:rsidR="006D1D37" w:rsidRPr="006D1D37" w:rsidRDefault="006D1D37" w:rsidP="001C028B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1</w:t>
            </w:r>
          </w:p>
        </w:tc>
        <w:tc>
          <w:tcPr>
            <w:tcW w:w="2977" w:type="dxa"/>
            <w:vAlign w:val="center"/>
          </w:tcPr>
          <w:p w14:paraId="404A6FBC" w14:textId="77777777" w:rsidR="006D1D37" w:rsidRPr="006D1D37" w:rsidRDefault="006D1D37" w:rsidP="00830CDF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830CDF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2AD6222" w14:textId="77777777" w:rsidR="006D1D37" w:rsidRPr="00721C27" w:rsidRDefault="006D1D37" w:rsidP="001C028B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F77A6A" w:rsidRPr="00721C27" w14:paraId="5F36EFDB" w14:textId="77777777" w:rsidTr="004A43D7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4BDD033C" w14:textId="77777777" w:rsidR="00F77A6A" w:rsidRPr="00721C27" w:rsidRDefault="00F77A6A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907" w:type="dxa"/>
            <w:shd w:val="clear" w:color="auto" w:fill="auto"/>
            <w:vAlign w:val="center"/>
          </w:tcPr>
          <w:p w14:paraId="78D2009E" w14:textId="77777777" w:rsidR="00F77A6A" w:rsidRPr="00721C27" w:rsidRDefault="00F77A6A" w:rsidP="001C028B">
            <w:pPr>
              <w:spacing w:before="54"/>
              <w:ind w:left="54"/>
              <w:rPr>
                <w:rFonts w:eastAsia="Calibri" w:cs="Times New Roman"/>
              </w:rPr>
            </w:pPr>
            <w:r w:rsidRPr="00721C27">
              <w:rPr>
                <w:rFonts w:eastAsia="Times New Roman" w:cs="Times New Roman"/>
              </w:rPr>
              <w:t xml:space="preserve"> </w:t>
            </w:r>
            <w:proofErr w:type="spellStart"/>
            <w:r w:rsidRPr="00721C27">
              <w:rPr>
                <w:rFonts w:eastAsia="Times New Roman" w:cs="Times New Roman"/>
              </w:rPr>
              <w:t>Ψυχολογί</w:t>
            </w:r>
            <w:proofErr w:type="spellEnd"/>
            <w:r w:rsidRPr="00721C27">
              <w:rPr>
                <w:rFonts w:eastAsia="Times New Roman" w:cs="Times New Roman"/>
              </w:rPr>
              <w:t xml:space="preserve">α και </w:t>
            </w:r>
            <w:proofErr w:type="spellStart"/>
            <w:r w:rsidRPr="00721C27">
              <w:rPr>
                <w:rFonts w:eastAsia="Times New Roman" w:cs="Times New Roman"/>
              </w:rPr>
              <w:t>Τέχνη</w:t>
            </w:r>
            <w:proofErr w:type="spellEnd"/>
          </w:p>
        </w:tc>
        <w:tc>
          <w:tcPr>
            <w:tcW w:w="2693" w:type="dxa"/>
            <w:vAlign w:val="center"/>
          </w:tcPr>
          <w:p w14:paraId="2B6E95DA" w14:textId="77777777" w:rsidR="00F77A6A" w:rsidRPr="00721C27" w:rsidRDefault="00F77A6A" w:rsidP="00830CDF">
            <w:pPr>
              <w:spacing w:before="54"/>
              <w:ind w:left="60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Π. Κορδούτης,</w:t>
            </w:r>
            <w:r w:rsidR="00830CDF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721C27">
              <w:rPr>
                <w:rFonts w:eastAsia="Calibri" w:cs="Calibri"/>
                <w:lang w:eastAsia="el-GR" w:bidi="el-GR"/>
              </w:rPr>
              <w:t xml:space="preserve">Δ. </w:t>
            </w:r>
            <w:r w:rsidRPr="00F77A6A">
              <w:t>Μωραΐτου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C7787C3" w14:textId="77777777" w:rsidR="00F77A6A" w:rsidRPr="00F77A6A" w:rsidRDefault="00F77A6A" w:rsidP="001C028B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977" w:type="dxa"/>
            <w:vAlign w:val="center"/>
          </w:tcPr>
          <w:p w14:paraId="20A02D31" w14:textId="77777777" w:rsidR="00F77A6A" w:rsidRPr="00F77A6A" w:rsidRDefault="00F77A6A" w:rsidP="00830CDF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830CDF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BF2731D" w14:textId="77777777" w:rsidR="00F77A6A" w:rsidRPr="00721C27" w:rsidRDefault="00F77A6A" w:rsidP="001C028B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5B1C3B" w:rsidRPr="00721C27" w14:paraId="73A0790B" w14:textId="77777777" w:rsidTr="004A43D7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599C99F8" w14:textId="77777777" w:rsidR="005B1C3B" w:rsidRPr="00721C27" w:rsidRDefault="005B1C3B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907" w:type="dxa"/>
            <w:shd w:val="clear" w:color="auto" w:fill="auto"/>
            <w:vAlign w:val="center"/>
          </w:tcPr>
          <w:p w14:paraId="67CBB122" w14:textId="77777777" w:rsidR="005B1C3B" w:rsidRPr="00721C27" w:rsidRDefault="005B1C3B" w:rsidP="001C028B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 Αντίληψη</w:t>
            </w:r>
          </w:p>
        </w:tc>
        <w:tc>
          <w:tcPr>
            <w:tcW w:w="2693" w:type="dxa"/>
            <w:vAlign w:val="center"/>
          </w:tcPr>
          <w:p w14:paraId="0C5750BA" w14:textId="77777777" w:rsidR="005B1C3B" w:rsidRPr="00721C27" w:rsidRDefault="005B1C3B" w:rsidP="001C028B">
            <w:pPr>
              <w:spacing w:before="54"/>
              <w:ind w:left="60" w:right="420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CC0AE37" w14:textId="77777777" w:rsidR="005B1C3B" w:rsidRPr="00721C27" w:rsidRDefault="00B75724" w:rsidP="001C028B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977" w:type="dxa"/>
            <w:vAlign w:val="center"/>
          </w:tcPr>
          <w:p w14:paraId="56E821C3" w14:textId="77777777" w:rsidR="005B1C3B" w:rsidRPr="00B75724" w:rsidRDefault="009E5796" w:rsidP="00830CDF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830CDF">
              <w:rPr>
                <w:rFonts w:eastAsia="Calibri" w:cs="Calibri"/>
                <w:lang w:val="el-GR" w:eastAsia="el-GR" w:bidi="el-GR"/>
              </w:rPr>
              <w:t xml:space="preserve">    / </w:t>
            </w:r>
            <w:r w:rsidR="00B75724"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2640F02" w14:textId="77777777" w:rsidR="005B1C3B" w:rsidRPr="00721C27" w:rsidRDefault="005B1C3B" w:rsidP="001C028B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B75724" w:rsidRPr="00721C27" w14:paraId="2D1113EA" w14:textId="77777777" w:rsidTr="004A43D7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6E509979" w14:textId="77777777" w:rsidR="00B75724" w:rsidRPr="00721C27" w:rsidRDefault="00B75724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907" w:type="dxa"/>
            <w:shd w:val="clear" w:color="auto" w:fill="auto"/>
            <w:vAlign w:val="center"/>
          </w:tcPr>
          <w:p w14:paraId="251CA82D" w14:textId="77777777" w:rsidR="00B75724" w:rsidRPr="00721C27" w:rsidRDefault="00B75724" w:rsidP="001C028B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2693" w:type="dxa"/>
            <w:vAlign w:val="center"/>
          </w:tcPr>
          <w:p w14:paraId="576C8B81" w14:textId="77777777" w:rsidR="00B75724" w:rsidRPr="00721C27" w:rsidRDefault="00B75724" w:rsidP="001C028B">
            <w:pPr>
              <w:spacing w:before="54"/>
              <w:ind w:left="60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A30C6CD" w14:textId="77777777" w:rsidR="00B75724" w:rsidRPr="00B75724" w:rsidRDefault="00B75724" w:rsidP="001C028B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977" w:type="dxa"/>
            <w:vAlign w:val="center"/>
          </w:tcPr>
          <w:p w14:paraId="3C4798BD" w14:textId="77777777" w:rsidR="00B75724" w:rsidRPr="00B75724" w:rsidRDefault="009E5796" w:rsidP="00830CDF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830CDF">
              <w:rPr>
                <w:rFonts w:eastAsia="Calibri" w:cs="Calibri"/>
                <w:lang w:val="el-GR" w:eastAsia="el-GR" w:bidi="el-GR"/>
              </w:rPr>
              <w:t xml:space="preserve">    / </w:t>
            </w:r>
            <w:r w:rsidR="00B75724"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1BB64A7" w14:textId="77777777" w:rsidR="00B75724" w:rsidRPr="00721C27" w:rsidRDefault="00B75724" w:rsidP="001C028B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F77A6A" w:rsidRPr="00721C27" w14:paraId="45B55CA9" w14:textId="77777777" w:rsidTr="004A43D7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335C929" w14:textId="77777777" w:rsidR="00F77A6A" w:rsidRPr="00721C27" w:rsidRDefault="00F77A6A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5907" w:type="dxa"/>
            <w:shd w:val="clear" w:color="auto" w:fill="auto"/>
            <w:vAlign w:val="center"/>
          </w:tcPr>
          <w:p w14:paraId="4172D282" w14:textId="77777777" w:rsidR="00F77A6A" w:rsidRPr="00721C27" w:rsidRDefault="00F77A6A" w:rsidP="001C028B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2693" w:type="dxa"/>
            <w:vAlign w:val="center"/>
          </w:tcPr>
          <w:p w14:paraId="6D0289F0" w14:textId="77777777" w:rsidR="00F77A6A" w:rsidRPr="00721C27" w:rsidRDefault="00F77A6A" w:rsidP="001C028B">
            <w:pPr>
              <w:spacing w:before="54"/>
              <w:ind w:left="60" w:right="284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5729C53" w14:textId="77777777" w:rsidR="00F77A6A" w:rsidRPr="00F77A6A" w:rsidRDefault="00F77A6A" w:rsidP="001C028B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977" w:type="dxa"/>
            <w:vAlign w:val="center"/>
          </w:tcPr>
          <w:p w14:paraId="68E3D16D" w14:textId="77777777" w:rsidR="00F77A6A" w:rsidRPr="00F77A6A" w:rsidRDefault="00F77A6A" w:rsidP="00830CDF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830CDF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6E6220F" w14:textId="77777777" w:rsidR="00F77A6A" w:rsidRPr="00721C27" w:rsidRDefault="00F77A6A" w:rsidP="001C028B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A4077B" w:rsidRPr="00721C27" w14:paraId="02E879B4" w14:textId="77777777" w:rsidTr="004A43D7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59B0969C" w14:textId="77777777" w:rsidR="00A4077B" w:rsidRPr="00721C27" w:rsidRDefault="00A4077B" w:rsidP="001C028B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5907" w:type="dxa"/>
            <w:shd w:val="clear" w:color="auto" w:fill="auto"/>
            <w:vAlign w:val="center"/>
          </w:tcPr>
          <w:p w14:paraId="668EC8FE" w14:textId="77777777" w:rsidR="00A4077B" w:rsidRPr="00721C27" w:rsidRDefault="00A4077B" w:rsidP="001C028B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2693" w:type="dxa"/>
            <w:vAlign w:val="center"/>
          </w:tcPr>
          <w:p w14:paraId="0EC1AED0" w14:textId="77777777" w:rsidR="00A4077B" w:rsidRPr="00721C27" w:rsidRDefault="00A4077B" w:rsidP="001C028B">
            <w:pPr>
              <w:spacing w:before="54"/>
              <w:ind w:left="60" w:right="420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Μ. Ντοροπούλου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75C22AD" w14:textId="77777777" w:rsidR="00A4077B" w:rsidRPr="00A4077B" w:rsidRDefault="00A4077B" w:rsidP="001C028B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12</w:t>
            </w:r>
          </w:p>
        </w:tc>
        <w:tc>
          <w:tcPr>
            <w:tcW w:w="2977" w:type="dxa"/>
            <w:vAlign w:val="center"/>
          </w:tcPr>
          <w:p w14:paraId="64AB1AC4" w14:textId="77777777" w:rsidR="00A4077B" w:rsidRPr="00A4077B" w:rsidRDefault="00A4077B" w:rsidP="00830CDF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ετάρτη</w:t>
            </w:r>
            <w:r w:rsidR="00830CDF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32EBBD4" w14:textId="77777777" w:rsidR="00A4077B" w:rsidRPr="00721C27" w:rsidRDefault="00A4077B" w:rsidP="001C028B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</w:tbl>
    <w:p w14:paraId="2B919F05" w14:textId="77777777" w:rsidR="00DB6828" w:rsidRDefault="001C028B" w:rsidP="00DB6828">
      <w:pPr>
        <w:spacing w:after="0"/>
        <w:rPr>
          <w:b/>
        </w:rPr>
      </w:pPr>
      <w:r>
        <w:rPr>
          <w:b/>
        </w:rPr>
        <w:br w:type="textWrapping" w:clear="all"/>
      </w:r>
    </w:p>
    <w:p w14:paraId="0C8E583E" w14:textId="77777777" w:rsidR="009414E1" w:rsidRPr="00721C27" w:rsidRDefault="009414E1" w:rsidP="00DB6828">
      <w:pPr>
        <w:spacing w:after="0"/>
        <w:rPr>
          <w:b/>
        </w:rPr>
      </w:pPr>
    </w:p>
    <w:p w14:paraId="4BDBE956" w14:textId="77777777" w:rsidR="00DB6828" w:rsidRPr="00721C27" w:rsidRDefault="00DB6828" w:rsidP="00DB6828">
      <w:pPr>
        <w:spacing w:after="0"/>
        <w:rPr>
          <w:b/>
        </w:rPr>
      </w:pPr>
    </w:p>
    <w:p w14:paraId="4E936587" w14:textId="77777777" w:rsidR="00914C93" w:rsidRDefault="00914C93" w:rsidP="00975312">
      <w:pPr>
        <w:shd w:val="clear" w:color="auto" w:fill="C5E0B3" w:themeFill="accent6" w:themeFillTint="66"/>
        <w:tabs>
          <w:tab w:val="left" w:pos="5325"/>
          <w:tab w:val="left" w:pos="6054"/>
        </w:tabs>
        <w:spacing w:after="0"/>
        <w:ind w:left="292"/>
        <w:jc w:val="center"/>
        <w:rPr>
          <w:b/>
          <w:sz w:val="28"/>
          <w:szCs w:val="28"/>
        </w:rPr>
      </w:pPr>
      <w:r w:rsidRPr="00721C27">
        <w:rPr>
          <w:b/>
          <w:sz w:val="28"/>
          <w:szCs w:val="28"/>
        </w:rPr>
        <w:t>Γ΄ ΕΞΑΜΗΝΟ</w:t>
      </w:r>
    </w:p>
    <w:p w14:paraId="07AACB5B" w14:textId="77777777" w:rsidR="00A92E34" w:rsidRPr="00A92E34" w:rsidRDefault="00A92E34" w:rsidP="00A92E34">
      <w:pPr>
        <w:pStyle w:val="a5"/>
        <w:numPr>
          <w:ilvl w:val="0"/>
          <w:numId w:val="46"/>
        </w:numPr>
        <w:tabs>
          <w:tab w:val="left" w:pos="5925"/>
          <w:tab w:val="left" w:pos="6054"/>
          <w:tab w:val="left" w:pos="6620"/>
        </w:tabs>
        <w:spacing w:before="52" w:after="0"/>
        <w:rPr>
          <w:b/>
        </w:rPr>
      </w:pPr>
      <w:r w:rsidRPr="00A92E34">
        <w:rPr>
          <w:rFonts w:eastAsia="Calibri" w:cs="Calibri"/>
          <w:b/>
          <w:bCs/>
          <w:lang w:eastAsia="el-GR" w:bidi="el-GR"/>
        </w:rPr>
        <w:t>ΥΠΟΧΡΕΩΤΙΚΑ</w:t>
      </w:r>
      <w:r>
        <w:rPr>
          <w:rFonts w:eastAsia="Calibri" w:cs="Calibri"/>
          <w:b/>
          <w:bCs/>
          <w:lang w:eastAsia="el-GR" w:bidi="el-GR"/>
        </w:rPr>
        <w:t xml:space="preserve">  ΜΑΘΗΜΑΤΑ</w:t>
      </w:r>
    </w:p>
    <w:p w14:paraId="3E481755" w14:textId="77777777" w:rsidR="00A92E34" w:rsidRPr="00830CDF" w:rsidRDefault="00A92E34" w:rsidP="00DB6828">
      <w:pPr>
        <w:tabs>
          <w:tab w:val="left" w:pos="5325"/>
          <w:tab w:val="left" w:pos="6054"/>
        </w:tabs>
        <w:spacing w:after="0"/>
        <w:ind w:left="292"/>
        <w:jc w:val="center"/>
        <w:rPr>
          <w:b/>
          <w:sz w:val="18"/>
          <w:szCs w:val="18"/>
        </w:rPr>
      </w:pPr>
    </w:p>
    <w:tbl>
      <w:tblPr>
        <w:tblStyle w:val="TableNormal2"/>
        <w:tblW w:w="1478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1"/>
        <w:gridCol w:w="6083"/>
        <w:gridCol w:w="2693"/>
        <w:gridCol w:w="1560"/>
        <w:gridCol w:w="2976"/>
        <w:gridCol w:w="851"/>
      </w:tblGrid>
      <w:tr w:rsidR="00E65EDC" w:rsidRPr="00721C27" w14:paraId="7A18462A" w14:textId="77777777" w:rsidTr="004A43D7">
        <w:trPr>
          <w:trHeight w:val="698"/>
        </w:trPr>
        <w:tc>
          <w:tcPr>
            <w:tcW w:w="621" w:type="dxa"/>
          </w:tcPr>
          <w:p w14:paraId="6EB3F756" w14:textId="77777777" w:rsidR="00E65EDC" w:rsidRPr="00721C27" w:rsidRDefault="00E65EDC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K.M.</w:t>
            </w:r>
          </w:p>
        </w:tc>
        <w:tc>
          <w:tcPr>
            <w:tcW w:w="6083" w:type="dxa"/>
          </w:tcPr>
          <w:p w14:paraId="092487D2" w14:textId="77777777" w:rsidR="00E65EDC" w:rsidRPr="00721C27" w:rsidRDefault="00A92E34" w:rsidP="009E37BA">
            <w:pPr>
              <w:spacing w:before="54" w:line="242" w:lineRule="auto"/>
              <w:ind w:left="55" w:right="887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001EE">
              <w:rPr>
                <w:rFonts w:eastAsia="Calibri" w:cs="Calibri"/>
                <w:b/>
                <w:lang w:val="el-GR" w:eastAsia="el-GR" w:bidi="el-GR"/>
              </w:rPr>
              <w:t>Τίτλος  Μαθήματος</w:t>
            </w:r>
          </w:p>
        </w:tc>
        <w:tc>
          <w:tcPr>
            <w:tcW w:w="2693" w:type="dxa"/>
            <w:vAlign w:val="center"/>
          </w:tcPr>
          <w:p w14:paraId="597B3437" w14:textId="77777777" w:rsidR="00E65EDC" w:rsidRPr="00721C27" w:rsidRDefault="00E65EDC" w:rsidP="00C400E4">
            <w:pPr>
              <w:spacing w:before="57"/>
              <w:ind w:left="59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Διδάσκων/</w:t>
            </w:r>
            <w:r w:rsidR="00A92E34">
              <w:rPr>
                <w:rFonts w:eastAsia="Calibri" w:cs="Calibri"/>
                <w:b/>
                <w:lang w:val="el-GR" w:eastAsia="el-GR" w:bidi="el-GR"/>
              </w:rPr>
              <w:t>ου</w:t>
            </w:r>
            <w:r w:rsidRPr="00721C27">
              <w:rPr>
                <w:rFonts w:eastAsia="Calibri" w:cs="Calibri"/>
                <w:b/>
                <w:lang w:val="el-GR" w:eastAsia="el-GR" w:bidi="el-GR"/>
              </w:rPr>
              <w:t>σα</w:t>
            </w:r>
          </w:p>
        </w:tc>
        <w:tc>
          <w:tcPr>
            <w:tcW w:w="1560" w:type="dxa"/>
            <w:vAlign w:val="center"/>
          </w:tcPr>
          <w:p w14:paraId="668F1345" w14:textId="77777777" w:rsidR="00E65EDC" w:rsidRPr="00721C27" w:rsidRDefault="00E65EDC" w:rsidP="002B2E85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val="el-GR" w:eastAsia="el-GR" w:bidi="el-GR"/>
              </w:rPr>
              <w:t>Αίθουσα</w:t>
            </w:r>
          </w:p>
        </w:tc>
        <w:tc>
          <w:tcPr>
            <w:tcW w:w="2976" w:type="dxa"/>
            <w:vAlign w:val="center"/>
          </w:tcPr>
          <w:p w14:paraId="19E3307C" w14:textId="77777777" w:rsidR="00E65EDC" w:rsidRPr="00721C27" w:rsidRDefault="00E65EDC" w:rsidP="002B2E85">
            <w:pPr>
              <w:spacing w:before="57"/>
              <w:ind w:left="8"/>
              <w:jc w:val="center"/>
              <w:rPr>
                <w:b/>
                <w:lang w:val="el-GR"/>
              </w:rPr>
            </w:pPr>
            <w:r w:rsidRPr="00721C27">
              <w:rPr>
                <w:b/>
                <w:lang w:val="el-GR"/>
              </w:rPr>
              <w:t>Ημέρα/ώρες</w:t>
            </w:r>
          </w:p>
        </w:tc>
        <w:tc>
          <w:tcPr>
            <w:tcW w:w="851" w:type="dxa"/>
          </w:tcPr>
          <w:p w14:paraId="3BC7C689" w14:textId="77777777" w:rsidR="00E65EDC" w:rsidRPr="00721C27" w:rsidRDefault="00E65EDC" w:rsidP="009E37BA">
            <w:pPr>
              <w:spacing w:before="54"/>
              <w:ind w:left="1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</w:tr>
      <w:tr w:rsidR="00E65EDC" w:rsidRPr="00721C27" w14:paraId="36C8BCE5" w14:textId="77777777" w:rsidTr="004A43D7">
        <w:trPr>
          <w:trHeight w:val="378"/>
        </w:trPr>
        <w:tc>
          <w:tcPr>
            <w:tcW w:w="621" w:type="dxa"/>
          </w:tcPr>
          <w:p w14:paraId="1048B5A4" w14:textId="77777777" w:rsidR="00E65EDC" w:rsidRPr="00721C27" w:rsidRDefault="00E65EDC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053</w:t>
            </w:r>
          </w:p>
        </w:tc>
        <w:tc>
          <w:tcPr>
            <w:tcW w:w="6083" w:type="dxa"/>
          </w:tcPr>
          <w:p w14:paraId="506D1C22" w14:textId="77777777" w:rsidR="00E65EDC" w:rsidRPr="00721C27" w:rsidRDefault="00E65EDC" w:rsidP="009E37BA">
            <w:pPr>
              <w:spacing w:line="293" w:lineRule="exact"/>
              <w:ind w:left="55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Κοινωνική Επιρροή Ι</w:t>
            </w:r>
          </w:p>
        </w:tc>
        <w:tc>
          <w:tcPr>
            <w:tcW w:w="2693" w:type="dxa"/>
            <w:vAlign w:val="center"/>
          </w:tcPr>
          <w:p w14:paraId="04DD301A" w14:textId="77777777" w:rsidR="00E65EDC" w:rsidRPr="00721C27" w:rsidRDefault="00E65EDC" w:rsidP="00C400E4">
            <w:pPr>
              <w:spacing w:before="54"/>
              <w:ind w:left="56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Γ. Προδρομίτης</w:t>
            </w:r>
          </w:p>
        </w:tc>
        <w:tc>
          <w:tcPr>
            <w:tcW w:w="1560" w:type="dxa"/>
            <w:vAlign w:val="center"/>
          </w:tcPr>
          <w:p w14:paraId="348B1091" w14:textId="77777777" w:rsidR="00E65EDC" w:rsidRPr="006D1D37" w:rsidRDefault="006D1D37" w:rsidP="009414E1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209</w:t>
            </w:r>
          </w:p>
        </w:tc>
        <w:tc>
          <w:tcPr>
            <w:tcW w:w="2976" w:type="dxa"/>
            <w:vAlign w:val="center"/>
          </w:tcPr>
          <w:p w14:paraId="56074A37" w14:textId="77777777" w:rsidR="006D1D37" w:rsidRPr="00721C27" w:rsidRDefault="006D1D37" w:rsidP="009414E1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851" w:type="dxa"/>
          </w:tcPr>
          <w:p w14:paraId="70B6FB04" w14:textId="77777777" w:rsidR="00E65EDC" w:rsidRPr="009414E1" w:rsidRDefault="00E65EDC" w:rsidP="009E37BA">
            <w:pPr>
              <w:spacing w:before="54"/>
              <w:ind w:left="1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.5</w:t>
            </w:r>
          </w:p>
        </w:tc>
      </w:tr>
      <w:tr w:rsidR="003E2B6D" w:rsidRPr="00721C27" w14:paraId="7B2D3EC5" w14:textId="77777777" w:rsidTr="004A43D7">
        <w:trPr>
          <w:trHeight w:val="448"/>
        </w:trPr>
        <w:tc>
          <w:tcPr>
            <w:tcW w:w="621" w:type="dxa"/>
          </w:tcPr>
          <w:p w14:paraId="4E035B28" w14:textId="77777777" w:rsidR="003E2B6D" w:rsidRPr="003E2B6D" w:rsidRDefault="003E2B6D" w:rsidP="003E2B6D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3E2B6D">
              <w:rPr>
                <w:rFonts w:eastAsia="Calibri" w:cs="Calibri"/>
                <w:b/>
                <w:lang w:val="el-GR" w:eastAsia="el-GR" w:bidi="el-GR"/>
              </w:rPr>
              <w:t>6123</w:t>
            </w:r>
          </w:p>
        </w:tc>
        <w:tc>
          <w:tcPr>
            <w:tcW w:w="6083" w:type="dxa"/>
          </w:tcPr>
          <w:p w14:paraId="71CCEFAF" w14:textId="77777777" w:rsidR="003E2B6D" w:rsidRPr="003E2B6D" w:rsidRDefault="003E2B6D" w:rsidP="003E2B6D">
            <w:pPr>
              <w:spacing w:before="55"/>
              <w:ind w:left="55"/>
              <w:rPr>
                <w:rFonts w:eastAsia="Calibri" w:cs="Calibri"/>
                <w:lang w:val="el-GR" w:eastAsia="el-GR" w:bidi="el-GR"/>
              </w:rPr>
            </w:pPr>
            <w:r w:rsidRPr="003E2B6D">
              <w:rPr>
                <w:rFonts w:eastAsia="Calibri" w:cs="Calibri"/>
                <w:lang w:val="el-GR" w:eastAsia="el-GR" w:bidi="el-GR"/>
              </w:rPr>
              <w:t>Ψυχομετρία Ι</w:t>
            </w:r>
          </w:p>
        </w:tc>
        <w:tc>
          <w:tcPr>
            <w:tcW w:w="2693" w:type="dxa"/>
            <w:vAlign w:val="center"/>
          </w:tcPr>
          <w:p w14:paraId="5E140AD4" w14:textId="50724131" w:rsidR="003E2B6D" w:rsidRPr="00447CE5" w:rsidRDefault="003E2B6D" w:rsidP="003E2B6D">
            <w:pPr>
              <w:spacing w:before="55"/>
              <w:ind w:left="56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val="el-GR" w:eastAsia="el-GR" w:bidi="el-GR"/>
              </w:rPr>
              <w:t>Φ.</w:t>
            </w:r>
            <w:r w:rsidRPr="009414E1">
              <w:rPr>
                <w:rFonts w:eastAsia="Calibri" w:cs="Calibri"/>
                <w:lang w:val="el-GR" w:eastAsia="el-GR" w:bidi="el-GR"/>
              </w:rPr>
              <w:t>Αναγνωστόπουλος</w:t>
            </w:r>
            <w:proofErr w:type="spellEnd"/>
          </w:p>
        </w:tc>
        <w:tc>
          <w:tcPr>
            <w:tcW w:w="1560" w:type="dxa"/>
            <w:vAlign w:val="center"/>
          </w:tcPr>
          <w:p w14:paraId="41F04367" w14:textId="77777777" w:rsidR="003E2B6D" w:rsidRPr="00AA0250" w:rsidRDefault="003E2B6D" w:rsidP="003E2B6D">
            <w:pPr>
              <w:spacing w:before="55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AA0250">
              <w:rPr>
                <w:rFonts w:eastAsia="Calibri" w:cs="Calibri"/>
                <w:lang w:val="el-GR" w:eastAsia="el-GR" w:bidi="el-GR"/>
              </w:rPr>
              <w:t>Γ1</w:t>
            </w:r>
          </w:p>
        </w:tc>
        <w:tc>
          <w:tcPr>
            <w:tcW w:w="2976" w:type="dxa"/>
            <w:vAlign w:val="center"/>
          </w:tcPr>
          <w:p w14:paraId="39569ED6" w14:textId="77777777" w:rsidR="003E2B6D" w:rsidRPr="00AA0250" w:rsidRDefault="003E2B6D" w:rsidP="003E2B6D">
            <w:pPr>
              <w:spacing w:before="55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AA0250">
              <w:rPr>
                <w:rFonts w:eastAsia="Calibri" w:cs="Calibri"/>
                <w:lang w:val="el-GR" w:eastAsia="el-GR" w:bidi="el-GR"/>
              </w:rPr>
              <w:t>Παρασκευή    / 12:00-15:00</w:t>
            </w:r>
          </w:p>
        </w:tc>
        <w:tc>
          <w:tcPr>
            <w:tcW w:w="851" w:type="dxa"/>
          </w:tcPr>
          <w:p w14:paraId="4B18381B" w14:textId="77777777" w:rsidR="003E2B6D" w:rsidRPr="00721C27" w:rsidRDefault="003E2B6D" w:rsidP="003E2B6D">
            <w:pPr>
              <w:spacing w:before="55"/>
              <w:ind w:left="14"/>
              <w:jc w:val="center"/>
              <w:rPr>
                <w:rFonts w:eastAsia="Calibri" w:cs="Calibri"/>
                <w:lang w:val="el-GR" w:eastAsia="el-GR" w:bidi="el-GR"/>
              </w:rPr>
            </w:pPr>
            <w:r w:rsidRPr="00CC541B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3E2B6D" w:rsidRPr="00721C27" w14:paraId="01FDDADB" w14:textId="77777777" w:rsidTr="004A43D7">
        <w:trPr>
          <w:trHeight w:val="450"/>
        </w:trPr>
        <w:tc>
          <w:tcPr>
            <w:tcW w:w="621" w:type="dxa"/>
          </w:tcPr>
          <w:p w14:paraId="11CDF90A" w14:textId="77777777" w:rsidR="003E2B6D" w:rsidRPr="00721C27" w:rsidRDefault="003E2B6D" w:rsidP="003E2B6D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257</w:t>
            </w:r>
          </w:p>
        </w:tc>
        <w:tc>
          <w:tcPr>
            <w:tcW w:w="6083" w:type="dxa"/>
          </w:tcPr>
          <w:p w14:paraId="25D7B6A6" w14:textId="77777777" w:rsidR="003E2B6D" w:rsidRPr="00721C27" w:rsidRDefault="003E2B6D" w:rsidP="003E2B6D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Η Ανάλυση της Συμπεριφοράς Ι</w:t>
            </w:r>
          </w:p>
        </w:tc>
        <w:tc>
          <w:tcPr>
            <w:tcW w:w="2693" w:type="dxa"/>
            <w:vAlign w:val="center"/>
          </w:tcPr>
          <w:p w14:paraId="5F86B2C1" w14:textId="77777777" w:rsidR="003E2B6D" w:rsidRPr="00721C27" w:rsidRDefault="003E2B6D" w:rsidP="003E2B6D">
            <w:pPr>
              <w:spacing w:before="54"/>
              <w:ind w:left="56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 xml:space="preserve">Ρ.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Μέλλον</w:t>
            </w:r>
            <w:proofErr w:type="spellEnd"/>
          </w:p>
        </w:tc>
        <w:tc>
          <w:tcPr>
            <w:tcW w:w="1560" w:type="dxa"/>
            <w:vAlign w:val="center"/>
          </w:tcPr>
          <w:p w14:paraId="4D8475A5" w14:textId="77777777" w:rsidR="003E2B6D" w:rsidRPr="009414E1" w:rsidRDefault="003E2B6D" w:rsidP="003E2B6D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209</w:t>
            </w:r>
          </w:p>
        </w:tc>
        <w:tc>
          <w:tcPr>
            <w:tcW w:w="2976" w:type="dxa"/>
            <w:vAlign w:val="center"/>
          </w:tcPr>
          <w:p w14:paraId="6DA22B7B" w14:textId="77777777" w:rsidR="003E2B6D" w:rsidRPr="00721C27" w:rsidRDefault="003E2B6D" w:rsidP="003E2B6D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    / 15:00-18:00</w:t>
            </w:r>
          </w:p>
        </w:tc>
        <w:tc>
          <w:tcPr>
            <w:tcW w:w="851" w:type="dxa"/>
          </w:tcPr>
          <w:p w14:paraId="016B0726" w14:textId="77777777" w:rsidR="003E2B6D" w:rsidRPr="00721C27" w:rsidRDefault="003E2B6D" w:rsidP="003E2B6D">
            <w:pPr>
              <w:spacing w:before="54"/>
              <w:ind w:left="1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  <w:r w:rsidRPr="009414E1">
              <w:rPr>
                <w:rFonts w:eastAsia="Calibri" w:cs="Calibri"/>
                <w:lang w:val="el-GR" w:eastAsia="el-GR" w:bidi="el-GR"/>
              </w:rPr>
              <w:t>.5</w:t>
            </w:r>
          </w:p>
        </w:tc>
      </w:tr>
      <w:tr w:rsidR="003E2B6D" w:rsidRPr="00721C27" w14:paraId="3BB3CC5B" w14:textId="77777777" w:rsidTr="004A43D7">
        <w:trPr>
          <w:trHeight w:val="450"/>
        </w:trPr>
        <w:tc>
          <w:tcPr>
            <w:tcW w:w="621" w:type="dxa"/>
          </w:tcPr>
          <w:p w14:paraId="02C1B0D2" w14:textId="77777777" w:rsidR="003E2B6D" w:rsidRPr="00721C27" w:rsidRDefault="003E2B6D" w:rsidP="003E2B6D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9414E1">
              <w:rPr>
                <w:rFonts w:eastAsia="Calibri" w:cs="Calibri"/>
                <w:b/>
                <w:lang w:val="el-GR" w:eastAsia="el-GR" w:bidi="el-GR"/>
              </w:rPr>
              <w:t>6</w:t>
            </w:r>
            <w:r w:rsidRPr="00721C27">
              <w:rPr>
                <w:rFonts w:eastAsia="Calibri" w:cs="Calibri"/>
                <w:b/>
                <w:lang w:val="el-GR" w:eastAsia="el-GR" w:bidi="el-GR"/>
              </w:rPr>
              <w:t>005</w:t>
            </w:r>
          </w:p>
        </w:tc>
        <w:tc>
          <w:tcPr>
            <w:tcW w:w="6083" w:type="dxa"/>
          </w:tcPr>
          <w:p w14:paraId="5BA91C2C" w14:textId="77777777" w:rsidR="003E2B6D" w:rsidRPr="00721C27" w:rsidRDefault="003E2B6D" w:rsidP="003E2B6D">
            <w:pPr>
              <w:spacing w:before="54" w:line="242" w:lineRule="auto"/>
              <w:ind w:left="55" w:right="152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τατιστική Ι: Εισαγωγή στις Μεθόδους της Μονομεταβλητής Ανάλυσης</w:t>
            </w:r>
          </w:p>
        </w:tc>
        <w:tc>
          <w:tcPr>
            <w:tcW w:w="2693" w:type="dxa"/>
            <w:vAlign w:val="center"/>
          </w:tcPr>
          <w:p w14:paraId="01AAB82D" w14:textId="77777777" w:rsidR="003E2B6D" w:rsidRPr="009414E1" w:rsidRDefault="003E2B6D" w:rsidP="003E2B6D">
            <w:pPr>
              <w:spacing w:before="54"/>
              <w:ind w:left="56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Φ. Μηλιένος</w:t>
            </w:r>
          </w:p>
        </w:tc>
        <w:tc>
          <w:tcPr>
            <w:tcW w:w="1560" w:type="dxa"/>
            <w:vAlign w:val="center"/>
          </w:tcPr>
          <w:p w14:paraId="0D6837D8" w14:textId="77777777" w:rsidR="003E2B6D" w:rsidRPr="00E33E79" w:rsidRDefault="003E2B6D" w:rsidP="003E2B6D">
            <w:pPr>
              <w:jc w:val="center"/>
              <w:rPr>
                <w:rFonts w:eastAsia="Calibri" w:cs="Calibri"/>
                <w:lang w:val="el-GR" w:eastAsia="el-GR" w:bidi="el-GR"/>
              </w:rPr>
            </w:pPr>
            <w:r w:rsidRPr="00E33E79">
              <w:rPr>
                <w:lang w:val="el-GR"/>
              </w:rPr>
              <w:t>Αμφ</w:t>
            </w:r>
            <w:r w:rsidRPr="00AA0250">
              <w:rPr>
                <w:lang w:val="el-GR"/>
              </w:rPr>
              <w:t xml:space="preserve">.  </w:t>
            </w:r>
            <w:r>
              <w:rPr>
                <w:lang w:val="el-GR"/>
              </w:rPr>
              <w:t>Σ</w:t>
            </w:r>
            <w:r w:rsidRPr="00E33E79">
              <w:rPr>
                <w:lang w:val="el-GR"/>
              </w:rPr>
              <w:t>Κ</w:t>
            </w:r>
            <w:r w:rsidRPr="00AA0250">
              <w:rPr>
                <w:lang w:val="el-GR"/>
              </w:rPr>
              <w:t xml:space="preserve"> </w:t>
            </w:r>
            <w:r>
              <w:rPr>
                <w:lang w:val="el-GR"/>
              </w:rPr>
              <w:t>Ι</w:t>
            </w:r>
          </w:p>
        </w:tc>
        <w:tc>
          <w:tcPr>
            <w:tcW w:w="2976" w:type="dxa"/>
            <w:vAlign w:val="center"/>
          </w:tcPr>
          <w:p w14:paraId="7233145D" w14:textId="77777777" w:rsidR="003E2B6D" w:rsidRPr="00E33E79" w:rsidRDefault="003E2B6D" w:rsidP="003E2B6D">
            <w:pPr>
              <w:spacing w:before="55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   / 9:00-12</w:t>
            </w:r>
            <w:r w:rsidRPr="00E33E79">
              <w:rPr>
                <w:rFonts w:eastAsia="Calibri" w:cs="Calibri"/>
                <w:lang w:val="el-GR" w:eastAsia="el-GR" w:bidi="el-GR"/>
              </w:rPr>
              <w:t>:00</w:t>
            </w:r>
          </w:p>
        </w:tc>
        <w:tc>
          <w:tcPr>
            <w:tcW w:w="851" w:type="dxa"/>
          </w:tcPr>
          <w:p w14:paraId="2CA11BCA" w14:textId="77777777" w:rsidR="003E2B6D" w:rsidRPr="009414E1" w:rsidRDefault="003E2B6D" w:rsidP="003E2B6D">
            <w:pPr>
              <w:spacing w:before="54"/>
              <w:ind w:left="14"/>
              <w:jc w:val="center"/>
              <w:rPr>
                <w:rFonts w:eastAsia="Calibri" w:cs="Calibri"/>
                <w:lang w:val="el-GR" w:eastAsia="el-GR" w:bidi="el-GR"/>
              </w:rPr>
            </w:pPr>
            <w:r w:rsidRPr="009414E1">
              <w:rPr>
                <w:rFonts w:eastAsia="Calibri" w:cs="Calibri"/>
                <w:lang w:val="el-GR" w:eastAsia="el-GR" w:bidi="el-GR"/>
              </w:rPr>
              <w:t>4.5</w:t>
            </w:r>
          </w:p>
        </w:tc>
      </w:tr>
      <w:tr w:rsidR="003E2B6D" w:rsidRPr="00721C27" w14:paraId="02A9D536" w14:textId="77777777" w:rsidTr="004A43D7">
        <w:trPr>
          <w:trHeight w:val="534"/>
        </w:trPr>
        <w:tc>
          <w:tcPr>
            <w:tcW w:w="621" w:type="dxa"/>
          </w:tcPr>
          <w:p w14:paraId="7BB38CD5" w14:textId="77777777" w:rsidR="003E2B6D" w:rsidRPr="009414E1" w:rsidRDefault="003E2B6D" w:rsidP="003E2B6D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9414E1">
              <w:rPr>
                <w:rFonts w:eastAsia="Calibri" w:cs="Calibri"/>
                <w:b/>
                <w:lang w:val="el-GR" w:eastAsia="el-GR" w:bidi="el-GR"/>
              </w:rPr>
              <w:t>6323</w:t>
            </w:r>
          </w:p>
        </w:tc>
        <w:tc>
          <w:tcPr>
            <w:tcW w:w="6083" w:type="dxa"/>
          </w:tcPr>
          <w:p w14:paraId="322EB60D" w14:textId="77777777" w:rsidR="003E2B6D" w:rsidRPr="00721C27" w:rsidRDefault="003E2B6D" w:rsidP="003E2B6D">
            <w:pPr>
              <w:spacing w:before="54"/>
              <w:ind w:left="55" w:right="10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Εισαγωγή στην Ψυχοκοινωνική επανένταξη και Κοινοτική </w:t>
            </w:r>
            <w:r w:rsidRPr="00721C27">
              <w:rPr>
                <w:rFonts w:eastAsia="Calibri" w:cs="Calibri"/>
                <w:lang w:val="el-GR" w:eastAsia="el-GR" w:bidi="el-GR"/>
              </w:rPr>
              <w:lastRenderedPageBreak/>
              <w:t>Ψυχολογία</w:t>
            </w:r>
          </w:p>
        </w:tc>
        <w:tc>
          <w:tcPr>
            <w:tcW w:w="2693" w:type="dxa"/>
            <w:vAlign w:val="center"/>
          </w:tcPr>
          <w:p w14:paraId="450ACF23" w14:textId="77777777" w:rsidR="003E2B6D" w:rsidRPr="009414E1" w:rsidRDefault="003E2B6D" w:rsidP="003E2B6D">
            <w:pPr>
              <w:spacing w:before="54"/>
              <w:ind w:right="11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lastRenderedPageBreak/>
              <w:t xml:space="preserve"> </w:t>
            </w:r>
            <w:proofErr w:type="spellStart"/>
            <w:r w:rsidRPr="00721C27">
              <w:rPr>
                <w:rFonts w:eastAsia="Calibri" w:cs="Calibri"/>
                <w:lang w:val="el-GR" w:eastAsia="el-GR" w:bidi="el-GR"/>
              </w:rPr>
              <w:t>Φ.</w:t>
            </w:r>
            <w:r w:rsidRPr="009414E1">
              <w:rPr>
                <w:rFonts w:eastAsia="Calibri" w:cs="Calibri"/>
                <w:lang w:val="el-GR" w:eastAsia="el-GR" w:bidi="el-GR"/>
              </w:rPr>
              <w:t>Αναγνωστόπουλος</w:t>
            </w:r>
            <w:proofErr w:type="spellEnd"/>
          </w:p>
        </w:tc>
        <w:tc>
          <w:tcPr>
            <w:tcW w:w="1560" w:type="dxa"/>
            <w:vAlign w:val="center"/>
          </w:tcPr>
          <w:p w14:paraId="4AB95751" w14:textId="77777777" w:rsidR="003E2B6D" w:rsidRPr="00C400E4" w:rsidRDefault="003E2B6D" w:rsidP="003E2B6D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μφ.  2</w:t>
            </w:r>
          </w:p>
        </w:tc>
        <w:tc>
          <w:tcPr>
            <w:tcW w:w="2976" w:type="dxa"/>
            <w:vAlign w:val="center"/>
          </w:tcPr>
          <w:p w14:paraId="4357A3F4" w14:textId="77777777" w:rsidR="003E2B6D" w:rsidRPr="00721C27" w:rsidRDefault="003E2B6D" w:rsidP="003E2B6D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    / 12:00-15:00</w:t>
            </w:r>
          </w:p>
        </w:tc>
        <w:tc>
          <w:tcPr>
            <w:tcW w:w="851" w:type="dxa"/>
          </w:tcPr>
          <w:p w14:paraId="1439A634" w14:textId="77777777" w:rsidR="003E2B6D" w:rsidRPr="00721C27" w:rsidRDefault="003E2B6D" w:rsidP="003E2B6D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.5</w:t>
            </w:r>
          </w:p>
        </w:tc>
      </w:tr>
    </w:tbl>
    <w:p w14:paraId="4865348F" w14:textId="77777777" w:rsidR="001E411F" w:rsidRPr="00721C27" w:rsidRDefault="001E411F" w:rsidP="001E411F">
      <w:pPr>
        <w:spacing w:before="11" w:after="0"/>
        <w:rPr>
          <w:b/>
        </w:rPr>
      </w:pPr>
    </w:p>
    <w:p w14:paraId="6D9E37C7" w14:textId="77777777" w:rsidR="00A92E34" w:rsidRPr="00A92E34" w:rsidRDefault="00A92E34" w:rsidP="00A92E34">
      <w:pPr>
        <w:pStyle w:val="a5"/>
        <w:numPr>
          <w:ilvl w:val="0"/>
          <w:numId w:val="46"/>
        </w:numPr>
        <w:tabs>
          <w:tab w:val="left" w:pos="5925"/>
          <w:tab w:val="left" w:pos="6054"/>
          <w:tab w:val="left" w:pos="6620"/>
        </w:tabs>
        <w:spacing w:before="52" w:after="0"/>
        <w:rPr>
          <w:b/>
        </w:rPr>
      </w:pPr>
      <w:r>
        <w:rPr>
          <w:rFonts w:eastAsia="Calibri" w:cs="Calibri"/>
          <w:b/>
          <w:bCs/>
          <w:lang w:eastAsia="el-GR" w:bidi="el-GR"/>
        </w:rPr>
        <w:t>ΜΑΘΗΜΑΤΑ  ΕΠΙΛΟΓΗΣ</w:t>
      </w:r>
    </w:p>
    <w:p w14:paraId="69CEB85D" w14:textId="77777777" w:rsidR="00A92E34" w:rsidRPr="00721C27" w:rsidRDefault="00A92E34" w:rsidP="001E411F">
      <w:pPr>
        <w:spacing w:before="11" w:after="0"/>
        <w:rPr>
          <w:bCs/>
        </w:rPr>
      </w:pPr>
    </w:p>
    <w:tbl>
      <w:tblPr>
        <w:tblStyle w:val="TableNormal2"/>
        <w:tblW w:w="1478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953"/>
        <w:gridCol w:w="2835"/>
        <w:gridCol w:w="1418"/>
        <w:gridCol w:w="2976"/>
        <w:gridCol w:w="851"/>
      </w:tblGrid>
      <w:tr w:rsidR="00E65EDC" w:rsidRPr="00721C27" w14:paraId="3BA17DAA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3A83B75B" w14:textId="77777777" w:rsidR="00E65EDC" w:rsidRPr="00721C27" w:rsidRDefault="00E65EDC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953" w:type="dxa"/>
            <w:shd w:val="clear" w:color="auto" w:fill="auto"/>
          </w:tcPr>
          <w:p w14:paraId="6A1DE34A" w14:textId="77777777" w:rsidR="00E65EDC" w:rsidRPr="00721C27" w:rsidRDefault="00A92E34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7001EE">
              <w:rPr>
                <w:rFonts w:eastAsia="Calibri" w:cs="Calibri"/>
                <w:b/>
                <w:lang w:val="el-GR" w:eastAsia="el-GR" w:bidi="el-GR"/>
              </w:rPr>
              <w:t>Τίτλος  Μαθήματος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7A587CB" w14:textId="77777777" w:rsidR="00E65EDC" w:rsidRPr="00721C27" w:rsidRDefault="00E65EDC" w:rsidP="00C400E4">
            <w:pPr>
              <w:spacing w:before="57"/>
              <w:ind w:left="59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Διδάσκων/</w:t>
            </w:r>
            <w:r w:rsidR="00A92E34">
              <w:rPr>
                <w:rFonts w:eastAsia="Calibri" w:cs="Calibri"/>
                <w:b/>
                <w:lang w:val="el-GR" w:eastAsia="el-GR" w:bidi="el-GR"/>
              </w:rPr>
              <w:t>ου</w:t>
            </w:r>
            <w:r w:rsidRPr="00721C27">
              <w:rPr>
                <w:rFonts w:eastAsia="Calibri" w:cs="Calibri"/>
                <w:b/>
                <w:lang w:val="el-GR" w:eastAsia="el-GR" w:bidi="el-GR"/>
              </w:rPr>
              <w:t>σα</w:t>
            </w:r>
          </w:p>
        </w:tc>
        <w:tc>
          <w:tcPr>
            <w:tcW w:w="1418" w:type="dxa"/>
            <w:vAlign w:val="center"/>
          </w:tcPr>
          <w:p w14:paraId="44573E87" w14:textId="77777777" w:rsidR="00E65EDC" w:rsidRPr="00721C27" w:rsidRDefault="00E65EDC" w:rsidP="00C400E4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val="el-GR" w:eastAsia="el-GR" w:bidi="el-GR"/>
              </w:rPr>
              <w:t>Αίθουσα</w:t>
            </w:r>
          </w:p>
        </w:tc>
        <w:tc>
          <w:tcPr>
            <w:tcW w:w="2976" w:type="dxa"/>
            <w:vAlign w:val="center"/>
          </w:tcPr>
          <w:p w14:paraId="62069B54" w14:textId="77777777" w:rsidR="00E65EDC" w:rsidRPr="00721C27" w:rsidRDefault="00E65EDC" w:rsidP="00C400E4">
            <w:pPr>
              <w:spacing w:before="57"/>
              <w:ind w:left="8"/>
              <w:jc w:val="center"/>
              <w:rPr>
                <w:b/>
                <w:lang w:val="el-GR"/>
              </w:rPr>
            </w:pPr>
            <w:r w:rsidRPr="00721C27">
              <w:rPr>
                <w:b/>
                <w:lang w:val="el-GR"/>
              </w:rPr>
              <w:t>Ημέρα/ώρες</w:t>
            </w:r>
          </w:p>
        </w:tc>
        <w:tc>
          <w:tcPr>
            <w:tcW w:w="851" w:type="dxa"/>
            <w:vAlign w:val="center"/>
          </w:tcPr>
          <w:p w14:paraId="3281E100" w14:textId="77777777" w:rsidR="00E65EDC" w:rsidRPr="00721C27" w:rsidRDefault="00E65EDC" w:rsidP="00463D46">
            <w:pPr>
              <w:spacing w:before="54"/>
              <w:ind w:left="1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</w:tr>
      <w:tr w:rsidR="00597066" w:rsidRPr="00721C27" w14:paraId="71AAEFE1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3D5EB33B" w14:textId="77777777" w:rsidR="00597066" w:rsidRPr="00721C27" w:rsidRDefault="00597066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17</w:t>
            </w:r>
          </w:p>
        </w:tc>
        <w:tc>
          <w:tcPr>
            <w:tcW w:w="5953" w:type="dxa"/>
            <w:shd w:val="clear" w:color="auto" w:fill="auto"/>
          </w:tcPr>
          <w:p w14:paraId="750EBB6B" w14:textId="77777777" w:rsidR="00597066" w:rsidRPr="00721C27" w:rsidRDefault="00597066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proofErr w:type="spellStart"/>
            <w:r w:rsidRPr="00721C27">
              <w:rPr>
                <w:rFonts w:eastAsia="Calibri" w:cs="Times New Roman"/>
              </w:rPr>
              <w:t>Εκ</w:t>
            </w:r>
            <w:proofErr w:type="spellEnd"/>
            <w:r w:rsidRPr="00721C27">
              <w:rPr>
                <w:rFonts w:eastAsia="Calibri" w:cs="Times New Roman"/>
              </w:rPr>
              <w:t xml:space="preserve">παιδευτική </w:t>
            </w:r>
            <w:proofErr w:type="spellStart"/>
            <w:r w:rsidRPr="00721C27">
              <w:rPr>
                <w:rFonts w:eastAsia="Calibri" w:cs="Times New Roman"/>
              </w:rPr>
              <w:t>Ψυχολογί</w:t>
            </w:r>
            <w:proofErr w:type="spellEnd"/>
            <w:r w:rsidRPr="00721C27">
              <w:rPr>
                <w:rFonts w:eastAsia="Calibri" w:cs="Times New Roman"/>
              </w:rPr>
              <w:t>α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138E1AB" w14:textId="77777777" w:rsidR="00597066" w:rsidRPr="00721C27" w:rsidRDefault="00597066" w:rsidP="00C400E4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  <w:tc>
          <w:tcPr>
            <w:tcW w:w="1418" w:type="dxa"/>
            <w:vAlign w:val="center"/>
          </w:tcPr>
          <w:p w14:paraId="0E36493F" w14:textId="77777777" w:rsidR="00597066" w:rsidRPr="002B2E85" w:rsidRDefault="00597066" w:rsidP="00E33E79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Β3</w:t>
            </w:r>
          </w:p>
        </w:tc>
        <w:tc>
          <w:tcPr>
            <w:tcW w:w="2976" w:type="dxa"/>
            <w:vAlign w:val="center"/>
          </w:tcPr>
          <w:p w14:paraId="53A4AD7C" w14:textId="77777777" w:rsidR="00597066" w:rsidRPr="002B2E85" w:rsidRDefault="00597066" w:rsidP="009414E1">
            <w:pPr>
              <w:spacing w:before="54"/>
              <w:ind w:left="7"/>
              <w:jc w:val="center"/>
              <w:rPr>
                <w:lang w:val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lang w:val="el-GR"/>
              </w:rPr>
              <w:t>12:00-15:00</w:t>
            </w:r>
          </w:p>
        </w:tc>
        <w:tc>
          <w:tcPr>
            <w:tcW w:w="851" w:type="dxa"/>
            <w:vAlign w:val="center"/>
          </w:tcPr>
          <w:p w14:paraId="6FA03F57" w14:textId="77777777" w:rsidR="00597066" w:rsidRPr="00721C27" w:rsidRDefault="00597066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463D46" w:rsidRPr="00721C27" w14:paraId="4A2BAC53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45C16D92" w14:textId="77777777" w:rsidR="00463D46" w:rsidRPr="00721C27" w:rsidRDefault="00463D46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273</w:t>
            </w:r>
          </w:p>
        </w:tc>
        <w:tc>
          <w:tcPr>
            <w:tcW w:w="5953" w:type="dxa"/>
            <w:shd w:val="clear" w:color="auto" w:fill="auto"/>
          </w:tcPr>
          <w:p w14:paraId="289543FF" w14:textId="77777777" w:rsidR="00463D46" w:rsidRPr="00721C27" w:rsidRDefault="00463D46" w:rsidP="005D146D">
            <w:pPr>
              <w:spacing w:before="54"/>
              <w:ind w:left="54"/>
              <w:rPr>
                <w:rFonts w:cs="Times New Roman"/>
                <w:lang w:val="el-GR"/>
              </w:rPr>
            </w:pPr>
            <w:r w:rsidRPr="00721C27">
              <w:rPr>
                <w:rFonts w:cs="Times New Roman"/>
                <w:lang w:val="el-GR"/>
              </w:rPr>
              <w:t>Δομή και λειτουργίες του γνωστικού συστήματος :η περίπτωση της επίλυσης προβλημάτων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15E4BD5" w14:textId="77777777" w:rsidR="00463D46" w:rsidRPr="00721C27" w:rsidRDefault="00463D46" w:rsidP="00C400E4">
            <w:pPr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  <w:tc>
          <w:tcPr>
            <w:tcW w:w="1418" w:type="dxa"/>
            <w:vAlign w:val="center"/>
          </w:tcPr>
          <w:p w14:paraId="198FD4B7" w14:textId="77777777" w:rsidR="00463D46" w:rsidRPr="00721C27" w:rsidRDefault="00463D46" w:rsidP="00E33E79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976" w:type="dxa"/>
            <w:vAlign w:val="center"/>
          </w:tcPr>
          <w:p w14:paraId="3DE03C03" w14:textId="77777777" w:rsidR="00463D46" w:rsidRPr="00721C27" w:rsidRDefault="00463D46" w:rsidP="009414E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851" w:type="dxa"/>
            <w:vAlign w:val="center"/>
          </w:tcPr>
          <w:p w14:paraId="5E6B01A9" w14:textId="77777777" w:rsidR="00463D46" w:rsidRPr="00721C27" w:rsidRDefault="00463D46" w:rsidP="00463D46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924557" w:rsidRPr="00721C27" w14:paraId="020A4037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087ED6A1" w14:textId="77777777" w:rsidR="00924557" w:rsidRPr="00721C27" w:rsidRDefault="00924557" w:rsidP="001E411F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09</w:t>
            </w:r>
          </w:p>
        </w:tc>
        <w:tc>
          <w:tcPr>
            <w:tcW w:w="5953" w:type="dxa"/>
            <w:shd w:val="clear" w:color="auto" w:fill="auto"/>
          </w:tcPr>
          <w:p w14:paraId="04FC963D" w14:textId="77777777" w:rsidR="00924557" w:rsidRPr="00721C27" w:rsidRDefault="00924557" w:rsidP="005D146D">
            <w:pPr>
              <w:spacing w:before="54"/>
              <w:ind w:left="54"/>
              <w:rPr>
                <w:rFonts w:cs="Times New Roman"/>
                <w:lang w:val="el-GR"/>
              </w:rPr>
            </w:pPr>
            <w:r w:rsidRPr="00721C27">
              <w:rPr>
                <w:rFonts w:cs="Times New Roman"/>
                <w:lang w:val="el-GR"/>
              </w:rPr>
              <w:t>Γνωστική Ψυχολογία: Έρευνα και Εφαρμογές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91C5B07" w14:textId="77777777" w:rsidR="00924557" w:rsidRPr="00721C27" w:rsidRDefault="00924557" w:rsidP="00C400E4">
            <w:pPr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  <w:tc>
          <w:tcPr>
            <w:tcW w:w="1418" w:type="dxa"/>
            <w:vAlign w:val="center"/>
          </w:tcPr>
          <w:p w14:paraId="7FDD1692" w14:textId="77777777" w:rsidR="00924557" w:rsidRPr="00924557" w:rsidRDefault="00924557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976" w:type="dxa"/>
            <w:vAlign w:val="center"/>
          </w:tcPr>
          <w:p w14:paraId="5FB7E8FB" w14:textId="77777777" w:rsidR="00924557" w:rsidRPr="00721C27" w:rsidRDefault="00924557" w:rsidP="009414E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851" w:type="dxa"/>
            <w:vAlign w:val="center"/>
          </w:tcPr>
          <w:p w14:paraId="2D71CE76" w14:textId="77777777" w:rsidR="00924557" w:rsidRPr="00721C27" w:rsidRDefault="00924557" w:rsidP="00463D46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CC1CE4" w:rsidRPr="00721C27" w14:paraId="2C7A27D5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5E4E2C0F" w14:textId="77777777" w:rsidR="00CC1CE4" w:rsidRPr="00721C27" w:rsidRDefault="00CC1CE4" w:rsidP="001E411F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135</w:t>
            </w:r>
          </w:p>
        </w:tc>
        <w:tc>
          <w:tcPr>
            <w:tcW w:w="5953" w:type="dxa"/>
            <w:shd w:val="clear" w:color="auto" w:fill="auto"/>
          </w:tcPr>
          <w:p w14:paraId="77FD307D" w14:textId="77777777" w:rsidR="00CC1CE4" w:rsidRPr="00721C27" w:rsidRDefault="00CC1CE4" w:rsidP="001E411F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721C27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α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Υγεί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>ας Ι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73A119D" w14:textId="77777777" w:rsidR="00CC1CE4" w:rsidRPr="00721C27" w:rsidRDefault="00CC1CE4" w:rsidP="009E5796">
            <w:pPr>
              <w:tabs>
                <w:tab w:val="left" w:pos="2268"/>
              </w:tabs>
              <w:spacing w:before="54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Φ.</w:t>
            </w:r>
            <w:r w:rsidRPr="00721C27">
              <w:rPr>
                <w:rFonts w:eastAsia="Calibri" w:cs="Calibri"/>
                <w:lang w:eastAsia="el-GR" w:bidi="el-GR"/>
              </w:rPr>
              <w:t>Αναγνωστόπουλος</w:t>
            </w:r>
          </w:p>
        </w:tc>
        <w:tc>
          <w:tcPr>
            <w:tcW w:w="1418" w:type="dxa"/>
            <w:vAlign w:val="center"/>
          </w:tcPr>
          <w:p w14:paraId="19C28496" w14:textId="77777777" w:rsidR="00CC1CE4" w:rsidRPr="00447CE5" w:rsidRDefault="00CC1CE4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976" w:type="dxa"/>
            <w:vAlign w:val="center"/>
          </w:tcPr>
          <w:p w14:paraId="56652C15" w14:textId="77777777" w:rsidR="00CC1CE4" w:rsidRPr="00721C27" w:rsidRDefault="00CC1CE4" w:rsidP="009414E1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αρασκευή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851" w:type="dxa"/>
            <w:vAlign w:val="center"/>
          </w:tcPr>
          <w:p w14:paraId="02590750" w14:textId="77777777" w:rsidR="00CC1CE4" w:rsidRPr="00721C27" w:rsidRDefault="00CC1CE4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E65EDC" w:rsidRPr="00721C27" w14:paraId="4CDE3B3A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6556F0D1" w14:textId="77777777" w:rsidR="00E65EDC" w:rsidRPr="00721C27" w:rsidRDefault="00E65EDC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290</w:t>
            </w:r>
          </w:p>
        </w:tc>
        <w:tc>
          <w:tcPr>
            <w:tcW w:w="5953" w:type="dxa"/>
            <w:shd w:val="clear" w:color="auto" w:fill="auto"/>
          </w:tcPr>
          <w:p w14:paraId="53617BFC" w14:textId="77777777" w:rsidR="00E65EDC" w:rsidRPr="00721C27" w:rsidRDefault="00E65EDC" w:rsidP="005D146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Ψυχοθεραπευτικές Προσεγγίσεις και Τεκμηρίωση Αποτελεσματικότητας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DDE4843" w14:textId="77777777" w:rsidR="00E65EDC" w:rsidRPr="00721C27" w:rsidRDefault="00E65EDC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Β. Γιωτσίδη</w:t>
            </w:r>
          </w:p>
        </w:tc>
        <w:tc>
          <w:tcPr>
            <w:tcW w:w="1418" w:type="dxa"/>
            <w:vAlign w:val="center"/>
          </w:tcPr>
          <w:p w14:paraId="33872AC0" w14:textId="77777777" w:rsidR="00E65EDC" w:rsidRPr="00C400E4" w:rsidRDefault="00C400E4" w:rsidP="00C400E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976" w:type="dxa"/>
            <w:vAlign w:val="center"/>
          </w:tcPr>
          <w:p w14:paraId="637FDD9E" w14:textId="77777777" w:rsidR="00C400E4" w:rsidRPr="00C400E4" w:rsidRDefault="00C400E4" w:rsidP="009414E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851" w:type="dxa"/>
            <w:vAlign w:val="center"/>
          </w:tcPr>
          <w:p w14:paraId="3B65D662" w14:textId="77777777" w:rsidR="00E65EDC" w:rsidRPr="00721C27" w:rsidRDefault="00E65EDC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445187" w:rsidRPr="00721C27" w14:paraId="46BCCE36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049300CF" w14:textId="77777777" w:rsidR="00445187" w:rsidRPr="00721C27" w:rsidRDefault="00445187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953" w:type="dxa"/>
            <w:shd w:val="clear" w:color="auto" w:fill="auto"/>
          </w:tcPr>
          <w:p w14:paraId="1692A56C" w14:textId="77777777" w:rsidR="00445187" w:rsidRPr="00721C27" w:rsidRDefault="00445187" w:rsidP="007C2AA2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χέση θεραπευτή θεραπευόμενου στο κλινικό πλαίσιο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2E0D7C2" w14:textId="77777777" w:rsidR="00445187" w:rsidRPr="00721C27" w:rsidRDefault="00445187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Β. Γιωτσίδη</w:t>
            </w:r>
          </w:p>
        </w:tc>
        <w:tc>
          <w:tcPr>
            <w:tcW w:w="1418" w:type="dxa"/>
            <w:vAlign w:val="center"/>
          </w:tcPr>
          <w:p w14:paraId="56C1F7CE" w14:textId="77777777" w:rsidR="00445187" w:rsidRPr="002B2E85" w:rsidRDefault="00445187" w:rsidP="00E33E79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Β5</w:t>
            </w:r>
          </w:p>
        </w:tc>
        <w:tc>
          <w:tcPr>
            <w:tcW w:w="2976" w:type="dxa"/>
            <w:vAlign w:val="center"/>
          </w:tcPr>
          <w:p w14:paraId="6A4C7ADE" w14:textId="77777777" w:rsidR="00445187" w:rsidRPr="002B2E85" w:rsidRDefault="00445187" w:rsidP="009414E1">
            <w:pPr>
              <w:spacing w:before="54"/>
              <w:ind w:left="7"/>
              <w:jc w:val="center"/>
              <w:rPr>
                <w:lang w:val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lang w:val="el-GR"/>
              </w:rPr>
              <w:t>12:00-15:00</w:t>
            </w:r>
          </w:p>
        </w:tc>
        <w:tc>
          <w:tcPr>
            <w:tcW w:w="851" w:type="dxa"/>
            <w:vAlign w:val="center"/>
          </w:tcPr>
          <w:p w14:paraId="1312791B" w14:textId="77777777" w:rsidR="00445187" w:rsidRPr="00721C27" w:rsidRDefault="00445187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B75724" w:rsidRPr="00721C27" w14:paraId="2BBD35CA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543FB972" w14:textId="77777777" w:rsidR="00B75724" w:rsidRPr="00721C27" w:rsidRDefault="00B75724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5953" w:type="dxa"/>
            <w:shd w:val="clear" w:color="auto" w:fill="auto"/>
            <w:vAlign w:val="center"/>
          </w:tcPr>
          <w:p w14:paraId="2BBA1D5C" w14:textId="77777777" w:rsidR="00B75724" w:rsidRPr="00721C27" w:rsidRDefault="00B75724" w:rsidP="009414E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721C27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721C27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E052F2F" w14:textId="77777777" w:rsidR="00B75724" w:rsidRPr="00721C27" w:rsidRDefault="00B75724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Π. Κορδούτης</w:t>
            </w:r>
          </w:p>
        </w:tc>
        <w:tc>
          <w:tcPr>
            <w:tcW w:w="1418" w:type="dxa"/>
            <w:vAlign w:val="center"/>
          </w:tcPr>
          <w:p w14:paraId="47EFF2F8" w14:textId="77777777" w:rsidR="00B75724" w:rsidRPr="009414E1" w:rsidRDefault="00B75724" w:rsidP="00176074">
            <w:pPr>
              <w:jc w:val="center"/>
              <w:rPr>
                <w:lang w:val="el-GR"/>
              </w:rPr>
            </w:pPr>
            <w:r w:rsidRPr="00B7299D">
              <w:rPr>
                <w:rFonts w:eastAsia="Calibri" w:cs="Calibri"/>
                <w:lang w:val="el-GR" w:eastAsia="el-GR" w:bidi="el-GR"/>
              </w:rPr>
              <w:t>102</w:t>
            </w:r>
          </w:p>
        </w:tc>
        <w:tc>
          <w:tcPr>
            <w:tcW w:w="2976" w:type="dxa"/>
            <w:vAlign w:val="center"/>
          </w:tcPr>
          <w:p w14:paraId="5B48E637" w14:textId="77777777" w:rsidR="00B75724" w:rsidRPr="00B75724" w:rsidRDefault="009E5796" w:rsidP="009414E1">
            <w:pPr>
              <w:spacing w:before="54"/>
              <w:ind w:right="210"/>
              <w:jc w:val="center"/>
              <w:rPr>
                <w:lang w:val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 w:rsidR="00B75724">
              <w:rPr>
                <w:lang w:val="el-GR"/>
              </w:rPr>
              <w:t>12:00-15:00</w:t>
            </w:r>
          </w:p>
        </w:tc>
        <w:tc>
          <w:tcPr>
            <w:tcW w:w="851" w:type="dxa"/>
            <w:vAlign w:val="center"/>
          </w:tcPr>
          <w:p w14:paraId="16B4A8D2" w14:textId="77777777" w:rsidR="00B75724" w:rsidRPr="009414E1" w:rsidRDefault="00B75724" w:rsidP="00463D46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414E1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924557" w:rsidRPr="00721C27" w14:paraId="0762759D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14C55463" w14:textId="77777777" w:rsidR="00924557" w:rsidRPr="009414E1" w:rsidRDefault="00924557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9414E1">
              <w:rPr>
                <w:rFonts w:eastAsia="Calibri" w:cs="Calibri"/>
                <w:b/>
                <w:lang w:val="el-GR" w:eastAsia="el-GR" w:bidi="el-GR"/>
              </w:rPr>
              <w:t>6313</w:t>
            </w:r>
          </w:p>
        </w:tc>
        <w:tc>
          <w:tcPr>
            <w:tcW w:w="5953" w:type="dxa"/>
            <w:shd w:val="clear" w:color="auto" w:fill="auto"/>
          </w:tcPr>
          <w:p w14:paraId="714310CF" w14:textId="77777777" w:rsidR="00924557" w:rsidRPr="009414E1" w:rsidRDefault="00924557" w:rsidP="009414E1">
            <w:pPr>
              <w:spacing w:before="54"/>
              <w:ind w:left="55"/>
              <w:rPr>
                <w:rFonts w:eastAsia="Calibri" w:cs="Times New Roman"/>
                <w:lang w:val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τρατηγικές αναζήτησης πληροφορίας: η βιβλιογραφική έρευνα στο ηλεκτρονικό περιβάλλον ως χώρος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414E1">
              <w:rPr>
                <w:rFonts w:eastAsia="Calibri" w:cs="Calibri"/>
                <w:lang w:val="el-GR" w:eastAsia="el-GR" w:bidi="el-GR"/>
              </w:rPr>
              <w:t>προβλήματος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4E8D3E7" w14:textId="77777777" w:rsidR="00924557" w:rsidRPr="00721C27" w:rsidRDefault="00924557" w:rsidP="009414E1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–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721C27">
              <w:rPr>
                <w:rFonts w:eastAsia="Calibri" w:cs="Calibri"/>
                <w:lang w:eastAsia="el-GR" w:bidi="el-GR"/>
              </w:rPr>
              <w:t xml:space="preserve">Γ.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  <w:tc>
          <w:tcPr>
            <w:tcW w:w="1418" w:type="dxa"/>
            <w:vAlign w:val="center"/>
          </w:tcPr>
          <w:p w14:paraId="631624C0" w14:textId="77777777" w:rsidR="00924557" w:rsidRPr="00924557" w:rsidRDefault="00924557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4</w:t>
            </w:r>
          </w:p>
        </w:tc>
        <w:tc>
          <w:tcPr>
            <w:tcW w:w="2976" w:type="dxa"/>
            <w:vAlign w:val="center"/>
          </w:tcPr>
          <w:p w14:paraId="638CBFCD" w14:textId="77777777" w:rsidR="00924557" w:rsidRPr="00924557" w:rsidRDefault="00924557" w:rsidP="009414E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851" w:type="dxa"/>
            <w:vAlign w:val="center"/>
          </w:tcPr>
          <w:p w14:paraId="29A70473" w14:textId="77777777" w:rsidR="00924557" w:rsidRPr="00721C27" w:rsidRDefault="00924557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924557" w:rsidRPr="00721C27" w14:paraId="3123DEE6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6746C699" w14:textId="77777777" w:rsidR="00924557" w:rsidRPr="00721C27" w:rsidRDefault="00924557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26</w:t>
            </w:r>
          </w:p>
        </w:tc>
        <w:tc>
          <w:tcPr>
            <w:tcW w:w="5953" w:type="dxa"/>
            <w:shd w:val="clear" w:color="auto" w:fill="auto"/>
          </w:tcPr>
          <w:p w14:paraId="213DCF20" w14:textId="77777777" w:rsidR="00924557" w:rsidRPr="00975312" w:rsidRDefault="00924557" w:rsidP="00975312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ΣΕΜ </w:t>
            </w:r>
            <w:proofErr w:type="spellStart"/>
            <w:r w:rsidRPr="00721C27">
              <w:rPr>
                <w:rFonts w:eastAsia="Calibri" w:cs="Calibri"/>
                <w:lang w:val="el-GR" w:eastAsia="el-GR" w:bidi="el-GR"/>
              </w:rPr>
              <w:t>Δυνητοποίηση</w:t>
            </w:r>
            <w:proofErr w:type="spellEnd"/>
            <w:r w:rsidRPr="00721C27">
              <w:rPr>
                <w:rFonts w:eastAsia="Calibri" w:cs="Calibri"/>
                <w:lang w:val="el-GR" w:eastAsia="el-GR" w:bidi="el-GR"/>
              </w:rPr>
              <w:t xml:space="preserve"> : ψυχολογικές εφαρμογέ</w:t>
            </w:r>
            <w:r w:rsidR="00975312">
              <w:rPr>
                <w:rFonts w:eastAsia="Calibri" w:cs="Calibri"/>
                <w:lang w:val="el-GR" w:eastAsia="el-GR" w:bidi="el-GR"/>
              </w:rPr>
              <w:t>ς των νέων ψηφιακών τεχνολογιών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B3FB58C" w14:textId="77777777" w:rsidR="00924557" w:rsidRPr="00721C27" w:rsidRDefault="00924557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Ι. Κατερέλος</w:t>
            </w:r>
          </w:p>
        </w:tc>
        <w:tc>
          <w:tcPr>
            <w:tcW w:w="1418" w:type="dxa"/>
            <w:vAlign w:val="center"/>
          </w:tcPr>
          <w:p w14:paraId="36249B2B" w14:textId="77777777" w:rsidR="00924557" w:rsidRPr="00924557" w:rsidRDefault="00924557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Ζ1</w:t>
            </w:r>
          </w:p>
        </w:tc>
        <w:tc>
          <w:tcPr>
            <w:tcW w:w="2976" w:type="dxa"/>
            <w:vAlign w:val="center"/>
          </w:tcPr>
          <w:p w14:paraId="35619C42" w14:textId="77777777" w:rsidR="00924557" w:rsidRPr="00924557" w:rsidRDefault="00924557" w:rsidP="009414E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ετάρ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851" w:type="dxa"/>
            <w:vAlign w:val="center"/>
          </w:tcPr>
          <w:p w14:paraId="7CB46F6F" w14:textId="77777777" w:rsidR="00924557" w:rsidRPr="00721C27" w:rsidRDefault="00924557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6D1D37" w:rsidRPr="00721C27" w14:paraId="4BBEBBDB" w14:textId="77777777" w:rsidTr="00176074">
        <w:trPr>
          <w:trHeight w:val="448"/>
        </w:trPr>
        <w:tc>
          <w:tcPr>
            <w:tcW w:w="751" w:type="dxa"/>
            <w:shd w:val="clear" w:color="auto" w:fill="auto"/>
          </w:tcPr>
          <w:p w14:paraId="482AF4D9" w14:textId="77777777" w:rsidR="006D1D37" w:rsidRPr="00721C27" w:rsidRDefault="006D1D37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63</w:t>
            </w:r>
          </w:p>
        </w:tc>
        <w:tc>
          <w:tcPr>
            <w:tcW w:w="5953" w:type="dxa"/>
            <w:shd w:val="clear" w:color="auto" w:fill="auto"/>
          </w:tcPr>
          <w:p w14:paraId="32FFF3C3" w14:textId="77777777" w:rsidR="006D1D37" w:rsidRPr="00721C27" w:rsidRDefault="006D1D37" w:rsidP="007C2AA2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721C27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στην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Ποιοτική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Έρευν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0374BE5" w14:textId="77777777" w:rsidR="006D1D37" w:rsidRPr="00721C27" w:rsidRDefault="006D1D37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Α. Μπράϊλας</w:t>
            </w:r>
          </w:p>
        </w:tc>
        <w:tc>
          <w:tcPr>
            <w:tcW w:w="1418" w:type="dxa"/>
            <w:vAlign w:val="center"/>
          </w:tcPr>
          <w:p w14:paraId="046751AF" w14:textId="77777777" w:rsidR="006D1D37" w:rsidRPr="006D1D37" w:rsidRDefault="006D1D37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1</w:t>
            </w:r>
          </w:p>
        </w:tc>
        <w:tc>
          <w:tcPr>
            <w:tcW w:w="2976" w:type="dxa"/>
            <w:vAlign w:val="center"/>
          </w:tcPr>
          <w:p w14:paraId="0AB5509D" w14:textId="77777777" w:rsidR="006D1D37" w:rsidRPr="006D1D37" w:rsidRDefault="006D1D37" w:rsidP="009414E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851" w:type="dxa"/>
            <w:vAlign w:val="center"/>
          </w:tcPr>
          <w:p w14:paraId="68E246B0" w14:textId="77777777" w:rsidR="006D1D37" w:rsidRPr="00721C27" w:rsidRDefault="006D1D37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E65EDC" w:rsidRPr="00721C27" w14:paraId="43E4387E" w14:textId="77777777" w:rsidTr="00176074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6F39AC4E" w14:textId="77777777" w:rsidR="00E65EDC" w:rsidRPr="00721C27" w:rsidRDefault="00E65EDC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953" w:type="dxa"/>
            <w:shd w:val="clear" w:color="auto" w:fill="auto"/>
            <w:vAlign w:val="center"/>
          </w:tcPr>
          <w:p w14:paraId="12940DD2" w14:textId="77777777" w:rsidR="00E65EDC" w:rsidRPr="00721C27" w:rsidRDefault="00E65EDC" w:rsidP="007C2AA2">
            <w:pPr>
              <w:spacing w:before="54"/>
              <w:ind w:left="54"/>
              <w:rPr>
                <w:rFonts w:eastAsia="Calibri" w:cs="Times New Roman"/>
              </w:rPr>
            </w:pPr>
            <w:r w:rsidRPr="00721C27">
              <w:rPr>
                <w:rFonts w:eastAsia="Times New Roman" w:cs="Times New Roman"/>
              </w:rPr>
              <w:t xml:space="preserve"> </w:t>
            </w:r>
            <w:proofErr w:type="spellStart"/>
            <w:r w:rsidRPr="00721C27">
              <w:rPr>
                <w:rFonts w:eastAsia="Times New Roman" w:cs="Times New Roman"/>
              </w:rPr>
              <w:t>Ψυχολογί</w:t>
            </w:r>
            <w:proofErr w:type="spellEnd"/>
            <w:r w:rsidRPr="00721C27">
              <w:rPr>
                <w:rFonts w:eastAsia="Times New Roman" w:cs="Times New Roman"/>
              </w:rPr>
              <w:t xml:space="preserve">α και </w:t>
            </w:r>
            <w:proofErr w:type="spellStart"/>
            <w:r w:rsidRPr="00721C27">
              <w:rPr>
                <w:rFonts w:eastAsia="Times New Roman" w:cs="Times New Roman"/>
              </w:rPr>
              <w:t>Τέχνη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54E2F0E7" w14:textId="77777777" w:rsidR="00E65EDC" w:rsidRPr="00721C27" w:rsidRDefault="00E65EDC" w:rsidP="009414E1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Π. Κορδούτης,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721C27">
              <w:rPr>
                <w:rFonts w:eastAsia="Calibri" w:cs="Calibri"/>
                <w:lang w:eastAsia="el-GR" w:bidi="el-GR"/>
              </w:rPr>
              <w:t xml:space="preserve">Δ. </w:t>
            </w:r>
            <w:r w:rsidR="00F77A6A" w:rsidRPr="00F77A6A">
              <w:t>Μωραΐτου</w:t>
            </w:r>
          </w:p>
        </w:tc>
        <w:tc>
          <w:tcPr>
            <w:tcW w:w="1418" w:type="dxa"/>
            <w:vAlign w:val="center"/>
          </w:tcPr>
          <w:p w14:paraId="2140AFED" w14:textId="77777777" w:rsidR="00E65EDC" w:rsidRPr="00F77A6A" w:rsidRDefault="00F77A6A" w:rsidP="00C400E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976" w:type="dxa"/>
            <w:vAlign w:val="center"/>
          </w:tcPr>
          <w:p w14:paraId="49A9E10D" w14:textId="77777777" w:rsidR="00F77A6A" w:rsidRPr="00F77A6A" w:rsidRDefault="00F77A6A" w:rsidP="009414E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851" w:type="dxa"/>
            <w:vAlign w:val="center"/>
          </w:tcPr>
          <w:p w14:paraId="152B9448" w14:textId="77777777" w:rsidR="00E65EDC" w:rsidRPr="00721C27" w:rsidRDefault="00E65EDC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B75724" w:rsidRPr="00721C27" w14:paraId="59722513" w14:textId="77777777" w:rsidTr="00176074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2558054E" w14:textId="77777777" w:rsidR="00B75724" w:rsidRPr="00721C27" w:rsidRDefault="00B75724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953" w:type="dxa"/>
            <w:shd w:val="clear" w:color="auto" w:fill="auto"/>
            <w:vAlign w:val="center"/>
          </w:tcPr>
          <w:p w14:paraId="3CD03869" w14:textId="77777777" w:rsidR="00B75724" w:rsidRPr="00721C27" w:rsidRDefault="00B75724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 Αντίληψη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B10DB07" w14:textId="77777777" w:rsidR="00B75724" w:rsidRPr="00721C27" w:rsidRDefault="00B75724" w:rsidP="00C400E4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  <w:tc>
          <w:tcPr>
            <w:tcW w:w="1418" w:type="dxa"/>
            <w:vAlign w:val="center"/>
          </w:tcPr>
          <w:p w14:paraId="70AF6EEF" w14:textId="77777777" w:rsidR="00B75724" w:rsidRPr="00721C27" w:rsidRDefault="00B75724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976" w:type="dxa"/>
            <w:vAlign w:val="center"/>
          </w:tcPr>
          <w:p w14:paraId="153FCD66" w14:textId="77777777" w:rsidR="00B75724" w:rsidRPr="00B75724" w:rsidRDefault="009E5796" w:rsidP="009414E1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 / </w:t>
            </w:r>
            <w:r w:rsidR="00B75724"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851" w:type="dxa"/>
            <w:vAlign w:val="center"/>
          </w:tcPr>
          <w:p w14:paraId="4BB77E39" w14:textId="77777777" w:rsidR="00B75724" w:rsidRPr="00721C27" w:rsidRDefault="00B75724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E65EDC" w:rsidRPr="00721C27" w14:paraId="1283634A" w14:textId="77777777" w:rsidTr="00176074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B0537FA" w14:textId="77777777" w:rsidR="00E65EDC" w:rsidRPr="00721C27" w:rsidRDefault="00E65EDC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953" w:type="dxa"/>
            <w:shd w:val="clear" w:color="auto" w:fill="auto"/>
            <w:vAlign w:val="center"/>
          </w:tcPr>
          <w:p w14:paraId="62411EC7" w14:textId="77777777" w:rsidR="00E65EDC" w:rsidRPr="00721C27" w:rsidRDefault="00E65EDC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7469188" w14:textId="77777777" w:rsidR="00E65EDC" w:rsidRPr="00721C27" w:rsidRDefault="00E65EDC" w:rsidP="00C400E4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  <w:tc>
          <w:tcPr>
            <w:tcW w:w="1418" w:type="dxa"/>
            <w:vAlign w:val="center"/>
          </w:tcPr>
          <w:p w14:paraId="6949F50E" w14:textId="77777777" w:rsidR="00E65EDC" w:rsidRPr="00B75724" w:rsidRDefault="00B75724" w:rsidP="00C400E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976" w:type="dxa"/>
            <w:vAlign w:val="center"/>
          </w:tcPr>
          <w:p w14:paraId="554B1498" w14:textId="77777777" w:rsidR="00E65EDC" w:rsidRPr="00B75724" w:rsidRDefault="009E5796" w:rsidP="009414E1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 w:rsidR="00B75724"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851" w:type="dxa"/>
            <w:vAlign w:val="center"/>
          </w:tcPr>
          <w:p w14:paraId="3C61E462" w14:textId="77777777" w:rsidR="00E65EDC" w:rsidRPr="00721C27" w:rsidRDefault="00E65EDC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597066" w:rsidRPr="00721C27" w14:paraId="18D366AE" w14:textId="77777777" w:rsidTr="00176074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5584BFA2" w14:textId="77777777" w:rsidR="00597066" w:rsidRPr="00721C27" w:rsidRDefault="00597066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81</w:t>
            </w:r>
          </w:p>
        </w:tc>
        <w:tc>
          <w:tcPr>
            <w:tcW w:w="5953" w:type="dxa"/>
            <w:shd w:val="clear" w:color="auto" w:fill="auto"/>
            <w:vAlign w:val="center"/>
          </w:tcPr>
          <w:p w14:paraId="60B89B11" w14:textId="77777777" w:rsidR="00597066" w:rsidRPr="00721C27" w:rsidRDefault="00597066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Ψυχολογικό τραύμα: αναπτυξιακές και εκπαιδευτικές προεκτάσεις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521C6A0" w14:textId="77777777" w:rsidR="00597066" w:rsidRPr="00721C27" w:rsidRDefault="00597066" w:rsidP="00C400E4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  <w:tc>
          <w:tcPr>
            <w:tcW w:w="1418" w:type="dxa"/>
            <w:vAlign w:val="center"/>
          </w:tcPr>
          <w:p w14:paraId="1BCDADBC" w14:textId="77777777" w:rsidR="00597066" w:rsidRPr="00597066" w:rsidRDefault="00597066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976" w:type="dxa"/>
            <w:vAlign w:val="center"/>
          </w:tcPr>
          <w:p w14:paraId="3C8ED552" w14:textId="77777777" w:rsidR="00597066" w:rsidRPr="00597066" w:rsidRDefault="00597066" w:rsidP="009414E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αρασκευή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851" w:type="dxa"/>
            <w:vAlign w:val="center"/>
          </w:tcPr>
          <w:p w14:paraId="4E9A8454" w14:textId="77777777" w:rsidR="00597066" w:rsidRPr="00721C27" w:rsidRDefault="00597066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F77A6A" w:rsidRPr="00721C27" w14:paraId="6F416902" w14:textId="77777777" w:rsidTr="00176074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116E4BA" w14:textId="77777777" w:rsidR="00F77A6A" w:rsidRPr="00721C27" w:rsidRDefault="00F77A6A" w:rsidP="00B918FE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lastRenderedPageBreak/>
              <w:t>6387</w:t>
            </w:r>
          </w:p>
        </w:tc>
        <w:tc>
          <w:tcPr>
            <w:tcW w:w="5953" w:type="dxa"/>
            <w:shd w:val="clear" w:color="auto" w:fill="auto"/>
            <w:vAlign w:val="center"/>
          </w:tcPr>
          <w:p w14:paraId="665159EE" w14:textId="77777777" w:rsidR="00F77A6A" w:rsidRPr="00721C27" w:rsidRDefault="00F77A6A" w:rsidP="00B918FE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9F3FFAA" w14:textId="77777777" w:rsidR="00F77A6A" w:rsidRPr="00721C27" w:rsidRDefault="00F77A6A" w:rsidP="00C400E4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  <w:tc>
          <w:tcPr>
            <w:tcW w:w="1418" w:type="dxa"/>
            <w:vAlign w:val="center"/>
          </w:tcPr>
          <w:p w14:paraId="00A3F9E6" w14:textId="77777777" w:rsidR="00F77A6A" w:rsidRPr="00F77A6A" w:rsidRDefault="00F77A6A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976" w:type="dxa"/>
            <w:vAlign w:val="center"/>
          </w:tcPr>
          <w:p w14:paraId="2DB69791" w14:textId="77777777" w:rsidR="00F77A6A" w:rsidRPr="00F77A6A" w:rsidRDefault="00F77A6A" w:rsidP="009414E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851" w:type="dxa"/>
            <w:vAlign w:val="center"/>
          </w:tcPr>
          <w:p w14:paraId="50E15331" w14:textId="77777777" w:rsidR="00F77A6A" w:rsidRPr="00721C27" w:rsidRDefault="00F77A6A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A4077B" w:rsidRPr="00721C27" w14:paraId="5ECA4C4B" w14:textId="77777777" w:rsidTr="00176074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B6670F5" w14:textId="77777777" w:rsidR="00A4077B" w:rsidRPr="00721C27" w:rsidRDefault="00A4077B" w:rsidP="00B918FE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5953" w:type="dxa"/>
            <w:shd w:val="clear" w:color="auto" w:fill="auto"/>
            <w:vAlign w:val="center"/>
          </w:tcPr>
          <w:p w14:paraId="64082AF6" w14:textId="77777777" w:rsidR="00A4077B" w:rsidRPr="00721C27" w:rsidRDefault="00A4077B" w:rsidP="00B918FE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86515E8" w14:textId="77777777" w:rsidR="00A4077B" w:rsidRPr="00721C27" w:rsidRDefault="00A4077B" w:rsidP="00C400E4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Μ. Ντοροπούλου</w:t>
            </w:r>
          </w:p>
        </w:tc>
        <w:tc>
          <w:tcPr>
            <w:tcW w:w="1418" w:type="dxa"/>
            <w:vAlign w:val="center"/>
          </w:tcPr>
          <w:p w14:paraId="49062665" w14:textId="77777777" w:rsidR="00A4077B" w:rsidRPr="00A4077B" w:rsidRDefault="00A4077B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12</w:t>
            </w:r>
          </w:p>
        </w:tc>
        <w:tc>
          <w:tcPr>
            <w:tcW w:w="2976" w:type="dxa"/>
            <w:vAlign w:val="center"/>
          </w:tcPr>
          <w:p w14:paraId="0BFBC49D" w14:textId="77777777" w:rsidR="00A4077B" w:rsidRPr="00A4077B" w:rsidRDefault="00A4077B" w:rsidP="009414E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ετάρτη</w:t>
            </w:r>
            <w:r w:rsidR="009414E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851" w:type="dxa"/>
            <w:vAlign w:val="center"/>
          </w:tcPr>
          <w:p w14:paraId="54B27F4B" w14:textId="77777777" w:rsidR="00A4077B" w:rsidRPr="00721C27" w:rsidRDefault="00A4077B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</w:tbl>
    <w:p w14:paraId="11DDB03E" w14:textId="77777777" w:rsidR="001E411F" w:rsidRDefault="001E411F" w:rsidP="001E411F">
      <w:pPr>
        <w:spacing w:before="11" w:after="0"/>
        <w:rPr>
          <w:bCs/>
        </w:rPr>
      </w:pPr>
    </w:p>
    <w:p w14:paraId="00BEE995" w14:textId="77777777" w:rsidR="009D5884" w:rsidRPr="00721C27" w:rsidRDefault="009D5884" w:rsidP="001E411F">
      <w:pPr>
        <w:spacing w:before="11" w:after="0"/>
        <w:rPr>
          <w:bCs/>
        </w:rPr>
      </w:pPr>
    </w:p>
    <w:p w14:paraId="3713AF4E" w14:textId="77777777" w:rsidR="00914C93" w:rsidRDefault="00914C93" w:rsidP="00975312">
      <w:pPr>
        <w:shd w:val="clear" w:color="auto" w:fill="BDD6EE" w:themeFill="accent1" w:themeFillTint="66"/>
        <w:tabs>
          <w:tab w:val="left" w:pos="5670"/>
          <w:tab w:val="left" w:pos="6054"/>
        </w:tabs>
        <w:spacing w:after="0"/>
        <w:ind w:left="292"/>
        <w:jc w:val="center"/>
        <w:rPr>
          <w:b/>
          <w:sz w:val="28"/>
          <w:szCs w:val="28"/>
        </w:rPr>
      </w:pPr>
      <w:r w:rsidRPr="00721C27">
        <w:rPr>
          <w:b/>
          <w:sz w:val="28"/>
          <w:szCs w:val="28"/>
        </w:rPr>
        <w:t>Ε΄ ΕΞΑΜΗΝΟ</w:t>
      </w:r>
    </w:p>
    <w:p w14:paraId="09390354" w14:textId="77777777" w:rsidR="00975312" w:rsidRDefault="00975312" w:rsidP="00975312">
      <w:pPr>
        <w:tabs>
          <w:tab w:val="left" w:pos="5670"/>
          <w:tab w:val="left" w:pos="6054"/>
        </w:tabs>
        <w:spacing w:after="0"/>
        <w:ind w:left="292"/>
        <w:jc w:val="center"/>
        <w:rPr>
          <w:b/>
          <w:sz w:val="18"/>
          <w:szCs w:val="18"/>
        </w:rPr>
      </w:pPr>
    </w:p>
    <w:p w14:paraId="6B417119" w14:textId="77777777" w:rsidR="008C16CF" w:rsidRPr="009414E1" w:rsidRDefault="008C16CF" w:rsidP="00975312">
      <w:pPr>
        <w:tabs>
          <w:tab w:val="left" w:pos="5670"/>
          <w:tab w:val="left" w:pos="6054"/>
        </w:tabs>
        <w:spacing w:after="0"/>
        <w:ind w:left="292"/>
        <w:jc w:val="center"/>
        <w:rPr>
          <w:b/>
          <w:sz w:val="18"/>
          <w:szCs w:val="18"/>
        </w:rPr>
      </w:pPr>
    </w:p>
    <w:p w14:paraId="489CC624" w14:textId="77777777" w:rsidR="00975312" w:rsidRPr="00A92E34" w:rsidRDefault="00975312" w:rsidP="00975312">
      <w:pPr>
        <w:pStyle w:val="a5"/>
        <w:numPr>
          <w:ilvl w:val="0"/>
          <w:numId w:val="46"/>
        </w:numPr>
        <w:tabs>
          <w:tab w:val="left" w:pos="5925"/>
          <w:tab w:val="left" w:pos="6054"/>
          <w:tab w:val="left" w:pos="6620"/>
        </w:tabs>
        <w:spacing w:before="52" w:after="0"/>
        <w:rPr>
          <w:b/>
        </w:rPr>
      </w:pPr>
      <w:r w:rsidRPr="00A92E34">
        <w:rPr>
          <w:rFonts w:eastAsia="Calibri" w:cs="Calibri"/>
          <w:b/>
          <w:bCs/>
          <w:lang w:eastAsia="el-GR" w:bidi="el-GR"/>
        </w:rPr>
        <w:t>ΥΠΟΧΡΕΩΤΙΚΑ</w:t>
      </w:r>
      <w:r>
        <w:rPr>
          <w:rFonts w:eastAsia="Calibri" w:cs="Calibri"/>
          <w:b/>
          <w:bCs/>
          <w:lang w:eastAsia="el-GR" w:bidi="el-GR"/>
        </w:rPr>
        <w:t xml:space="preserve">  ΜΑΘΗΜΑΤΑ</w:t>
      </w:r>
    </w:p>
    <w:p w14:paraId="416A28DF" w14:textId="77777777" w:rsidR="00975312" w:rsidRPr="009414E1" w:rsidRDefault="00975312" w:rsidP="00975312">
      <w:pPr>
        <w:tabs>
          <w:tab w:val="left" w:pos="5670"/>
          <w:tab w:val="left" w:pos="6054"/>
        </w:tabs>
        <w:spacing w:after="0"/>
        <w:ind w:left="292"/>
        <w:jc w:val="center"/>
        <w:rPr>
          <w:b/>
          <w:sz w:val="16"/>
          <w:szCs w:val="16"/>
        </w:rPr>
      </w:pPr>
    </w:p>
    <w:tbl>
      <w:tblPr>
        <w:tblStyle w:val="TableNormal2"/>
        <w:tblW w:w="4833" w:type="pct"/>
        <w:tblInd w:w="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1"/>
        <w:gridCol w:w="5338"/>
        <w:gridCol w:w="2979"/>
        <w:gridCol w:w="1701"/>
        <w:gridCol w:w="2839"/>
        <w:gridCol w:w="995"/>
      </w:tblGrid>
      <w:tr w:rsidR="00191677" w:rsidRPr="00721C27" w14:paraId="455247FC" w14:textId="77777777" w:rsidTr="00176074">
        <w:trPr>
          <w:trHeight w:val="448"/>
        </w:trPr>
        <w:tc>
          <w:tcPr>
            <w:tcW w:w="349" w:type="pct"/>
          </w:tcPr>
          <w:p w14:paraId="20AECC07" w14:textId="77777777" w:rsidR="00B33204" w:rsidRPr="00721C27" w:rsidRDefault="00B33204" w:rsidP="00975312">
            <w:pPr>
              <w:spacing w:before="54"/>
              <w:ind w:right="60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ΚΜ</w:t>
            </w:r>
          </w:p>
        </w:tc>
        <w:tc>
          <w:tcPr>
            <w:tcW w:w="1792" w:type="pct"/>
          </w:tcPr>
          <w:p w14:paraId="6CD5FA4A" w14:textId="77777777" w:rsidR="00B33204" w:rsidRPr="00721C27" w:rsidRDefault="00975312" w:rsidP="00975312">
            <w:pPr>
              <w:spacing w:before="54"/>
              <w:ind w:left="55" w:right="171"/>
              <w:rPr>
                <w:rFonts w:eastAsia="Calibri" w:cs="Calibri"/>
                <w:lang w:eastAsia="el-GR" w:bidi="el-GR"/>
              </w:rPr>
            </w:pPr>
            <w:r w:rsidRPr="007001EE">
              <w:rPr>
                <w:rFonts w:eastAsia="Calibri" w:cs="Calibri"/>
                <w:b/>
                <w:lang w:val="el-GR" w:eastAsia="el-GR" w:bidi="el-GR"/>
              </w:rPr>
              <w:t>Τίτλος  Μαθήματος</w:t>
            </w:r>
          </w:p>
        </w:tc>
        <w:tc>
          <w:tcPr>
            <w:tcW w:w="1000" w:type="pct"/>
            <w:vAlign w:val="center"/>
          </w:tcPr>
          <w:p w14:paraId="67EFC93D" w14:textId="77777777" w:rsidR="00B33204" w:rsidRPr="00721C27" w:rsidRDefault="00B33204" w:rsidP="00191677">
            <w:pPr>
              <w:spacing w:before="57"/>
              <w:ind w:left="59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Διδάσκων/</w:t>
            </w:r>
            <w:r w:rsidR="00176074">
              <w:rPr>
                <w:rFonts w:eastAsia="Calibri" w:cs="Calibri"/>
                <w:b/>
                <w:lang w:val="el-GR" w:eastAsia="el-GR" w:bidi="el-GR"/>
              </w:rPr>
              <w:t>ου</w:t>
            </w:r>
            <w:r w:rsidRPr="00721C27">
              <w:rPr>
                <w:rFonts w:eastAsia="Calibri" w:cs="Calibri"/>
                <w:b/>
                <w:lang w:val="el-GR" w:eastAsia="el-GR" w:bidi="el-GR"/>
              </w:rPr>
              <w:t>σα</w:t>
            </w:r>
          </w:p>
        </w:tc>
        <w:tc>
          <w:tcPr>
            <w:tcW w:w="571" w:type="pct"/>
            <w:vAlign w:val="center"/>
          </w:tcPr>
          <w:p w14:paraId="750819C6" w14:textId="77777777" w:rsidR="00B33204" w:rsidRPr="00721C27" w:rsidRDefault="00B33204" w:rsidP="009E5796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val="el-GR" w:eastAsia="el-GR" w:bidi="el-GR"/>
              </w:rPr>
              <w:t>Αίθουσα</w:t>
            </w:r>
          </w:p>
        </w:tc>
        <w:tc>
          <w:tcPr>
            <w:tcW w:w="953" w:type="pct"/>
            <w:vAlign w:val="center"/>
          </w:tcPr>
          <w:p w14:paraId="52D1C15B" w14:textId="77777777" w:rsidR="00B33204" w:rsidRPr="00721C27" w:rsidRDefault="00B33204" w:rsidP="009E5796">
            <w:pPr>
              <w:spacing w:before="57"/>
              <w:ind w:left="8"/>
              <w:jc w:val="center"/>
              <w:rPr>
                <w:b/>
                <w:lang w:val="el-GR"/>
              </w:rPr>
            </w:pPr>
            <w:r w:rsidRPr="00721C27">
              <w:rPr>
                <w:b/>
                <w:lang w:val="el-GR"/>
              </w:rPr>
              <w:t>Ημέρα/ώρες</w:t>
            </w:r>
          </w:p>
        </w:tc>
        <w:tc>
          <w:tcPr>
            <w:tcW w:w="334" w:type="pct"/>
            <w:vAlign w:val="center"/>
          </w:tcPr>
          <w:p w14:paraId="53F3A6C9" w14:textId="77777777" w:rsidR="00B33204" w:rsidRPr="00721C27" w:rsidRDefault="00191677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</w:tr>
      <w:tr w:rsidR="00191677" w:rsidRPr="00721C27" w14:paraId="0097E57C" w14:textId="77777777" w:rsidTr="00176074">
        <w:trPr>
          <w:trHeight w:val="450"/>
        </w:trPr>
        <w:tc>
          <w:tcPr>
            <w:tcW w:w="349" w:type="pct"/>
          </w:tcPr>
          <w:p w14:paraId="00A055A8" w14:textId="77777777" w:rsidR="00B33204" w:rsidRPr="00721C27" w:rsidRDefault="00B33204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105</w:t>
            </w:r>
          </w:p>
        </w:tc>
        <w:tc>
          <w:tcPr>
            <w:tcW w:w="1792" w:type="pct"/>
          </w:tcPr>
          <w:p w14:paraId="2202CFF8" w14:textId="77777777" w:rsidR="00B33204" w:rsidRPr="00721C27" w:rsidRDefault="00083131" w:rsidP="00E470BF">
            <w:pPr>
              <w:spacing w:before="54"/>
              <w:ind w:right="171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Εργαστήρια Ψυχολογίας</w:t>
            </w:r>
          </w:p>
        </w:tc>
        <w:tc>
          <w:tcPr>
            <w:tcW w:w="1000" w:type="pct"/>
            <w:vAlign w:val="center"/>
          </w:tcPr>
          <w:p w14:paraId="60F130F0" w14:textId="77777777" w:rsidR="00B33204" w:rsidRPr="00721C27" w:rsidRDefault="00B33204" w:rsidP="00191677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Ξ. Χρυσοχόου</w:t>
            </w:r>
          </w:p>
        </w:tc>
        <w:tc>
          <w:tcPr>
            <w:tcW w:w="571" w:type="pct"/>
            <w:vAlign w:val="center"/>
          </w:tcPr>
          <w:p w14:paraId="1FEF5659" w14:textId="77777777" w:rsidR="00B33204" w:rsidRPr="009E5796" w:rsidRDefault="009E5796" w:rsidP="009E5796">
            <w:pPr>
              <w:spacing w:before="54"/>
              <w:ind w:left="59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953" w:type="pct"/>
            <w:vAlign w:val="center"/>
          </w:tcPr>
          <w:p w14:paraId="3BD04662" w14:textId="77777777" w:rsidR="00B33204" w:rsidRPr="009E5796" w:rsidRDefault="009E5796" w:rsidP="00176074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334" w:type="pct"/>
            <w:vAlign w:val="center"/>
          </w:tcPr>
          <w:p w14:paraId="40290454" w14:textId="77777777" w:rsidR="00B33204" w:rsidRPr="00721C27" w:rsidRDefault="00B33204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6</w:t>
            </w:r>
          </w:p>
        </w:tc>
      </w:tr>
      <w:tr w:rsidR="00191677" w:rsidRPr="00721C27" w14:paraId="6269D73F" w14:textId="77777777" w:rsidTr="00176074">
        <w:trPr>
          <w:trHeight w:val="450"/>
        </w:trPr>
        <w:tc>
          <w:tcPr>
            <w:tcW w:w="349" w:type="pct"/>
          </w:tcPr>
          <w:p w14:paraId="5E4B66CA" w14:textId="77777777" w:rsidR="00B33204" w:rsidRPr="00721C27" w:rsidRDefault="00B33204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105</w:t>
            </w:r>
          </w:p>
        </w:tc>
        <w:tc>
          <w:tcPr>
            <w:tcW w:w="1792" w:type="pct"/>
          </w:tcPr>
          <w:p w14:paraId="0DB33BB0" w14:textId="77777777" w:rsidR="00B33204" w:rsidRPr="00721C27" w:rsidRDefault="00083131" w:rsidP="00176074">
            <w:pPr>
              <w:spacing w:before="54"/>
              <w:ind w:right="171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Εργαστήρια Ψυχολογίας</w:t>
            </w:r>
          </w:p>
        </w:tc>
        <w:tc>
          <w:tcPr>
            <w:tcW w:w="1000" w:type="pct"/>
            <w:vAlign w:val="center"/>
          </w:tcPr>
          <w:p w14:paraId="300587E2" w14:textId="77777777" w:rsidR="00B33204" w:rsidRPr="00721C27" w:rsidRDefault="00B33204" w:rsidP="00191677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Γ. Προδρομίτης</w:t>
            </w:r>
          </w:p>
        </w:tc>
        <w:tc>
          <w:tcPr>
            <w:tcW w:w="571" w:type="pct"/>
            <w:vAlign w:val="center"/>
          </w:tcPr>
          <w:p w14:paraId="5F3AC4BD" w14:textId="77777777" w:rsidR="00B33204" w:rsidRPr="00A4077B" w:rsidRDefault="00A4077B" w:rsidP="009E5796">
            <w:pPr>
              <w:spacing w:before="54"/>
              <w:ind w:left="59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953" w:type="pct"/>
            <w:vAlign w:val="center"/>
          </w:tcPr>
          <w:p w14:paraId="6C9A661E" w14:textId="77777777" w:rsidR="00B33204" w:rsidRPr="00A4077B" w:rsidRDefault="00A4077B" w:rsidP="00176074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ετάρ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334" w:type="pct"/>
            <w:vAlign w:val="center"/>
          </w:tcPr>
          <w:p w14:paraId="7A4C7678" w14:textId="77777777" w:rsidR="00B33204" w:rsidRPr="00721C27" w:rsidRDefault="00B33204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6</w:t>
            </w:r>
          </w:p>
        </w:tc>
      </w:tr>
      <w:tr w:rsidR="00191677" w:rsidRPr="00721C27" w14:paraId="2BD7A7DB" w14:textId="77777777" w:rsidTr="00176074">
        <w:trPr>
          <w:trHeight w:val="450"/>
        </w:trPr>
        <w:tc>
          <w:tcPr>
            <w:tcW w:w="349" w:type="pct"/>
          </w:tcPr>
          <w:p w14:paraId="11737D42" w14:textId="77777777" w:rsidR="00B33204" w:rsidRPr="00721C27" w:rsidRDefault="00B33204" w:rsidP="00176074">
            <w:pPr>
              <w:jc w:val="right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 xml:space="preserve">     </w:t>
            </w:r>
            <w:r w:rsidRPr="00721C27">
              <w:rPr>
                <w:rFonts w:eastAsia="Calibri" w:cs="Calibri"/>
                <w:b/>
                <w:lang w:eastAsia="el-GR" w:bidi="el-GR"/>
              </w:rPr>
              <w:t>6105</w:t>
            </w:r>
          </w:p>
        </w:tc>
        <w:tc>
          <w:tcPr>
            <w:tcW w:w="1792" w:type="pct"/>
          </w:tcPr>
          <w:p w14:paraId="1698F9A3" w14:textId="77777777" w:rsidR="00B33204" w:rsidRPr="00721C27" w:rsidRDefault="00176074" w:rsidP="00083131">
            <w:pPr>
              <w:spacing w:before="54"/>
              <w:ind w:right="17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Εργαστήρια Ψυχολογίας</w:t>
            </w:r>
          </w:p>
        </w:tc>
        <w:tc>
          <w:tcPr>
            <w:tcW w:w="1000" w:type="pct"/>
            <w:vAlign w:val="center"/>
          </w:tcPr>
          <w:p w14:paraId="05AD9F96" w14:textId="77777777" w:rsidR="00B33204" w:rsidRPr="00721C27" w:rsidRDefault="00B33204" w:rsidP="00A4077B">
            <w:pPr>
              <w:tabs>
                <w:tab w:val="left" w:pos="1842"/>
              </w:tabs>
              <w:ind w:left="59" w:right="564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Π. Κορδούτης</w:t>
            </w:r>
          </w:p>
        </w:tc>
        <w:tc>
          <w:tcPr>
            <w:tcW w:w="571" w:type="pct"/>
            <w:vAlign w:val="center"/>
          </w:tcPr>
          <w:p w14:paraId="70CFE7E6" w14:textId="77777777" w:rsidR="00B33204" w:rsidRPr="00F77A6A" w:rsidRDefault="00F77A6A" w:rsidP="009E5796">
            <w:pPr>
              <w:spacing w:before="54"/>
              <w:ind w:left="59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953" w:type="pct"/>
            <w:vAlign w:val="center"/>
          </w:tcPr>
          <w:p w14:paraId="73005B69" w14:textId="77777777" w:rsidR="00B33204" w:rsidRPr="00721C27" w:rsidRDefault="00F77A6A" w:rsidP="00176074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334" w:type="pct"/>
            <w:vAlign w:val="center"/>
          </w:tcPr>
          <w:p w14:paraId="6FBFCAE5" w14:textId="77777777" w:rsidR="00B33204" w:rsidRPr="00721C27" w:rsidRDefault="009D5884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eastAsia="el-GR" w:bidi="el-GR"/>
              </w:rPr>
              <w:t>6</w:t>
            </w:r>
          </w:p>
        </w:tc>
      </w:tr>
      <w:tr w:rsidR="00191677" w:rsidRPr="00721C27" w14:paraId="397119E4" w14:textId="77777777" w:rsidTr="00176074">
        <w:trPr>
          <w:trHeight w:val="450"/>
        </w:trPr>
        <w:tc>
          <w:tcPr>
            <w:tcW w:w="349" w:type="pct"/>
          </w:tcPr>
          <w:p w14:paraId="0B4F4F5C" w14:textId="77777777" w:rsidR="00B33204" w:rsidRPr="00721C27" w:rsidRDefault="00B33204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105</w:t>
            </w:r>
          </w:p>
        </w:tc>
        <w:tc>
          <w:tcPr>
            <w:tcW w:w="1792" w:type="pct"/>
          </w:tcPr>
          <w:p w14:paraId="7CA424E1" w14:textId="77777777" w:rsidR="00B33204" w:rsidRPr="00721C27" w:rsidRDefault="00176074" w:rsidP="00083131">
            <w:pPr>
              <w:spacing w:before="54"/>
              <w:ind w:right="17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Εργαστήρια Ψυχολογίας</w:t>
            </w:r>
          </w:p>
        </w:tc>
        <w:tc>
          <w:tcPr>
            <w:tcW w:w="1000" w:type="pct"/>
            <w:vAlign w:val="center"/>
          </w:tcPr>
          <w:p w14:paraId="4027CF3D" w14:textId="77777777" w:rsidR="00B33204" w:rsidRPr="00721C27" w:rsidRDefault="00B33204" w:rsidP="00C409BE">
            <w:pPr>
              <w:ind w:left="59" w:right="91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Γ. Αλεξιάς</w:t>
            </w:r>
          </w:p>
        </w:tc>
        <w:tc>
          <w:tcPr>
            <w:tcW w:w="571" w:type="pct"/>
            <w:vAlign w:val="center"/>
          </w:tcPr>
          <w:p w14:paraId="5246289B" w14:textId="77777777" w:rsidR="00B33204" w:rsidRPr="00463D46" w:rsidRDefault="00C409BE" w:rsidP="00176074">
            <w:pPr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lang w:val="el-GR"/>
              </w:rPr>
              <w:t>Γ4</w:t>
            </w:r>
          </w:p>
        </w:tc>
        <w:tc>
          <w:tcPr>
            <w:tcW w:w="953" w:type="pct"/>
            <w:vAlign w:val="center"/>
          </w:tcPr>
          <w:p w14:paraId="6890AD27" w14:textId="77777777" w:rsidR="00463D46" w:rsidRPr="00463D46" w:rsidRDefault="00463D46" w:rsidP="00176074">
            <w:pPr>
              <w:spacing w:before="54"/>
              <w:ind w:right="210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334" w:type="pct"/>
            <w:vAlign w:val="center"/>
          </w:tcPr>
          <w:p w14:paraId="114FB21F" w14:textId="77777777" w:rsidR="00B33204" w:rsidRPr="00176074" w:rsidRDefault="00B33204" w:rsidP="00463D46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 w:rsidRPr="00176074">
              <w:rPr>
                <w:rFonts w:eastAsia="Calibri" w:cs="Calibri"/>
                <w:lang w:val="el-GR" w:eastAsia="el-GR" w:bidi="el-GR"/>
              </w:rPr>
              <w:t>6</w:t>
            </w:r>
          </w:p>
        </w:tc>
      </w:tr>
      <w:tr w:rsidR="00191677" w:rsidRPr="00721C27" w14:paraId="2D7C5305" w14:textId="77777777" w:rsidTr="00176074">
        <w:trPr>
          <w:trHeight w:val="450"/>
        </w:trPr>
        <w:tc>
          <w:tcPr>
            <w:tcW w:w="349" w:type="pct"/>
          </w:tcPr>
          <w:p w14:paraId="42FB165F" w14:textId="77777777" w:rsidR="00B33204" w:rsidRPr="00176074" w:rsidRDefault="00B33204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val="el-GR" w:eastAsia="el-GR" w:bidi="el-GR"/>
              </w:rPr>
            </w:pPr>
            <w:r w:rsidRPr="00176074">
              <w:rPr>
                <w:rFonts w:eastAsia="Calibri" w:cs="Calibri"/>
                <w:b/>
                <w:lang w:val="el-GR" w:eastAsia="el-GR" w:bidi="el-GR"/>
              </w:rPr>
              <w:t>6105</w:t>
            </w:r>
          </w:p>
        </w:tc>
        <w:tc>
          <w:tcPr>
            <w:tcW w:w="1792" w:type="pct"/>
          </w:tcPr>
          <w:p w14:paraId="35960C7C" w14:textId="77777777" w:rsidR="00B33204" w:rsidRPr="00721C27" w:rsidRDefault="00083131" w:rsidP="00176074">
            <w:pPr>
              <w:spacing w:before="54"/>
              <w:ind w:right="171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Εργαστήρια Ψυχολογίας</w:t>
            </w:r>
          </w:p>
        </w:tc>
        <w:tc>
          <w:tcPr>
            <w:tcW w:w="1000" w:type="pct"/>
            <w:vAlign w:val="center"/>
          </w:tcPr>
          <w:p w14:paraId="5869BFF2" w14:textId="77777777" w:rsidR="00B33204" w:rsidRPr="00176074" w:rsidRDefault="00B33204" w:rsidP="00C409BE">
            <w:pPr>
              <w:tabs>
                <w:tab w:val="left" w:pos="1417"/>
              </w:tabs>
              <w:ind w:left="59" w:right="422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Φ. </w:t>
            </w:r>
            <w:r w:rsidR="00A4077B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721C27">
              <w:rPr>
                <w:rFonts w:eastAsia="Calibri" w:cs="Calibri"/>
                <w:lang w:val="el-GR" w:eastAsia="el-GR" w:bidi="el-GR"/>
              </w:rPr>
              <w:t>Φωτιάδης</w:t>
            </w:r>
          </w:p>
        </w:tc>
        <w:tc>
          <w:tcPr>
            <w:tcW w:w="571" w:type="pct"/>
            <w:vAlign w:val="center"/>
          </w:tcPr>
          <w:p w14:paraId="6BF58B04" w14:textId="77777777" w:rsidR="00B33204" w:rsidRPr="00A4077B" w:rsidRDefault="00A4077B" w:rsidP="009E5796">
            <w:pPr>
              <w:spacing w:before="54"/>
              <w:ind w:left="59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953" w:type="pct"/>
            <w:vAlign w:val="center"/>
          </w:tcPr>
          <w:p w14:paraId="45E30C11" w14:textId="77777777" w:rsidR="00A4077B" w:rsidRPr="00A4077B" w:rsidRDefault="00A4077B" w:rsidP="00176074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ετάρ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334" w:type="pct"/>
            <w:vAlign w:val="center"/>
          </w:tcPr>
          <w:p w14:paraId="3252CC82" w14:textId="77777777" w:rsidR="00B33204" w:rsidRPr="00721C27" w:rsidRDefault="00B33204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6</w:t>
            </w:r>
          </w:p>
        </w:tc>
      </w:tr>
      <w:tr w:rsidR="00191677" w:rsidRPr="00721C27" w14:paraId="5B0FAC23" w14:textId="77777777" w:rsidTr="00176074">
        <w:trPr>
          <w:trHeight w:val="450"/>
        </w:trPr>
        <w:tc>
          <w:tcPr>
            <w:tcW w:w="349" w:type="pct"/>
          </w:tcPr>
          <w:p w14:paraId="3D194330" w14:textId="77777777" w:rsidR="00B33204" w:rsidRPr="00176074" w:rsidRDefault="00B33204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val="el-GR" w:eastAsia="el-GR" w:bidi="el-GR"/>
              </w:rPr>
            </w:pPr>
            <w:r w:rsidRPr="00176074">
              <w:rPr>
                <w:rFonts w:eastAsia="Calibri" w:cs="Calibri"/>
                <w:b/>
                <w:lang w:val="el-GR" w:eastAsia="el-GR" w:bidi="el-GR"/>
              </w:rPr>
              <w:t>6105</w:t>
            </w:r>
          </w:p>
        </w:tc>
        <w:tc>
          <w:tcPr>
            <w:tcW w:w="1792" w:type="pct"/>
          </w:tcPr>
          <w:p w14:paraId="0D335757" w14:textId="77777777" w:rsidR="00B33204" w:rsidRPr="00721C27" w:rsidRDefault="00083131" w:rsidP="00083131">
            <w:pPr>
              <w:spacing w:before="54"/>
              <w:ind w:right="171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Εργαστήρια Ψυχολο</w:t>
            </w:r>
            <w:r w:rsidR="00176074">
              <w:rPr>
                <w:rFonts w:eastAsia="Calibri" w:cs="Calibri"/>
                <w:lang w:val="el-GR" w:eastAsia="el-GR" w:bidi="el-GR"/>
              </w:rPr>
              <w:t>γίας</w:t>
            </w:r>
          </w:p>
        </w:tc>
        <w:tc>
          <w:tcPr>
            <w:tcW w:w="1000" w:type="pct"/>
            <w:vAlign w:val="center"/>
          </w:tcPr>
          <w:p w14:paraId="05AA625A" w14:textId="77777777" w:rsidR="00B33204" w:rsidRPr="00176074" w:rsidRDefault="00B33204" w:rsidP="008C16CF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. Καζή</w:t>
            </w:r>
          </w:p>
        </w:tc>
        <w:tc>
          <w:tcPr>
            <w:tcW w:w="571" w:type="pct"/>
            <w:vAlign w:val="center"/>
          </w:tcPr>
          <w:p w14:paraId="748BBD95" w14:textId="77777777" w:rsidR="00B33204" w:rsidRPr="00447CE5" w:rsidRDefault="00473999" w:rsidP="009E5796">
            <w:pPr>
              <w:spacing w:before="54"/>
              <w:ind w:left="59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4</w:t>
            </w:r>
          </w:p>
        </w:tc>
        <w:tc>
          <w:tcPr>
            <w:tcW w:w="953" w:type="pct"/>
            <w:vAlign w:val="center"/>
          </w:tcPr>
          <w:p w14:paraId="2FF4E162" w14:textId="77777777" w:rsidR="00447CE5" w:rsidRPr="00447CE5" w:rsidRDefault="00A437AA" w:rsidP="00A437AA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ετάρτη   / 18:00-21:00</w:t>
            </w:r>
          </w:p>
        </w:tc>
        <w:tc>
          <w:tcPr>
            <w:tcW w:w="334" w:type="pct"/>
            <w:vAlign w:val="center"/>
          </w:tcPr>
          <w:p w14:paraId="607747F0" w14:textId="77777777" w:rsidR="00B33204" w:rsidRPr="00721C27" w:rsidRDefault="00B33204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6</w:t>
            </w:r>
          </w:p>
        </w:tc>
      </w:tr>
      <w:tr w:rsidR="00191677" w:rsidRPr="00721C27" w14:paraId="7795D5F3" w14:textId="77777777" w:rsidTr="00176074">
        <w:trPr>
          <w:trHeight w:val="450"/>
        </w:trPr>
        <w:tc>
          <w:tcPr>
            <w:tcW w:w="349" w:type="pct"/>
          </w:tcPr>
          <w:p w14:paraId="034B8E6A" w14:textId="77777777" w:rsidR="00B33204" w:rsidRPr="00721C27" w:rsidRDefault="00B33204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105</w:t>
            </w:r>
          </w:p>
        </w:tc>
        <w:tc>
          <w:tcPr>
            <w:tcW w:w="1792" w:type="pct"/>
          </w:tcPr>
          <w:p w14:paraId="04A327DE" w14:textId="77777777" w:rsidR="00B33204" w:rsidRPr="00721C27" w:rsidRDefault="00176074" w:rsidP="00083131">
            <w:pPr>
              <w:spacing w:before="54"/>
              <w:ind w:right="17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Εργαστήρια Ψυχολογίας</w:t>
            </w:r>
          </w:p>
        </w:tc>
        <w:tc>
          <w:tcPr>
            <w:tcW w:w="1000" w:type="pct"/>
            <w:vAlign w:val="center"/>
          </w:tcPr>
          <w:p w14:paraId="023D1B57" w14:textId="77777777" w:rsidR="00B33204" w:rsidRPr="00721C27" w:rsidRDefault="00B33204" w:rsidP="008C16CF">
            <w:pPr>
              <w:ind w:left="59" w:right="706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Σ. </w:t>
            </w:r>
            <w:r w:rsidR="00A4077B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721C27">
              <w:rPr>
                <w:rFonts w:eastAsia="Calibri" w:cs="Calibri"/>
                <w:lang w:val="el-GR" w:eastAsia="el-GR" w:bidi="el-GR"/>
              </w:rPr>
              <w:t>Μαντόγλου</w:t>
            </w:r>
          </w:p>
        </w:tc>
        <w:tc>
          <w:tcPr>
            <w:tcW w:w="571" w:type="pct"/>
            <w:vAlign w:val="center"/>
          </w:tcPr>
          <w:p w14:paraId="7D4E78BD" w14:textId="77777777" w:rsidR="00B33204" w:rsidRPr="00924557" w:rsidRDefault="00924557" w:rsidP="00E42B84">
            <w:pPr>
              <w:spacing w:before="54"/>
              <w:ind w:left="59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</w:t>
            </w:r>
            <w:r w:rsidR="00E42B84">
              <w:rPr>
                <w:rFonts w:eastAsia="Calibri" w:cs="Calibri"/>
                <w:lang w:val="el-GR" w:eastAsia="el-GR" w:bidi="el-GR"/>
              </w:rPr>
              <w:t>5</w:t>
            </w:r>
          </w:p>
        </w:tc>
        <w:tc>
          <w:tcPr>
            <w:tcW w:w="953" w:type="pct"/>
            <w:vAlign w:val="center"/>
          </w:tcPr>
          <w:p w14:paraId="467AD8AF" w14:textId="77777777" w:rsidR="00924557" w:rsidRPr="001A319B" w:rsidRDefault="004F0F9F" w:rsidP="00176074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 w:rsidR="00924557"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334" w:type="pct"/>
            <w:vAlign w:val="center"/>
          </w:tcPr>
          <w:p w14:paraId="71D79C58" w14:textId="77777777" w:rsidR="00B33204" w:rsidRPr="00721C27" w:rsidRDefault="00B33204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6</w:t>
            </w:r>
          </w:p>
        </w:tc>
      </w:tr>
      <w:tr w:rsidR="00191677" w:rsidRPr="00721C27" w14:paraId="7C7E0360" w14:textId="77777777" w:rsidTr="00176074">
        <w:trPr>
          <w:trHeight w:val="450"/>
        </w:trPr>
        <w:tc>
          <w:tcPr>
            <w:tcW w:w="349" w:type="pct"/>
          </w:tcPr>
          <w:p w14:paraId="4A3DC064" w14:textId="77777777" w:rsidR="00B33204" w:rsidRPr="00721C27" w:rsidRDefault="00B33204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105</w:t>
            </w:r>
          </w:p>
        </w:tc>
        <w:tc>
          <w:tcPr>
            <w:tcW w:w="1792" w:type="pct"/>
          </w:tcPr>
          <w:p w14:paraId="3E0A9292" w14:textId="77777777" w:rsidR="00B33204" w:rsidRPr="00721C27" w:rsidRDefault="00083131" w:rsidP="00083131">
            <w:pPr>
              <w:spacing w:before="54"/>
              <w:ind w:right="171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Εργαστή</w:t>
            </w:r>
            <w:r w:rsidR="00176074">
              <w:rPr>
                <w:rFonts w:eastAsia="Calibri" w:cs="Calibri"/>
                <w:lang w:val="el-GR" w:eastAsia="el-GR" w:bidi="el-GR"/>
              </w:rPr>
              <w:t>ρια Ψυχολογίας</w:t>
            </w:r>
          </w:p>
        </w:tc>
        <w:tc>
          <w:tcPr>
            <w:tcW w:w="1000" w:type="pct"/>
            <w:vAlign w:val="center"/>
          </w:tcPr>
          <w:p w14:paraId="36A5C780" w14:textId="77777777" w:rsidR="00B33204" w:rsidRPr="00721C27" w:rsidRDefault="00B33204" w:rsidP="00176074">
            <w:pPr>
              <w:ind w:left="59" w:right="91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  <w:tc>
          <w:tcPr>
            <w:tcW w:w="571" w:type="pct"/>
            <w:vAlign w:val="center"/>
          </w:tcPr>
          <w:p w14:paraId="10E358E3" w14:textId="77777777" w:rsidR="00B33204" w:rsidRPr="00B75724" w:rsidRDefault="00B75724" w:rsidP="009E5796">
            <w:pPr>
              <w:spacing w:before="54"/>
              <w:ind w:left="59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953" w:type="pct"/>
            <w:vAlign w:val="center"/>
          </w:tcPr>
          <w:p w14:paraId="7CD5B8B4" w14:textId="77777777" w:rsidR="00B33204" w:rsidRPr="00B75724" w:rsidRDefault="009E5796" w:rsidP="00176074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 w:rsidR="00B75724"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334" w:type="pct"/>
            <w:vAlign w:val="center"/>
          </w:tcPr>
          <w:p w14:paraId="2E1BD318" w14:textId="77777777" w:rsidR="00B33204" w:rsidRPr="00721C27" w:rsidRDefault="00B33204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6</w:t>
            </w:r>
          </w:p>
        </w:tc>
      </w:tr>
      <w:tr w:rsidR="00191677" w:rsidRPr="00721C27" w14:paraId="6F57FBB5" w14:textId="77777777" w:rsidTr="00176074">
        <w:trPr>
          <w:trHeight w:val="450"/>
        </w:trPr>
        <w:tc>
          <w:tcPr>
            <w:tcW w:w="349" w:type="pct"/>
          </w:tcPr>
          <w:p w14:paraId="09547AE8" w14:textId="77777777" w:rsidR="00B33204" w:rsidRPr="003E2B6D" w:rsidRDefault="00B33204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3E2B6D">
              <w:rPr>
                <w:rFonts w:eastAsia="Calibri" w:cs="Calibri"/>
                <w:b/>
                <w:lang w:eastAsia="el-GR" w:bidi="el-GR"/>
              </w:rPr>
              <w:t>6148</w:t>
            </w:r>
          </w:p>
        </w:tc>
        <w:tc>
          <w:tcPr>
            <w:tcW w:w="1792" w:type="pct"/>
          </w:tcPr>
          <w:p w14:paraId="08FBC1AB" w14:textId="77777777" w:rsidR="00B33204" w:rsidRPr="003E2B6D" w:rsidRDefault="00B33204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3E2B6D">
              <w:rPr>
                <w:rFonts w:eastAsia="Calibri" w:cs="Calibri"/>
                <w:lang w:val="el-GR" w:eastAsia="el-GR" w:bidi="el-GR"/>
              </w:rPr>
              <w:t>Μέθοδοι Έρευνας στην Κλινική Ψυχολογία</w:t>
            </w:r>
          </w:p>
        </w:tc>
        <w:tc>
          <w:tcPr>
            <w:tcW w:w="1000" w:type="pct"/>
            <w:vAlign w:val="center"/>
          </w:tcPr>
          <w:p w14:paraId="3D41771E" w14:textId="36709F99" w:rsidR="00B33204" w:rsidRPr="003E2B6D" w:rsidRDefault="003E2B6D" w:rsidP="00191677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 w:rsidRPr="003E2B6D">
              <w:rPr>
                <w:rFonts w:eastAsia="Calibri" w:cs="Calibri"/>
                <w:lang w:val="el-GR" w:eastAsia="el-GR" w:bidi="el-GR"/>
              </w:rPr>
              <w:t xml:space="preserve"> </w:t>
            </w:r>
            <w:proofErr w:type="spellStart"/>
            <w:r w:rsidRPr="003E2B6D">
              <w:rPr>
                <w:rFonts w:eastAsia="Calibri" w:cs="Calibri"/>
                <w:lang w:val="el-GR" w:eastAsia="el-GR" w:bidi="el-GR"/>
              </w:rPr>
              <w:t>Α.Κατερέλος</w:t>
            </w:r>
            <w:proofErr w:type="spellEnd"/>
            <w:r w:rsidRPr="003E2B6D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571" w:type="pct"/>
            <w:vAlign w:val="center"/>
          </w:tcPr>
          <w:p w14:paraId="13838401" w14:textId="77777777" w:rsidR="00B33204" w:rsidRPr="009D5884" w:rsidRDefault="00447CE5" w:rsidP="00176074">
            <w:pPr>
              <w:spacing w:before="54"/>
              <w:ind w:left="59"/>
              <w:jc w:val="center"/>
              <w:rPr>
                <w:rFonts w:eastAsia="Calibri" w:cs="Calibri"/>
                <w:lang w:val="el-GR" w:eastAsia="el-GR" w:bidi="el-GR"/>
              </w:rPr>
            </w:pPr>
            <w:proofErr w:type="spellStart"/>
            <w:r w:rsidRPr="009D5884">
              <w:rPr>
                <w:rFonts w:eastAsia="Calibri" w:cs="Calibri"/>
                <w:lang w:val="el-GR" w:eastAsia="el-GR" w:bidi="el-GR"/>
              </w:rPr>
              <w:t>Αμφ</w:t>
            </w:r>
            <w:proofErr w:type="spellEnd"/>
            <w:r w:rsidR="00176074" w:rsidRPr="009D5884">
              <w:rPr>
                <w:rFonts w:eastAsia="Calibri" w:cs="Calibri"/>
                <w:lang w:val="el-GR" w:eastAsia="el-GR" w:bidi="el-GR"/>
              </w:rPr>
              <w:t xml:space="preserve">. </w:t>
            </w:r>
            <w:r w:rsidRPr="009D5884">
              <w:rPr>
                <w:rFonts w:eastAsia="Calibri" w:cs="Calibri"/>
                <w:lang w:val="el-GR" w:eastAsia="el-GR" w:bidi="el-GR"/>
              </w:rPr>
              <w:t xml:space="preserve"> 3</w:t>
            </w:r>
          </w:p>
        </w:tc>
        <w:tc>
          <w:tcPr>
            <w:tcW w:w="953" w:type="pct"/>
            <w:vAlign w:val="center"/>
          </w:tcPr>
          <w:p w14:paraId="376BE67E" w14:textId="77777777" w:rsidR="00B33204" w:rsidRPr="009D5884" w:rsidRDefault="00447CE5" w:rsidP="00176074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 w:rsidRPr="009D5884">
              <w:rPr>
                <w:rFonts w:eastAsia="Calibri" w:cs="Calibri"/>
                <w:lang w:val="el-GR" w:eastAsia="el-GR" w:bidi="el-GR"/>
              </w:rPr>
              <w:t>Παρασκευή</w:t>
            </w:r>
            <w:r w:rsidR="00176074" w:rsidRPr="009D5884">
              <w:rPr>
                <w:rFonts w:eastAsia="Calibri" w:cs="Calibri"/>
                <w:lang w:val="el-GR" w:eastAsia="el-GR" w:bidi="el-GR"/>
              </w:rPr>
              <w:t xml:space="preserve">   / </w:t>
            </w:r>
            <w:r w:rsidRPr="009D5884"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334" w:type="pct"/>
            <w:vAlign w:val="center"/>
          </w:tcPr>
          <w:p w14:paraId="4176383B" w14:textId="77777777" w:rsidR="00B33204" w:rsidRPr="00721C27" w:rsidRDefault="00B33204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 w:rsidRPr="00CC541B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191677" w:rsidRPr="00721C27" w14:paraId="36568A0C" w14:textId="77777777" w:rsidTr="00176074">
        <w:trPr>
          <w:trHeight w:val="448"/>
        </w:trPr>
        <w:tc>
          <w:tcPr>
            <w:tcW w:w="349" w:type="pct"/>
          </w:tcPr>
          <w:p w14:paraId="1D604B83" w14:textId="77777777" w:rsidR="00B33204" w:rsidRPr="00721C27" w:rsidRDefault="00B33204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152</w:t>
            </w:r>
          </w:p>
        </w:tc>
        <w:tc>
          <w:tcPr>
            <w:tcW w:w="1792" w:type="pct"/>
          </w:tcPr>
          <w:p w14:paraId="123DA4B4" w14:textId="77777777" w:rsidR="00B33204" w:rsidRPr="00721C27" w:rsidRDefault="00B33204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Κοινωνική Νόηση </w:t>
            </w:r>
          </w:p>
        </w:tc>
        <w:tc>
          <w:tcPr>
            <w:tcW w:w="1000" w:type="pct"/>
            <w:vAlign w:val="center"/>
          </w:tcPr>
          <w:p w14:paraId="61E44523" w14:textId="77777777" w:rsidR="00B33204" w:rsidRPr="00721C27" w:rsidRDefault="00A4077B" w:rsidP="00191677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. Κορδούτης</w:t>
            </w:r>
          </w:p>
        </w:tc>
        <w:tc>
          <w:tcPr>
            <w:tcW w:w="571" w:type="pct"/>
            <w:vAlign w:val="center"/>
          </w:tcPr>
          <w:p w14:paraId="0D3D2EF4" w14:textId="77777777" w:rsidR="00B33204" w:rsidRPr="00721C27" w:rsidRDefault="00A4077B" w:rsidP="009E5796">
            <w:pPr>
              <w:spacing w:before="54"/>
              <w:ind w:left="59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953" w:type="pct"/>
            <w:vAlign w:val="center"/>
          </w:tcPr>
          <w:p w14:paraId="7F3EF4F1" w14:textId="77777777" w:rsidR="00A4077B" w:rsidRPr="00A4077B" w:rsidRDefault="00A4077B" w:rsidP="00176074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ετάρ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2</w:t>
            </w:r>
            <w:r>
              <w:rPr>
                <w:rFonts w:eastAsia="Calibri" w:cs="Calibri"/>
                <w:lang w:eastAsia="el-GR" w:bidi="el-GR"/>
              </w:rPr>
              <w:t>:00-15:00</w:t>
            </w:r>
          </w:p>
        </w:tc>
        <w:tc>
          <w:tcPr>
            <w:tcW w:w="334" w:type="pct"/>
            <w:vAlign w:val="center"/>
          </w:tcPr>
          <w:p w14:paraId="2D47CB7F" w14:textId="77777777" w:rsidR="00B33204" w:rsidRPr="00721C27" w:rsidRDefault="00B33204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191677" w:rsidRPr="00721C27" w14:paraId="58FBD571" w14:textId="77777777" w:rsidTr="00176074">
        <w:trPr>
          <w:trHeight w:val="372"/>
        </w:trPr>
        <w:tc>
          <w:tcPr>
            <w:tcW w:w="349" w:type="pct"/>
          </w:tcPr>
          <w:p w14:paraId="30FAD011" w14:textId="77777777" w:rsidR="00B33204" w:rsidRPr="00721C27" w:rsidRDefault="00B33204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286</w:t>
            </w:r>
          </w:p>
        </w:tc>
        <w:tc>
          <w:tcPr>
            <w:tcW w:w="1792" w:type="pct"/>
          </w:tcPr>
          <w:p w14:paraId="210CF09F" w14:textId="77777777" w:rsidR="00B33204" w:rsidRPr="00721C27" w:rsidRDefault="00B33204" w:rsidP="00B33204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Ψυχοπαθολογία του Ενήλικα</w:t>
            </w:r>
          </w:p>
        </w:tc>
        <w:tc>
          <w:tcPr>
            <w:tcW w:w="1000" w:type="pct"/>
            <w:vAlign w:val="center"/>
          </w:tcPr>
          <w:p w14:paraId="0877D271" w14:textId="77777777" w:rsidR="00B33204" w:rsidRPr="00721C27" w:rsidRDefault="00A4077B" w:rsidP="00A4077B">
            <w:pPr>
              <w:spacing w:before="54" w:line="242" w:lineRule="auto"/>
              <w:ind w:right="564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Β. </w:t>
            </w:r>
            <w:r w:rsidR="00B33204" w:rsidRPr="00721C27">
              <w:rPr>
                <w:rFonts w:eastAsia="Calibri" w:cs="Calibri"/>
                <w:lang w:eastAsia="el-GR" w:bidi="el-GR"/>
              </w:rPr>
              <w:t>Γιωτσίδη</w:t>
            </w:r>
          </w:p>
        </w:tc>
        <w:tc>
          <w:tcPr>
            <w:tcW w:w="571" w:type="pct"/>
            <w:vAlign w:val="center"/>
          </w:tcPr>
          <w:p w14:paraId="77D0E1E2" w14:textId="77777777" w:rsidR="00B33204" w:rsidRPr="00597066" w:rsidRDefault="009D5884" w:rsidP="00176074">
            <w:pPr>
              <w:jc w:val="center"/>
              <w:rPr>
                <w:lang w:val="el-GR"/>
              </w:rPr>
            </w:pPr>
            <w:r>
              <w:rPr>
                <w:rFonts w:eastAsia="Calibri" w:cs="Calibri"/>
                <w:lang w:eastAsia="el-GR" w:bidi="el-GR"/>
              </w:rPr>
              <w:t xml:space="preserve"> </w:t>
            </w:r>
            <w:r w:rsidR="00597066">
              <w:rPr>
                <w:rFonts w:eastAsia="Calibri" w:cs="Calibri"/>
                <w:lang w:val="el-GR" w:eastAsia="el-GR" w:bidi="el-GR"/>
              </w:rPr>
              <w:t>209</w:t>
            </w:r>
          </w:p>
        </w:tc>
        <w:tc>
          <w:tcPr>
            <w:tcW w:w="953" w:type="pct"/>
            <w:vAlign w:val="center"/>
          </w:tcPr>
          <w:p w14:paraId="23769B15" w14:textId="77777777" w:rsidR="00B33204" w:rsidRPr="00597066" w:rsidRDefault="00597066" w:rsidP="00176074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αρασκευή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334" w:type="pct"/>
            <w:vAlign w:val="center"/>
          </w:tcPr>
          <w:p w14:paraId="18283166" w14:textId="77777777" w:rsidR="00B33204" w:rsidRPr="00721C27" w:rsidRDefault="00B33204" w:rsidP="00463D46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191677" w:rsidRPr="00721C27" w14:paraId="04851457" w14:textId="77777777" w:rsidTr="009D5884">
        <w:trPr>
          <w:trHeight w:val="649"/>
        </w:trPr>
        <w:tc>
          <w:tcPr>
            <w:tcW w:w="349" w:type="pct"/>
            <w:vAlign w:val="center"/>
          </w:tcPr>
          <w:p w14:paraId="50384384" w14:textId="77777777" w:rsidR="00B33204" w:rsidRPr="00721C27" w:rsidRDefault="00B33204" w:rsidP="008C16CF">
            <w:pPr>
              <w:spacing w:before="57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294</w:t>
            </w:r>
          </w:p>
        </w:tc>
        <w:tc>
          <w:tcPr>
            <w:tcW w:w="1792" w:type="pct"/>
            <w:vAlign w:val="center"/>
          </w:tcPr>
          <w:p w14:paraId="1982F546" w14:textId="77777777" w:rsidR="00B33204" w:rsidRPr="00721C27" w:rsidRDefault="00B33204" w:rsidP="008C16CF">
            <w:pPr>
              <w:spacing w:before="57"/>
              <w:ind w:left="55"/>
              <w:rPr>
                <w:rFonts w:eastAsia="Calibri" w:cs="Calibri"/>
                <w:lang w:eastAsia="el-GR" w:bidi="el-GR"/>
              </w:rPr>
            </w:pPr>
            <w:proofErr w:type="spellStart"/>
            <w:r w:rsidRPr="00721C27">
              <w:rPr>
                <w:rFonts w:eastAsia="Calibri" w:cs="Calibri"/>
                <w:lang w:eastAsia="el-GR" w:bidi="el-GR"/>
              </w:rPr>
              <w:t>Κοινωνική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και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Πολιτική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1000" w:type="pct"/>
            <w:vAlign w:val="center"/>
          </w:tcPr>
          <w:p w14:paraId="50083B7F" w14:textId="77777777" w:rsidR="00B33204" w:rsidRPr="00721C27" w:rsidRDefault="00B33204" w:rsidP="008C16CF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 xml:space="preserve">Ξ.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Χρυσοχόου</w:t>
            </w:r>
            <w:proofErr w:type="spellEnd"/>
          </w:p>
        </w:tc>
        <w:tc>
          <w:tcPr>
            <w:tcW w:w="571" w:type="pct"/>
            <w:vAlign w:val="center"/>
          </w:tcPr>
          <w:p w14:paraId="66DF5266" w14:textId="77777777" w:rsidR="00B33204" w:rsidRPr="00176074" w:rsidRDefault="009D5884" w:rsidP="009D5884">
            <w:pPr>
              <w:jc w:val="center"/>
              <w:rPr>
                <w:lang w:val="el-GR"/>
              </w:rPr>
            </w:pPr>
            <w:r w:rsidRPr="00E33E79">
              <w:rPr>
                <w:lang w:val="el-GR"/>
              </w:rPr>
              <w:t>Αμφ</w:t>
            </w:r>
            <w:r w:rsidRPr="00AA0250">
              <w:rPr>
                <w:lang w:val="el-GR"/>
              </w:rPr>
              <w:t xml:space="preserve">.  </w:t>
            </w:r>
            <w:r>
              <w:rPr>
                <w:lang w:val="el-GR"/>
              </w:rPr>
              <w:t>Σ</w:t>
            </w:r>
            <w:r w:rsidRPr="00E33E79">
              <w:rPr>
                <w:lang w:val="el-GR"/>
              </w:rPr>
              <w:t>Κ</w:t>
            </w:r>
            <w:r w:rsidRPr="00AA0250">
              <w:rPr>
                <w:lang w:val="el-GR"/>
              </w:rPr>
              <w:t xml:space="preserve"> </w:t>
            </w:r>
            <w:r>
              <w:rPr>
                <w:lang w:val="el-GR"/>
              </w:rPr>
              <w:t>Ι</w:t>
            </w:r>
          </w:p>
        </w:tc>
        <w:tc>
          <w:tcPr>
            <w:tcW w:w="953" w:type="pct"/>
            <w:vAlign w:val="center"/>
          </w:tcPr>
          <w:p w14:paraId="2068F60A" w14:textId="77777777" w:rsidR="00B33204" w:rsidRPr="00191677" w:rsidRDefault="00733FE2" w:rsidP="00733FE2">
            <w:pPr>
              <w:spacing w:before="57"/>
              <w:ind w:right="21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Παρασκευή    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/ </w:t>
            </w:r>
            <w:r w:rsidR="00191677">
              <w:rPr>
                <w:rFonts w:eastAsia="Calibri" w:cs="Calibri"/>
                <w:lang w:val="el-GR" w:eastAsia="el-GR" w:bidi="el-GR"/>
              </w:rPr>
              <w:t>1</w:t>
            </w:r>
            <w:r>
              <w:rPr>
                <w:rFonts w:eastAsia="Calibri" w:cs="Calibri"/>
                <w:lang w:val="el-GR" w:eastAsia="el-GR" w:bidi="el-GR"/>
              </w:rPr>
              <w:t>2</w:t>
            </w:r>
            <w:r w:rsidR="00191677">
              <w:rPr>
                <w:rFonts w:eastAsia="Calibri" w:cs="Calibri"/>
                <w:lang w:val="el-GR" w:eastAsia="el-GR" w:bidi="el-GR"/>
              </w:rPr>
              <w:t>:00-1</w:t>
            </w:r>
            <w:r>
              <w:rPr>
                <w:rFonts w:eastAsia="Calibri" w:cs="Calibri"/>
                <w:lang w:val="el-GR" w:eastAsia="el-GR" w:bidi="el-GR"/>
              </w:rPr>
              <w:t>5</w:t>
            </w:r>
            <w:r w:rsidR="00191677">
              <w:rPr>
                <w:rFonts w:eastAsia="Calibri" w:cs="Calibri"/>
                <w:lang w:val="el-GR" w:eastAsia="el-GR" w:bidi="el-GR"/>
              </w:rPr>
              <w:t>:00</w:t>
            </w:r>
          </w:p>
        </w:tc>
        <w:tc>
          <w:tcPr>
            <w:tcW w:w="334" w:type="pct"/>
            <w:vAlign w:val="center"/>
          </w:tcPr>
          <w:p w14:paraId="75B38F15" w14:textId="77777777" w:rsidR="00B33204" w:rsidRPr="00176074" w:rsidRDefault="00B33204" w:rsidP="008C16CF">
            <w:pPr>
              <w:spacing w:before="57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 w:rsidRPr="00176074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</w:tbl>
    <w:p w14:paraId="0069FCE4" w14:textId="77777777" w:rsidR="00914C93" w:rsidRDefault="00914C93" w:rsidP="008C16CF">
      <w:pPr>
        <w:spacing w:before="11" w:after="0"/>
        <w:rPr>
          <w:b/>
        </w:rPr>
      </w:pPr>
    </w:p>
    <w:p w14:paraId="7D175B8A" w14:textId="77777777" w:rsidR="009D5884" w:rsidRDefault="009D5884" w:rsidP="008C16CF">
      <w:pPr>
        <w:spacing w:before="11" w:after="0"/>
        <w:rPr>
          <w:b/>
        </w:rPr>
      </w:pPr>
    </w:p>
    <w:p w14:paraId="041FBD7E" w14:textId="77777777" w:rsidR="00B33204" w:rsidRPr="00975312" w:rsidRDefault="00975312" w:rsidP="00975312">
      <w:pPr>
        <w:pStyle w:val="a5"/>
        <w:numPr>
          <w:ilvl w:val="0"/>
          <w:numId w:val="46"/>
        </w:numPr>
        <w:spacing w:after="0" w:line="292" w:lineRule="exact"/>
        <w:ind w:right="401"/>
        <w:rPr>
          <w:bCs/>
        </w:rPr>
      </w:pPr>
      <w:r w:rsidRPr="00975312">
        <w:rPr>
          <w:rFonts w:eastAsia="Calibri" w:cs="Calibri"/>
          <w:b/>
          <w:bCs/>
          <w:lang w:eastAsia="el-GR" w:bidi="el-GR"/>
        </w:rPr>
        <w:t>ΜΑΘΗΜΑΤΑ  ΕΠΙΛΟΓΗΣ</w:t>
      </w:r>
    </w:p>
    <w:p w14:paraId="50B52C1E" w14:textId="77777777" w:rsidR="00872F89" w:rsidRPr="00721C27" w:rsidRDefault="00872F89" w:rsidP="00872F89">
      <w:pPr>
        <w:spacing w:before="11" w:after="0"/>
        <w:rPr>
          <w:bCs/>
        </w:rPr>
      </w:pPr>
    </w:p>
    <w:tbl>
      <w:tblPr>
        <w:tblStyle w:val="TableNormal2"/>
        <w:tblW w:w="1478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0"/>
        <w:gridCol w:w="6238"/>
        <w:gridCol w:w="2551"/>
        <w:gridCol w:w="1559"/>
        <w:gridCol w:w="2835"/>
        <w:gridCol w:w="851"/>
      </w:tblGrid>
      <w:tr w:rsidR="00396093" w:rsidRPr="00721C27" w14:paraId="58CB31AB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516A4E38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6238" w:type="dxa"/>
            <w:shd w:val="clear" w:color="auto" w:fill="auto"/>
          </w:tcPr>
          <w:p w14:paraId="76479395" w14:textId="77777777" w:rsidR="00396093" w:rsidRPr="00721C27" w:rsidRDefault="00176074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7001EE">
              <w:rPr>
                <w:rFonts w:eastAsia="Calibri" w:cs="Calibri"/>
                <w:b/>
                <w:lang w:val="el-GR" w:eastAsia="el-GR" w:bidi="el-GR"/>
              </w:rPr>
              <w:t>Τίτλος  Μαθήματος</w:t>
            </w:r>
          </w:p>
        </w:tc>
        <w:tc>
          <w:tcPr>
            <w:tcW w:w="2551" w:type="dxa"/>
            <w:vAlign w:val="center"/>
          </w:tcPr>
          <w:p w14:paraId="32F5A1C8" w14:textId="77777777" w:rsidR="00396093" w:rsidRPr="00721C27" w:rsidRDefault="00396093" w:rsidP="00C400E4">
            <w:pPr>
              <w:spacing w:before="57"/>
              <w:ind w:left="59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Διδάσκων/</w:t>
            </w:r>
            <w:r w:rsidR="00176074">
              <w:rPr>
                <w:rFonts w:eastAsia="Calibri" w:cs="Calibri"/>
                <w:b/>
                <w:lang w:val="el-GR" w:eastAsia="el-GR" w:bidi="el-GR"/>
              </w:rPr>
              <w:t>ου</w:t>
            </w:r>
            <w:r w:rsidRPr="00721C27">
              <w:rPr>
                <w:rFonts w:eastAsia="Calibri" w:cs="Calibri"/>
                <w:b/>
                <w:lang w:val="el-GR" w:eastAsia="el-GR" w:bidi="el-GR"/>
              </w:rPr>
              <w:t>σα</w:t>
            </w:r>
          </w:p>
        </w:tc>
        <w:tc>
          <w:tcPr>
            <w:tcW w:w="1559" w:type="dxa"/>
            <w:vAlign w:val="center"/>
          </w:tcPr>
          <w:p w14:paraId="144C49CE" w14:textId="77777777" w:rsidR="00396093" w:rsidRPr="00721C27" w:rsidRDefault="00396093" w:rsidP="00B75724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val="el-GR" w:eastAsia="el-GR" w:bidi="el-GR"/>
              </w:rPr>
              <w:t>Αίθουσα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DB816A3" w14:textId="77777777" w:rsidR="00396093" w:rsidRPr="00721C27" w:rsidRDefault="00396093" w:rsidP="00B75724">
            <w:pPr>
              <w:spacing w:before="57"/>
              <w:ind w:left="8"/>
              <w:jc w:val="center"/>
              <w:rPr>
                <w:b/>
                <w:lang w:val="el-GR"/>
              </w:rPr>
            </w:pPr>
            <w:r w:rsidRPr="00721C27">
              <w:rPr>
                <w:b/>
                <w:lang w:val="el-GR"/>
              </w:rPr>
              <w:t>Ημέρα/ώρες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A494AE6" w14:textId="77777777" w:rsidR="00396093" w:rsidRPr="00176074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</w:tr>
      <w:tr w:rsidR="002B2E85" w:rsidRPr="00721C27" w14:paraId="7BDB56A9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063D5E57" w14:textId="77777777" w:rsidR="002B2E85" w:rsidRPr="00176074" w:rsidRDefault="002B2E8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176074">
              <w:rPr>
                <w:rFonts w:eastAsia="Calibri" w:cs="Calibri"/>
                <w:b/>
                <w:lang w:val="el-GR" w:eastAsia="el-GR" w:bidi="el-GR"/>
              </w:rPr>
              <w:t>6317</w:t>
            </w:r>
          </w:p>
        </w:tc>
        <w:tc>
          <w:tcPr>
            <w:tcW w:w="6238" w:type="dxa"/>
            <w:shd w:val="clear" w:color="auto" w:fill="auto"/>
          </w:tcPr>
          <w:p w14:paraId="7B58F4B0" w14:textId="77777777" w:rsidR="002B2E85" w:rsidRPr="00176074" w:rsidRDefault="002B2E85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176074">
              <w:rPr>
                <w:rFonts w:eastAsia="Calibri" w:cs="Times New Roman"/>
                <w:lang w:val="el-GR"/>
              </w:rPr>
              <w:t>Εκπαιδευτική Ψυχολογία</w:t>
            </w:r>
          </w:p>
        </w:tc>
        <w:tc>
          <w:tcPr>
            <w:tcW w:w="2551" w:type="dxa"/>
            <w:vAlign w:val="center"/>
          </w:tcPr>
          <w:p w14:paraId="1EAFEFE9" w14:textId="77777777" w:rsidR="002B2E85" w:rsidRPr="00721C27" w:rsidRDefault="002B2E85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  <w:tc>
          <w:tcPr>
            <w:tcW w:w="1559" w:type="dxa"/>
            <w:vAlign w:val="center"/>
          </w:tcPr>
          <w:p w14:paraId="5E938DBE" w14:textId="77777777" w:rsidR="002B2E85" w:rsidRPr="002B2E85" w:rsidRDefault="002B2E85" w:rsidP="00B75724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Β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DB19288" w14:textId="77777777" w:rsidR="002B2E85" w:rsidRPr="002B2E85" w:rsidRDefault="002B2E85" w:rsidP="00176074">
            <w:pPr>
              <w:spacing w:before="54"/>
              <w:ind w:left="7"/>
              <w:jc w:val="center"/>
              <w:rPr>
                <w:lang w:val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lang w:val="el-GR"/>
              </w:rPr>
              <w:t>12:00-15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4F4374" w14:textId="77777777" w:rsidR="002B2E85" w:rsidRPr="00721C27" w:rsidRDefault="002B2E85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396093" w:rsidRPr="00721C27" w14:paraId="029C5ED8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289880F7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58</w:t>
            </w:r>
          </w:p>
        </w:tc>
        <w:tc>
          <w:tcPr>
            <w:tcW w:w="6238" w:type="dxa"/>
            <w:shd w:val="clear" w:color="auto" w:fill="auto"/>
          </w:tcPr>
          <w:p w14:paraId="7D98576C" w14:textId="77777777" w:rsidR="00396093" w:rsidRPr="00721C27" w:rsidRDefault="00396093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721C27">
              <w:rPr>
                <w:rFonts w:eastAsia="Calibri" w:cs="Calibri"/>
                <w:lang w:eastAsia="el-GR" w:bidi="el-GR"/>
              </w:rPr>
              <w:t>Ειδικά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Θέμ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ατα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Νευροψυχολογικής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Αξιολόγησης</w:t>
            </w:r>
            <w:proofErr w:type="spellEnd"/>
          </w:p>
        </w:tc>
        <w:tc>
          <w:tcPr>
            <w:tcW w:w="2551" w:type="dxa"/>
            <w:vAlign w:val="center"/>
          </w:tcPr>
          <w:p w14:paraId="585EC651" w14:textId="77777777" w:rsidR="00396093" w:rsidRPr="00721C27" w:rsidRDefault="00396093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 xml:space="preserve">Δ. Κασελίμης </w:t>
            </w:r>
          </w:p>
        </w:tc>
        <w:tc>
          <w:tcPr>
            <w:tcW w:w="1559" w:type="dxa"/>
            <w:vAlign w:val="center"/>
          </w:tcPr>
          <w:p w14:paraId="46EAE379" w14:textId="77777777" w:rsidR="00396093" w:rsidRPr="00445187" w:rsidRDefault="00445187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C256ED3" w14:textId="77777777" w:rsidR="00396093" w:rsidRPr="00445187" w:rsidRDefault="00445187" w:rsidP="0017607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31974A4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396093" w:rsidRPr="00721C27" w14:paraId="3CB0DCCE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43EF3ED7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273</w:t>
            </w:r>
          </w:p>
        </w:tc>
        <w:tc>
          <w:tcPr>
            <w:tcW w:w="6238" w:type="dxa"/>
            <w:shd w:val="clear" w:color="auto" w:fill="auto"/>
          </w:tcPr>
          <w:p w14:paraId="4C4A9BB0" w14:textId="77777777" w:rsidR="00396093" w:rsidRPr="00721C27" w:rsidRDefault="00396093" w:rsidP="008D3E32">
            <w:pPr>
              <w:spacing w:before="54"/>
              <w:ind w:left="54"/>
              <w:rPr>
                <w:rFonts w:cs="Times New Roman"/>
                <w:lang w:val="el-GR"/>
              </w:rPr>
            </w:pPr>
            <w:r w:rsidRPr="00721C27">
              <w:rPr>
                <w:rFonts w:cs="Times New Roman"/>
                <w:lang w:val="el-GR"/>
              </w:rPr>
              <w:t xml:space="preserve">Δομή και λειτουργίες του γνωστικού </w:t>
            </w:r>
            <w:proofErr w:type="spellStart"/>
            <w:r w:rsidRPr="00721C27">
              <w:rPr>
                <w:rFonts w:cs="Times New Roman"/>
                <w:lang w:val="el-GR"/>
              </w:rPr>
              <w:t>συστήματος:η</w:t>
            </w:r>
            <w:proofErr w:type="spellEnd"/>
            <w:r w:rsidRPr="00721C27">
              <w:rPr>
                <w:rFonts w:cs="Times New Roman"/>
                <w:lang w:val="el-GR"/>
              </w:rPr>
              <w:t xml:space="preserve"> περίπτωση της επίλυσης προβλημάτων</w:t>
            </w:r>
          </w:p>
        </w:tc>
        <w:tc>
          <w:tcPr>
            <w:tcW w:w="2551" w:type="dxa"/>
            <w:vAlign w:val="center"/>
          </w:tcPr>
          <w:p w14:paraId="65437C1D" w14:textId="77777777" w:rsidR="00396093" w:rsidRPr="00721C27" w:rsidRDefault="00396093" w:rsidP="00C400E4">
            <w:pPr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  <w:tc>
          <w:tcPr>
            <w:tcW w:w="1559" w:type="dxa"/>
            <w:vAlign w:val="center"/>
          </w:tcPr>
          <w:p w14:paraId="68FD41D2" w14:textId="77777777" w:rsidR="00396093" w:rsidRPr="00721C27" w:rsidRDefault="00463D46" w:rsidP="00B75724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6D2F499" w14:textId="77777777" w:rsidR="00463D46" w:rsidRPr="00721C27" w:rsidRDefault="00463D46" w:rsidP="0017607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5FE6D37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396093" w:rsidRPr="00721C27" w14:paraId="791A7ECD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68138E32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09</w:t>
            </w:r>
          </w:p>
        </w:tc>
        <w:tc>
          <w:tcPr>
            <w:tcW w:w="6238" w:type="dxa"/>
            <w:shd w:val="clear" w:color="auto" w:fill="auto"/>
          </w:tcPr>
          <w:p w14:paraId="5142F951" w14:textId="77777777" w:rsidR="00396093" w:rsidRPr="00721C27" w:rsidRDefault="00396093" w:rsidP="008D3E32">
            <w:pPr>
              <w:spacing w:before="54"/>
              <w:ind w:left="54"/>
              <w:rPr>
                <w:rFonts w:cs="Times New Roman"/>
                <w:lang w:val="el-GR"/>
              </w:rPr>
            </w:pPr>
            <w:r w:rsidRPr="00721C27">
              <w:rPr>
                <w:rFonts w:cs="Times New Roman"/>
                <w:lang w:val="el-GR"/>
              </w:rPr>
              <w:t>Γνωστική Ψυχολογία: Έρευνα και Εφαρμογές</w:t>
            </w:r>
          </w:p>
        </w:tc>
        <w:tc>
          <w:tcPr>
            <w:tcW w:w="2551" w:type="dxa"/>
            <w:vAlign w:val="center"/>
          </w:tcPr>
          <w:p w14:paraId="11637A83" w14:textId="77777777" w:rsidR="00396093" w:rsidRPr="00721C27" w:rsidRDefault="00396093" w:rsidP="00C400E4">
            <w:pPr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  <w:tc>
          <w:tcPr>
            <w:tcW w:w="1559" w:type="dxa"/>
            <w:vAlign w:val="center"/>
          </w:tcPr>
          <w:p w14:paraId="305F9E27" w14:textId="77777777" w:rsidR="00396093" w:rsidRPr="00924557" w:rsidRDefault="00924557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F42F83C" w14:textId="77777777" w:rsidR="00396093" w:rsidRPr="00721C27" w:rsidRDefault="00924557" w:rsidP="0017607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73A0D3C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396093" w:rsidRPr="00721C27" w14:paraId="1FAD9415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087F6DAC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135</w:t>
            </w:r>
          </w:p>
        </w:tc>
        <w:tc>
          <w:tcPr>
            <w:tcW w:w="6238" w:type="dxa"/>
            <w:shd w:val="clear" w:color="auto" w:fill="auto"/>
          </w:tcPr>
          <w:p w14:paraId="1B9F01E1" w14:textId="77777777" w:rsidR="00396093" w:rsidRPr="00721C27" w:rsidRDefault="00396093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721C27">
              <w:rPr>
                <w:rFonts w:eastAsia="Calibri" w:cs="Calibri"/>
                <w:lang w:eastAsia="el-GR" w:bidi="el-GR"/>
              </w:rPr>
              <w:t>Ψυχολογί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α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της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Υγεί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>ας Ι</w:t>
            </w:r>
          </w:p>
        </w:tc>
        <w:tc>
          <w:tcPr>
            <w:tcW w:w="2551" w:type="dxa"/>
            <w:vAlign w:val="center"/>
          </w:tcPr>
          <w:p w14:paraId="3E17D687" w14:textId="77777777" w:rsidR="00396093" w:rsidRPr="00721C27" w:rsidRDefault="00396093" w:rsidP="00C400E4">
            <w:pPr>
              <w:tabs>
                <w:tab w:val="left" w:pos="2235"/>
              </w:tabs>
              <w:spacing w:before="54"/>
              <w:ind w:left="53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Φ.</w:t>
            </w:r>
            <w:r w:rsidRPr="00721C27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721C27">
              <w:rPr>
                <w:rFonts w:eastAsia="Calibri" w:cs="Calibri"/>
                <w:lang w:eastAsia="el-GR" w:bidi="el-GR"/>
              </w:rPr>
              <w:t>Αναγνωστόπουλος</w:t>
            </w:r>
          </w:p>
        </w:tc>
        <w:tc>
          <w:tcPr>
            <w:tcW w:w="1559" w:type="dxa"/>
            <w:vAlign w:val="center"/>
          </w:tcPr>
          <w:p w14:paraId="338DBEF4" w14:textId="77777777" w:rsidR="00396093" w:rsidRPr="00447CE5" w:rsidRDefault="00447CE5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FE35C2C" w14:textId="77777777" w:rsidR="00396093" w:rsidRPr="00721C27" w:rsidRDefault="00447CE5" w:rsidP="00176074">
            <w:pPr>
              <w:spacing w:before="54"/>
              <w:ind w:right="210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αρασκευή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53F367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C400E4" w:rsidRPr="00721C27" w14:paraId="29D3B3C5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61169F0D" w14:textId="77777777" w:rsidR="00C400E4" w:rsidRPr="00721C27" w:rsidRDefault="00C400E4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290</w:t>
            </w:r>
          </w:p>
        </w:tc>
        <w:tc>
          <w:tcPr>
            <w:tcW w:w="6238" w:type="dxa"/>
            <w:shd w:val="clear" w:color="auto" w:fill="auto"/>
          </w:tcPr>
          <w:p w14:paraId="3BE0A31E" w14:textId="77777777" w:rsidR="00C400E4" w:rsidRPr="00721C27" w:rsidRDefault="00C400E4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Ψυχοθεραπευτικές Προσεγγίσεις και Τεκμηρίωση Αποτελεσματικότητας</w:t>
            </w:r>
          </w:p>
        </w:tc>
        <w:tc>
          <w:tcPr>
            <w:tcW w:w="2551" w:type="dxa"/>
            <w:vAlign w:val="center"/>
          </w:tcPr>
          <w:p w14:paraId="33DE973B" w14:textId="77777777" w:rsidR="00C400E4" w:rsidRPr="00721C27" w:rsidRDefault="00C400E4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Β. Γιωτσίδη</w:t>
            </w:r>
          </w:p>
        </w:tc>
        <w:tc>
          <w:tcPr>
            <w:tcW w:w="1559" w:type="dxa"/>
            <w:vAlign w:val="center"/>
          </w:tcPr>
          <w:p w14:paraId="7D5C8A65" w14:textId="77777777" w:rsidR="00C400E4" w:rsidRPr="00C400E4" w:rsidRDefault="00C400E4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2364E55" w14:textId="77777777" w:rsidR="00C400E4" w:rsidRPr="00C400E4" w:rsidRDefault="00C400E4" w:rsidP="0017607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86806A4" w14:textId="77777777" w:rsidR="00C400E4" w:rsidRPr="00721C27" w:rsidRDefault="00C400E4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396093" w:rsidRPr="00721C27" w14:paraId="3BF4CA65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39A45F83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25</w:t>
            </w:r>
          </w:p>
        </w:tc>
        <w:tc>
          <w:tcPr>
            <w:tcW w:w="6238" w:type="dxa"/>
            <w:shd w:val="clear" w:color="auto" w:fill="auto"/>
          </w:tcPr>
          <w:p w14:paraId="71F10159" w14:textId="77777777" w:rsidR="00396093" w:rsidRPr="00721C27" w:rsidRDefault="00396093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721C27">
              <w:rPr>
                <w:rFonts w:eastAsia="Calibri" w:cs="Calibri"/>
                <w:lang w:eastAsia="el-GR" w:bidi="el-GR"/>
              </w:rPr>
              <w:t>Κλινική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Νευροε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>πιστήμη</w:t>
            </w:r>
          </w:p>
        </w:tc>
        <w:tc>
          <w:tcPr>
            <w:tcW w:w="2551" w:type="dxa"/>
            <w:vAlign w:val="center"/>
          </w:tcPr>
          <w:p w14:paraId="45CDAE97" w14:textId="77777777" w:rsidR="00396093" w:rsidRPr="00721C27" w:rsidRDefault="00396093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Δ. Κασελίμης</w:t>
            </w:r>
          </w:p>
        </w:tc>
        <w:tc>
          <w:tcPr>
            <w:tcW w:w="1559" w:type="dxa"/>
            <w:vAlign w:val="center"/>
          </w:tcPr>
          <w:p w14:paraId="7EAFA90C" w14:textId="77777777" w:rsidR="00396093" w:rsidRPr="00721C27" w:rsidRDefault="006D1D37" w:rsidP="00B75724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lang w:val="el-GR"/>
              </w:rPr>
              <w:t>Β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3F53B87" w14:textId="77777777" w:rsidR="006D1D37" w:rsidRPr="006D1D37" w:rsidRDefault="006D1D37" w:rsidP="0017607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1F981C8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445187" w:rsidRPr="00721C27" w14:paraId="20A64338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39055E62" w14:textId="77777777" w:rsidR="00445187" w:rsidRPr="00721C27" w:rsidRDefault="00445187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6238" w:type="dxa"/>
            <w:shd w:val="clear" w:color="auto" w:fill="auto"/>
          </w:tcPr>
          <w:p w14:paraId="1E029957" w14:textId="77777777" w:rsidR="00445187" w:rsidRPr="00721C27" w:rsidRDefault="00445187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χέση θεραπευτή θεραπευόμενου στο κλινικό πλαίσιο</w:t>
            </w:r>
          </w:p>
        </w:tc>
        <w:tc>
          <w:tcPr>
            <w:tcW w:w="2551" w:type="dxa"/>
            <w:vAlign w:val="center"/>
          </w:tcPr>
          <w:p w14:paraId="64C159DF" w14:textId="77777777" w:rsidR="00445187" w:rsidRPr="00721C27" w:rsidRDefault="00445187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Β. Γιωτσίδη</w:t>
            </w:r>
          </w:p>
        </w:tc>
        <w:tc>
          <w:tcPr>
            <w:tcW w:w="1559" w:type="dxa"/>
            <w:vAlign w:val="center"/>
          </w:tcPr>
          <w:p w14:paraId="68A1B3D9" w14:textId="77777777" w:rsidR="00445187" w:rsidRPr="002B2E85" w:rsidRDefault="00445187" w:rsidP="00B75724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Β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E7D84FE" w14:textId="77777777" w:rsidR="00445187" w:rsidRPr="002B2E85" w:rsidRDefault="00445187" w:rsidP="00176074">
            <w:pPr>
              <w:spacing w:before="54"/>
              <w:ind w:left="7"/>
              <w:jc w:val="center"/>
              <w:rPr>
                <w:lang w:val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lang w:val="el-GR"/>
              </w:rPr>
              <w:t>12:00-15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063D319" w14:textId="77777777" w:rsidR="00445187" w:rsidRPr="00721C27" w:rsidRDefault="00445187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396093" w:rsidRPr="00721C27" w14:paraId="7DFEF874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256D8CB8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239</w:t>
            </w:r>
          </w:p>
        </w:tc>
        <w:tc>
          <w:tcPr>
            <w:tcW w:w="6238" w:type="dxa"/>
            <w:shd w:val="clear" w:color="auto" w:fill="auto"/>
          </w:tcPr>
          <w:p w14:paraId="76BC2C5B" w14:textId="77777777" w:rsidR="00396093" w:rsidRPr="00721C27" w:rsidRDefault="00396093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υμπεριφορισμός και Ψυχοπαθολογία</w:t>
            </w:r>
          </w:p>
        </w:tc>
        <w:tc>
          <w:tcPr>
            <w:tcW w:w="2551" w:type="dxa"/>
            <w:vAlign w:val="center"/>
          </w:tcPr>
          <w:p w14:paraId="2BFEA422" w14:textId="77777777" w:rsidR="00396093" w:rsidRPr="00721C27" w:rsidRDefault="00396093" w:rsidP="00C400E4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Ρ. Μέλλον</w:t>
            </w:r>
          </w:p>
        </w:tc>
        <w:tc>
          <w:tcPr>
            <w:tcW w:w="1559" w:type="dxa"/>
            <w:vAlign w:val="center"/>
          </w:tcPr>
          <w:p w14:paraId="62EB769B" w14:textId="77777777" w:rsidR="00396093" w:rsidRPr="00CC1CE4" w:rsidRDefault="00CC1CE4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</w:t>
            </w:r>
            <w:r w:rsidR="00023703">
              <w:rPr>
                <w:rFonts w:eastAsia="Calibri" w:cs="Calibri"/>
                <w:lang w:val="el-GR" w:eastAsia="el-GR" w:bidi="el-GR"/>
              </w:rPr>
              <w:t>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E31F25E" w14:textId="77777777" w:rsidR="00CC1CE4" w:rsidRPr="00721C27" w:rsidRDefault="00CC1CE4" w:rsidP="0017607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αρασκευή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 w:rsidR="00023703">
              <w:rPr>
                <w:rFonts w:eastAsia="Calibri" w:cs="Calibri"/>
                <w:lang w:val="el-GR" w:eastAsia="el-GR" w:bidi="el-GR"/>
              </w:rPr>
              <w:t>15:00-18</w:t>
            </w:r>
            <w:r>
              <w:rPr>
                <w:rFonts w:eastAsia="Calibri" w:cs="Calibri"/>
                <w:lang w:val="el-GR" w:eastAsia="el-GR" w:bidi="el-GR"/>
              </w:rPr>
              <w:t>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D2C0D16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B75724" w:rsidRPr="00721C27" w14:paraId="13539D79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398E76D2" w14:textId="77777777" w:rsidR="00B75724" w:rsidRPr="00721C27" w:rsidRDefault="00B75724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6238" w:type="dxa"/>
            <w:shd w:val="clear" w:color="auto" w:fill="auto"/>
          </w:tcPr>
          <w:p w14:paraId="297139B8" w14:textId="77777777" w:rsidR="00B75724" w:rsidRPr="00721C27" w:rsidRDefault="00B75724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721C27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721C27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2551" w:type="dxa"/>
            <w:vAlign w:val="center"/>
          </w:tcPr>
          <w:p w14:paraId="77C0231A" w14:textId="77777777" w:rsidR="00B75724" w:rsidRPr="00721C27" w:rsidRDefault="00B75724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Π. Κορδούτης</w:t>
            </w:r>
          </w:p>
        </w:tc>
        <w:tc>
          <w:tcPr>
            <w:tcW w:w="1559" w:type="dxa"/>
            <w:vAlign w:val="center"/>
          </w:tcPr>
          <w:p w14:paraId="210FA5CB" w14:textId="77777777" w:rsidR="00B75724" w:rsidRPr="00176074" w:rsidRDefault="00B75724" w:rsidP="00176074">
            <w:pPr>
              <w:jc w:val="center"/>
              <w:rPr>
                <w:lang w:val="el-GR"/>
              </w:rPr>
            </w:pPr>
            <w:r w:rsidRPr="00B7299D">
              <w:rPr>
                <w:rFonts w:eastAsia="Calibri" w:cs="Calibri"/>
                <w:lang w:val="el-GR" w:eastAsia="el-GR" w:bidi="el-GR"/>
              </w:rPr>
              <w:t>102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0580E45" w14:textId="77777777" w:rsidR="00B75724" w:rsidRPr="00B75724" w:rsidRDefault="00176074" w:rsidP="00B75724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 xml:space="preserve">Τρίτη    / </w:t>
            </w:r>
            <w:r w:rsidR="00B75724">
              <w:rPr>
                <w:lang w:val="el-GR"/>
              </w:rPr>
              <w:t>12:00-15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D286FBD" w14:textId="77777777" w:rsidR="00B75724" w:rsidRPr="00176074" w:rsidRDefault="00B75724" w:rsidP="00463D46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76074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396093" w:rsidRPr="00721C27" w14:paraId="37B5144D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09CCEF85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282</w:t>
            </w:r>
          </w:p>
        </w:tc>
        <w:tc>
          <w:tcPr>
            <w:tcW w:w="6238" w:type="dxa"/>
            <w:shd w:val="clear" w:color="auto" w:fill="auto"/>
          </w:tcPr>
          <w:p w14:paraId="160D7C83" w14:textId="77777777" w:rsidR="00396093" w:rsidRPr="00721C27" w:rsidRDefault="00396093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Κοινωνική Μνήμη</w:t>
            </w:r>
          </w:p>
        </w:tc>
        <w:tc>
          <w:tcPr>
            <w:tcW w:w="2551" w:type="dxa"/>
            <w:vAlign w:val="center"/>
          </w:tcPr>
          <w:p w14:paraId="1E6E741A" w14:textId="77777777" w:rsidR="00396093" w:rsidRPr="00721C27" w:rsidRDefault="00396093" w:rsidP="00C400E4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. Μαντόγλου</w:t>
            </w:r>
          </w:p>
        </w:tc>
        <w:tc>
          <w:tcPr>
            <w:tcW w:w="1559" w:type="dxa"/>
            <w:vAlign w:val="center"/>
          </w:tcPr>
          <w:p w14:paraId="0E68BA01" w14:textId="77777777" w:rsidR="00396093" w:rsidRPr="00E7395F" w:rsidRDefault="00463D46" w:rsidP="00B75724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</w:t>
            </w:r>
            <w:r w:rsidR="00E7395F">
              <w:rPr>
                <w:rFonts w:eastAsia="Calibri" w:cs="Calibri"/>
                <w:lang w:eastAsia="el-GR" w:bidi="el-GR"/>
              </w:rPr>
              <w:t>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2B46073" w14:textId="77777777" w:rsidR="00396093" w:rsidRPr="00721C27" w:rsidRDefault="00176074" w:rsidP="0017607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</w:t>
            </w:r>
            <w:r w:rsidR="009E5796">
              <w:rPr>
                <w:rFonts w:eastAsia="Calibri" w:cs="Calibri"/>
                <w:lang w:val="el-GR" w:eastAsia="el-GR" w:bidi="el-GR"/>
              </w:rPr>
              <w:t>τη</w:t>
            </w:r>
            <w:r>
              <w:rPr>
                <w:rFonts w:eastAsia="Calibri" w:cs="Calibri"/>
                <w:lang w:val="el-GR" w:eastAsia="el-GR" w:bidi="el-GR"/>
              </w:rPr>
              <w:t xml:space="preserve">    / </w:t>
            </w:r>
            <w:r w:rsidR="00463D46"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CE4FC6F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396093" w:rsidRPr="00721C27" w14:paraId="1ED2DCCD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38D8AFFB" w14:textId="77777777" w:rsidR="00396093" w:rsidRPr="00176074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bCs/>
                <w:lang w:val="el-GR" w:eastAsia="el-GR" w:bidi="el-GR"/>
              </w:rPr>
              <w:t xml:space="preserve"> 6375</w:t>
            </w:r>
          </w:p>
        </w:tc>
        <w:tc>
          <w:tcPr>
            <w:tcW w:w="6238" w:type="dxa"/>
            <w:shd w:val="clear" w:color="auto" w:fill="auto"/>
          </w:tcPr>
          <w:p w14:paraId="6BE3FA23" w14:textId="77777777" w:rsidR="00396093" w:rsidRPr="00721C27" w:rsidRDefault="00396093" w:rsidP="008464A6">
            <w:pPr>
              <w:spacing w:before="54"/>
              <w:ind w:left="55"/>
              <w:rPr>
                <w:rFonts w:eastAsia="Calibri" w:cs="Times New Roman"/>
                <w:lang w:val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Κοινωνικές Διαστάσεις της Σωματικής και Ψυχικής Ασθένειας </w:t>
            </w:r>
          </w:p>
        </w:tc>
        <w:tc>
          <w:tcPr>
            <w:tcW w:w="2551" w:type="dxa"/>
            <w:vAlign w:val="center"/>
          </w:tcPr>
          <w:p w14:paraId="23FFF545" w14:textId="77777777" w:rsidR="00396093" w:rsidRPr="00721C27" w:rsidRDefault="00396093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Γ. Αλεξιάς</w:t>
            </w:r>
          </w:p>
        </w:tc>
        <w:tc>
          <w:tcPr>
            <w:tcW w:w="1559" w:type="dxa"/>
            <w:vAlign w:val="center"/>
          </w:tcPr>
          <w:p w14:paraId="2D7128EA" w14:textId="77777777" w:rsidR="00396093" w:rsidRPr="00C400E4" w:rsidRDefault="00C400E4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93B7278" w14:textId="77777777" w:rsidR="00396093" w:rsidRPr="00721C27" w:rsidRDefault="009E5796" w:rsidP="00176074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Δευτέρα 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   / </w:t>
            </w:r>
            <w:r w:rsidR="00C400E4"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8A36127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396093" w:rsidRPr="00721C27" w14:paraId="0F6A9276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1A6D70D4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13</w:t>
            </w:r>
          </w:p>
        </w:tc>
        <w:tc>
          <w:tcPr>
            <w:tcW w:w="6238" w:type="dxa"/>
            <w:shd w:val="clear" w:color="auto" w:fill="auto"/>
          </w:tcPr>
          <w:p w14:paraId="738E2C03" w14:textId="77777777" w:rsidR="00396093" w:rsidRPr="00721C27" w:rsidRDefault="00396093" w:rsidP="003960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Στρατηγικές αναζήτησης πληροφορίας: η βιβλιογραφική έρευνα στο ηλεκτρονικό περιβάλλον ως χώρος</w:t>
            </w:r>
            <w:r w:rsidRPr="00E470BF">
              <w:rPr>
                <w:rFonts w:eastAsia="Calibri" w:cs="Calibri"/>
                <w:lang w:val="el-GR" w:eastAsia="el-GR" w:bidi="el-GR"/>
              </w:rPr>
              <w:t xml:space="preserve"> προβλήματος</w:t>
            </w:r>
          </w:p>
        </w:tc>
        <w:tc>
          <w:tcPr>
            <w:tcW w:w="2551" w:type="dxa"/>
            <w:vAlign w:val="center"/>
          </w:tcPr>
          <w:p w14:paraId="303B555E" w14:textId="77777777" w:rsidR="00396093" w:rsidRPr="00721C27" w:rsidRDefault="00396093" w:rsidP="0017607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Χ. Κα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νάκη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–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721C27">
              <w:rPr>
                <w:rFonts w:eastAsia="Calibri" w:cs="Calibri"/>
                <w:lang w:eastAsia="el-GR" w:bidi="el-GR"/>
              </w:rPr>
              <w:t xml:space="preserve"> Γ.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Λει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βανά </w:t>
            </w:r>
          </w:p>
        </w:tc>
        <w:tc>
          <w:tcPr>
            <w:tcW w:w="1559" w:type="dxa"/>
            <w:vAlign w:val="center"/>
          </w:tcPr>
          <w:p w14:paraId="6F46CEBD" w14:textId="77777777" w:rsidR="00396093" w:rsidRPr="00924557" w:rsidRDefault="00924557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4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A760F77" w14:textId="77777777" w:rsidR="00396093" w:rsidRPr="00924557" w:rsidRDefault="00924557" w:rsidP="0017607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176074">
              <w:rPr>
                <w:rFonts w:eastAsia="Calibri" w:cs="Calibri"/>
                <w:lang w:val="el-GR" w:eastAsia="el-GR" w:bidi="el-GR"/>
              </w:rPr>
              <w:t xml:space="preserve">/ </w:t>
            </w:r>
            <w:r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E3C03CC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396093" w:rsidRPr="00721C27" w14:paraId="086C3BBC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06817B55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26</w:t>
            </w:r>
          </w:p>
        </w:tc>
        <w:tc>
          <w:tcPr>
            <w:tcW w:w="6238" w:type="dxa"/>
            <w:shd w:val="clear" w:color="auto" w:fill="auto"/>
          </w:tcPr>
          <w:p w14:paraId="306523C7" w14:textId="77777777" w:rsidR="00396093" w:rsidRPr="00C6497B" w:rsidRDefault="00396093" w:rsidP="00C6497B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ΣΕΜ </w:t>
            </w:r>
            <w:proofErr w:type="spellStart"/>
            <w:r w:rsidRPr="00721C27">
              <w:rPr>
                <w:rFonts w:eastAsia="Calibri" w:cs="Calibri"/>
                <w:lang w:val="el-GR" w:eastAsia="el-GR" w:bidi="el-GR"/>
              </w:rPr>
              <w:t>Δυνητοποίηση</w:t>
            </w:r>
            <w:proofErr w:type="spellEnd"/>
            <w:r w:rsidRPr="00721C27">
              <w:rPr>
                <w:rFonts w:eastAsia="Calibri" w:cs="Calibri"/>
                <w:lang w:val="el-GR" w:eastAsia="el-GR" w:bidi="el-GR"/>
              </w:rPr>
              <w:t xml:space="preserve">: ψυχολογικές εφαρμογές των νέων ψηφιακών </w:t>
            </w:r>
            <w:r w:rsidR="00C6497B">
              <w:rPr>
                <w:rFonts w:eastAsia="Calibri" w:cs="Calibri"/>
                <w:lang w:val="el-GR" w:eastAsia="el-GR" w:bidi="el-GR"/>
              </w:rPr>
              <w:t>τεχνολογιών</w:t>
            </w:r>
          </w:p>
        </w:tc>
        <w:tc>
          <w:tcPr>
            <w:tcW w:w="2551" w:type="dxa"/>
            <w:vAlign w:val="center"/>
          </w:tcPr>
          <w:p w14:paraId="331A501A" w14:textId="77777777" w:rsidR="00396093" w:rsidRPr="00721C27" w:rsidRDefault="00396093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Ι. Κατερέλος</w:t>
            </w:r>
          </w:p>
        </w:tc>
        <w:tc>
          <w:tcPr>
            <w:tcW w:w="1559" w:type="dxa"/>
            <w:vAlign w:val="center"/>
          </w:tcPr>
          <w:p w14:paraId="137FC1E0" w14:textId="77777777" w:rsidR="00396093" w:rsidRPr="00924557" w:rsidRDefault="00924557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Ζ1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73D6C58" w14:textId="77777777" w:rsidR="00396093" w:rsidRPr="00924557" w:rsidRDefault="00924557" w:rsidP="0081679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ετάρτη</w:t>
            </w:r>
            <w:r w:rsidR="0081679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A7227C2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396093" w:rsidRPr="00721C27" w14:paraId="02571ED6" w14:textId="77777777" w:rsidTr="00816791">
        <w:trPr>
          <w:trHeight w:val="448"/>
        </w:trPr>
        <w:tc>
          <w:tcPr>
            <w:tcW w:w="750" w:type="dxa"/>
            <w:shd w:val="clear" w:color="auto" w:fill="auto"/>
          </w:tcPr>
          <w:p w14:paraId="3B3C5152" w14:textId="77777777" w:rsidR="00396093" w:rsidRPr="00721C27" w:rsidRDefault="0039609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t>6363</w:t>
            </w:r>
          </w:p>
        </w:tc>
        <w:tc>
          <w:tcPr>
            <w:tcW w:w="6238" w:type="dxa"/>
            <w:shd w:val="clear" w:color="auto" w:fill="auto"/>
          </w:tcPr>
          <w:p w14:paraId="14088F35" w14:textId="77777777" w:rsidR="00396093" w:rsidRPr="00721C27" w:rsidRDefault="00396093" w:rsidP="004A54AA">
            <w:pPr>
              <w:spacing w:before="54"/>
              <w:ind w:left="54"/>
              <w:rPr>
                <w:rFonts w:eastAsia="Calibri" w:cs="Times New Roman"/>
              </w:rPr>
            </w:pPr>
            <w:proofErr w:type="spellStart"/>
            <w:r w:rsidRPr="00721C27">
              <w:rPr>
                <w:rFonts w:eastAsia="Calibri" w:cs="Calibri"/>
                <w:lang w:eastAsia="el-GR" w:bidi="el-GR"/>
              </w:rPr>
              <w:t>Εισ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αγωγή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στην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Ποιοτική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 xml:space="preserve"> </w:t>
            </w:r>
            <w:proofErr w:type="spellStart"/>
            <w:r w:rsidRPr="00721C27">
              <w:rPr>
                <w:rFonts w:eastAsia="Calibri" w:cs="Calibri"/>
                <w:lang w:eastAsia="el-GR" w:bidi="el-GR"/>
              </w:rPr>
              <w:t>Έρευν</w:t>
            </w:r>
            <w:proofErr w:type="spellEnd"/>
            <w:r w:rsidRPr="00721C27">
              <w:rPr>
                <w:rFonts w:eastAsia="Calibri" w:cs="Calibri"/>
                <w:lang w:eastAsia="el-GR" w:bidi="el-GR"/>
              </w:rPr>
              <w:t>α</w:t>
            </w:r>
          </w:p>
        </w:tc>
        <w:tc>
          <w:tcPr>
            <w:tcW w:w="2551" w:type="dxa"/>
            <w:vAlign w:val="center"/>
          </w:tcPr>
          <w:p w14:paraId="276AA49E" w14:textId="77777777" w:rsidR="00396093" w:rsidRPr="00721C27" w:rsidRDefault="00396093" w:rsidP="00C400E4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Α. Μπράϊλας</w:t>
            </w:r>
          </w:p>
        </w:tc>
        <w:tc>
          <w:tcPr>
            <w:tcW w:w="1559" w:type="dxa"/>
            <w:vAlign w:val="center"/>
          </w:tcPr>
          <w:p w14:paraId="413A1C5D" w14:textId="77777777" w:rsidR="00396093" w:rsidRPr="006D1D37" w:rsidRDefault="006D1D37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1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D5EE2E4" w14:textId="77777777" w:rsidR="006D1D37" w:rsidRPr="006D1D37" w:rsidRDefault="006D1D37" w:rsidP="0081679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81679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C332D20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F77A6A" w:rsidRPr="00721C27" w14:paraId="468A5B20" w14:textId="77777777" w:rsidTr="00816791">
        <w:trPr>
          <w:trHeight w:val="448"/>
        </w:trPr>
        <w:tc>
          <w:tcPr>
            <w:tcW w:w="750" w:type="dxa"/>
            <w:shd w:val="clear" w:color="auto" w:fill="auto"/>
            <w:vAlign w:val="center"/>
          </w:tcPr>
          <w:p w14:paraId="6346B51B" w14:textId="77777777" w:rsidR="00F77A6A" w:rsidRPr="00721C27" w:rsidRDefault="00F77A6A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eastAsia="el-GR" w:bidi="el-GR"/>
              </w:rPr>
              <w:lastRenderedPageBreak/>
              <w:t>6369</w:t>
            </w:r>
          </w:p>
        </w:tc>
        <w:tc>
          <w:tcPr>
            <w:tcW w:w="6238" w:type="dxa"/>
            <w:shd w:val="clear" w:color="auto" w:fill="auto"/>
            <w:vAlign w:val="center"/>
          </w:tcPr>
          <w:p w14:paraId="2A9EC3F3" w14:textId="77777777" w:rsidR="00F77A6A" w:rsidRPr="00721C27" w:rsidRDefault="00F77A6A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721C27">
              <w:rPr>
                <w:rFonts w:eastAsia="Times New Roman" w:cs="Times New Roman"/>
              </w:rPr>
              <w:t xml:space="preserve"> </w:t>
            </w:r>
            <w:proofErr w:type="spellStart"/>
            <w:r w:rsidRPr="00721C27">
              <w:rPr>
                <w:rFonts w:eastAsia="Times New Roman" w:cs="Times New Roman"/>
              </w:rPr>
              <w:t>Ψυχολογί</w:t>
            </w:r>
            <w:proofErr w:type="spellEnd"/>
            <w:r w:rsidRPr="00721C27">
              <w:rPr>
                <w:rFonts w:eastAsia="Times New Roman" w:cs="Times New Roman"/>
              </w:rPr>
              <w:t xml:space="preserve">α και </w:t>
            </w:r>
            <w:proofErr w:type="spellStart"/>
            <w:r w:rsidRPr="00721C27">
              <w:rPr>
                <w:rFonts w:eastAsia="Times New Roman" w:cs="Times New Roman"/>
              </w:rPr>
              <w:t>Τέχνη</w:t>
            </w:r>
            <w:proofErr w:type="spellEnd"/>
          </w:p>
        </w:tc>
        <w:tc>
          <w:tcPr>
            <w:tcW w:w="2551" w:type="dxa"/>
            <w:vAlign w:val="center"/>
          </w:tcPr>
          <w:p w14:paraId="27D0046A" w14:textId="77777777" w:rsidR="00F77A6A" w:rsidRPr="00721C27" w:rsidRDefault="00816791" w:rsidP="00816791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eastAsia="el-GR" w:bidi="el-GR"/>
              </w:rPr>
              <w:t xml:space="preserve">Π. Κορδούτης  - </w:t>
            </w:r>
            <w:r w:rsidR="00F77A6A" w:rsidRPr="00721C27">
              <w:rPr>
                <w:rFonts w:eastAsia="Calibri" w:cs="Calibri"/>
                <w:lang w:eastAsia="el-GR" w:bidi="el-GR"/>
              </w:rPr>
              <w:t xml:space="preserve">Δ. </w:t>
            </w:r>
            <w:r w:rsidR="00F77A6A" w:rsidRPr="00F77A6A">
              <w:t>Μωραΐτου</w:t>
            </w:r>
          </w:p>
        </w:tc>
        <w:tc>
          <w:tcPr>
            <w:tcW w:w="1559" w:type="dxa"/>
            <w:vAlign w:val="center"/>
          </w:tcPr>
          <w:p w14:paraId="724626C1" w14:textId="77777777" w:rsidR="00F77A6A" w:rsidRPr="00F77A6A" w:rsidRDefault="00F77A6A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849A890" w14:textId="77777777" w:rsidR="00F77A6A" w:rsidRPr="00F77A6A" w:rsidRDefault="00F77A6A" w:rsidP="0081679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816791">
              <w:rPr>
                <w:rFonts w:eastAsia="Calibri" w:cs="Calibri"/>
                <w:lang w:val="el-GR" w:eastAsia="el-GR" w:bidi="el-GR"/>
              </w:rPr>
              <w:t xml:space="preserve">    / </w:t>
            </w:r>
            <w:r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D445E7" w14:textId="77777777" w:rsidR="00F77A6A" w:rsidRPr="00721C27" w:rsidRDefault="00F77A6A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eastAsia="el-GR" w:bidi="el-GR"/>
              </w:rPr>
              <w:t>4</w:t>
            </w:r>
          </w:p>
        </w:tc>
      </w:tr>
      <w:tr w:rsidR="00B75724" w:rsidRPr="00721C27" w14:paraId="4983355A" w14:textId="77777777" w:rsidTr="00816791">
        <w:trPr>
          <w:trHeight w:val="448"/>
        </w:trPr>
        <w:tc>
          <w:tcPr>
            <w:tcW w:w="750" w:type="dxa"/>
            <w:shd w:val="clear" w:color="auto" w:fill="auto"/>
            <w:vAlign w:val="center"/>
          </w:tcPr>
          <w:p w14:paraId="44D6BAE8" w14:textId="77777777" w:rsidR="00B75724" w:rsidRPr="00721C27" w:rsidRDefault="00B75724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6238" w:type="dxa"/>
            <w:shd w:val="clear" w:color="auto" w:fill="auto"/>
            <w:vAlign w:val="center"/>
          </w:tcPr>
          <w:p w14:paraId="7CCD3FC7" w14:textId="77777777" w:rsidR="00B75724" w:rsidRPr="00721C27" w:rsidRDefault="00B75724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 Αντίληψη</w:t>
            </w:r>
          </w:p>
        </w:tc>
        <w:tc>
          <w:tcPr>
            <w:tcW w:w="2551" w:type="dxa"/>
            <w:vAlign w:val="center"/>
          </w:tcPr>
          <w:p w14:paraId="6914ABE7" w14:textId="77777777" w:rsidR="00B75724" w:rsidRPr="00721C27" w:rsidRDefault="00B75724" w:rsidP="00C400E4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  <w:tc>
          <w:tcPr>
            <w:tcW w:w="1559" w:type="dxa"/>
            <w:vAlign w:val="center"/>
          </w:tcPr>
          <w:p w14:paraId="5913AB70" w14:textId="77777777" w:rsidR="00B75724" w:rsidRPr="00721C27" w:rsidRDefault="00B75724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2A4BE74" w14:textId="77777777" w:rsidR="00B75724" w:rsidRPr="00B75724" w:rsidRDefault="009E5796" w:rsidP="00816791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816791">
              <w:rPr>
                <w:rFonts w:eastAsia="Calibri" w:cs="Calibri"/>
                <w:lang w:val="el-GR" w:eastAsia="el-GR" w:bidi="el-GR"/>
              </w:rPr>
              <w:t xml:space="preserve">   / </w:t>
            </w:r>
            <w:r w:rsidR="00B75724">
              <w:rPr>
                <w:rFonts w:eastAsia="Calibri" w:cs="Calibri"/>
                <w:lang w:val="el-GR" w:eastAsia="el-GR" w:bidi="el-GR"/>
              </w:rPr>
              <w:t>15:00-18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52B4F04" w14:textId="77777777" w:rsidR="00B75724" w:rsidRPr="00721C27" w:rsidRDefault="00B75724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B75724" w:rsidRPr="00721C27" w14:paraId="759E8C4D" w14:textId="77777777" w:rsidTr="00816791">
        <w:trPr>
          <w:trHeight w:val="448"/>
        </w:trPr>
        <w:tc>
          <w:tcPr>
            <w:tcW w:w="750" w:type="dxa"/>
            <w:shd w:val="clear" w:color="auto" w:fill="auto"/>
            <w:vAlign w:val="center"/>
          </w:tcPr>
          <w:p w14:paraId="49A2A2EC" w14:textId="77777777" w:rsidR="00B75724" w:rsidRPr="00721C27" w:rsidRDefault="00B75724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6238" w:type="dxa"/>
            <w:shd w:val="clear" w:color="auto" w:fill="auto"/>
            <w:vAlign w:val="center"/>
          </w:tcPr>
          <w:p w14:paraId="7F5120C8" w14:textId="77777777" w:rsidR="00B75724" w:rsidRPr="00721C27" w:rsidRDefault="00B75724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2551" w:type="dxa"/>
            <w:vAlign w:val="center"/>
          </w:tcPr>
          <w:p w14:paraId="66638BD2" w14:textId="77777777" w:rsidR="00B75724" w:rsidRPr="00721C27" w:rsidRDefault="00B75724" w:rsidP="00C400E4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  <w:tc>
          <w:tcPr>
            <w:tcW w:w="1559" w:type="dxa"/>
            <w:vAlign w:val="center"/>
          </w:tcPr>
          <w:p w14:paraId="13F7D82D" w14:textId="77777777" w:rsidR="00B75724" w:rsidRPr="00B75724" w:rsidRDefault="00B75724" w:rsidP="00E33E79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62CE481" w14:textId="77777777" w:rsidR="00B75724" w:rsidRPr="00B75724" w:rsidRDefault="009E5796" w:rsidP="00816791">
            <w:pPr>
              <w:spacing w:before="54"/>
              <w:ind w:right="2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ρίτη</w:t>
            </w:r>
            <w:r w:rsidR="00816791">
              <w:rPr>
                <w:rFonts w:eastAsia="Calibri" w:cs="Calibri"/>
                <w:lang w:val="el-GR" w:eastAsia="el-GR" w:bidi="el-GR"/>
              </w:rPr>
              <w:t xml:space="preserve">   / </w:t>
            </w:r>
            <w:r w:rsidR="00B75724"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346FE82" w14:textId="77777777" w:rsidR="00B75724" w:rsidRPr="00721C27" w:rsidRDefault="00B75724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396093" w:rsidRPr="00721C27" w14:paraId="38A355DB" w14:textId="77777777" w:rsidTr="00816791">
        <w:trPr>
          <w:trHeight w:val="448"/>
        </w:trPr>
        <w:tc>
          <w:tcPr>
            <w:tcW w:w="750" w:type="dxa"/>
            <w:shd w:val="clear" w:color="auto" w:fill="auto"/>
            <w:vAlign w:val="center"/>
          </w:tcPr>
          <w:p w14:paraId="5E796653" w14:textId="77777777" w:rsidR="00396093" w:rsidRPr="00721C27" w:rsidRDefault="00396093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81</w:t>
            </w:r>
          </w:p>
        </w:tc>
        <w:tc>
          <w:tcPr>
            <w:tcW w:w="6238" w:type="dxa"/>
            <w:shd w:val="clear" w:color="auto" w:fill="auto"/>
            <w:vAlign w:val="center"/>
          </w:tcPr>
          <w:p w14:paraId="72575DD5" w14:textId="77777777" w:rsidR="00396093" w:rsidRPr="00721C27" w:rsidRDefault="00396093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Ψυχολογικό τραύμα: αναπτυξιακές και εκπαιδευτικές προεκτάσεις</w:t>
            </w:r>
          </w:p>
        </w:tc>
        <w:tc>
          <w:tcPr>
            <w:tcW w:w="2551" w:type="dxa"/>
            <w:vAlign w:val="center"/>
          </w:tcPr>
          <w:p w14:paraId="1CB7B2DC" w14:textId="77777777" w:rsidR="00396093" w:rsidRPr="00721C27" w:rsidRDefault="00396093" w:rsidP="00C400E4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  <w:tc>
          <w:tcPr>
            <w:tcW w:w="1559" w:type="dxa"/>
            <w:vAlign w:val="center"/>
          </w:tcPr>
          <w:p w14:paraId="4E556CC6" w14:textId="77777777" w:rsidR="00396093" w:rsidRPr="00597066" w:rsidRDefault="00597066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E3AD361" w14:textId="77777777" w:rsidR="00597066" w:rsidRPr="00597066" w:rsidRDefault="00597066" w:rsidP="009D588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αρασκευή</w:t>
            </w:r>
            <w:r w:rsidR="009D5884">
              <w:rPr>
                <w:rFonts w:eastAsia="Calibri" w:cs="Calibri"/>
                <w:lang w:eastAsia="el-GR" w:bidi="el-GR"/>
              </w:rPr>
              <w:t xml:space="preserve">   /</w:t>
            </w:r>
            <w:r w:rsidR="00816791">
              <w:rPr>
                <w:rFonts w:eastAsia="Calibri" w:cs="Calibri"/>
                <w:lang w:val="el-GR" w:eastAsia="el-GR" w:bidi="el-GR"/>
              </w:rPr>
              <w:t xml:space="preserve"> </w:t>
            </w:r>
            <w:r>
              <w:rPr>
                <w:rFonts w:eastAsia="Calibri" w:cs="Calibri"/>
                <w:lang w:val="el-GR" w:eastAsia="el-GR" w:bidi="el-GR"/>
              </w:rPr>
              <w:t>9:00-12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1CBF5D8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396093" w:rsidRPr="00721C27" w14:paraId="70194C53" w14:textId="77777777" w:rsidTr="00816791">
        <w:trPr>
          <w:trHeight w:val="448"/>
        </w:trPr>
        <w:tc>
          <w:tcPr>
            <w:tcW w:w="750" w:type="dxa"/>
            <w:shd w:val="clear" w:color="auto" w:fill="auto"/>
            <w:vAlign w:val="center"/>
          </w:tcPr>
          <w:p w14:paraId="6D218C18" w14:textId="77777777" w:rsidR="00396093" w:rsidRPr="00721C27" w:rsidRDefault="00396093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86</w:t>
            </w:r>
          </w:p>
        </w:tc>
        <w:tc>
          <w:tcPr>
            <w:tcW w:w="6238" w:type="dxa"/>
            <w:shd w:val="clear" w:color="auto" w:fill="auto"/>
            <w:vAlign w:val="center"/>
          </w:tcPr>
          <w:p w14:paraId="3B08773F" w14:textId="77777777" w:rsidR="00396093" w:rsidRPr="00721C27" w:rsidRDefault="00396093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721C27">
              <w:rPr>
                <w:rFonts w:eastAsia="Times New Roman" w:cs="Times New Roman"/>
                <w:lang w:val="el-GR"/>
              </w:rPr>
              <w:t xml:space="preserve">Ανοικτά Λογισμικά Ανάλυσης Δεδομένων για Ψυχολόγους. Η </w:t>
            </w:r>
            <w:r w:rsidRPr="00721C27">
              <w:rPr>
                <w:rFonts w:eastAsia="Times New Roman" w:cs="Times New Roman"/>
              </w:rPr>
              <w:t>R</w:t>
            </w:r>
            <w:r w:rsidRPr="00721C27">
              <w:rPr>
                <w:rFonts w:eastAsia="Times New Roman" w:cs="Times New Roman"/>
                <w:lang w:val="el-GR"/>
              </w:rPr>
              <w:t xml:space="preserve"> και το </w:t>
            </w:r>
            <w:proofErr w:type="spellStart"/>
            <w:r w:rsidRPr="00721C27">
              <w:rPr>
                <w:rFonts w:eastAsia="Times New Roman" w:cs="Times New Roman"/>
              </w:rPr>
              <w:t>jamovi</w:t>
            </w:r>
            <w:proofErr w:type="spellEnd"/>
          </w:p>
        </w:tc>
        <w:tc>
          <w:tcPr>
            <w:tcW w:w="2551" w:type="dxa"/>
            <w:vAlign w:val="center"/>
          </w:tcPr>
          <w:p w14:paraId="4ED36F8C" w14:textId="77777777" w:rsidR="00396093" w:rsidRPr="00721C27" w:rsidRDefault="00396093" w:rsidP="00C400E4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 xml:space="preserve">Φ. </w:t>
            </w:r>
            <w:r w:rsidR="00033093" w:rsidRPr="00721C27">
              <w:rPr>
                <w:rFonts w:eastAsia="Calibri" w:cs="Calibri"/>
                <w:lang w:val="el-GR" w:eastAsia="el-GR" w:bidi="el-GR"/>
              </w:rPr>
              <w:t>Φωτιάδης</w:t>
            </w:r>
          </w:p>
        </w:tc>
        <w:tc>
          <w:tcPr>
            <w:tcW w:w="1559" w:type="dxa"/>
            <w:vAlign w:val="center"/>
          </w:tcPr>
          <w:p w14:paraId="206B2886" w14:textId="77777777" w:rsidR="00396093" w:rsidRPr="00445187" w:rsidRDefault="00445187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9FE6E47" w14:textId="77777777" w:rsidR="00445187" w:rsidRPr="00721C27" w:rsidRDefault="00445187" w:rsidP="0081679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ευτέρα</w:t>
            </w:r>
            <w:r w:rsidR="0081679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0D96C37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396093" w:rsidRPr="00721C27" w14:paraId="14D53F07" w14:textId="77777777" w:rsidTr="00816791">
        <w:trPr>
          <w:trHeight w:val="448"/>
        </w:trPr>
        <w:tc>
          <w:tcPr>
            <w:tcW w:w="750" w:type="dxa"/>
            <w:shd w:val="clear" w:color="auto" w:fill="auto"/>
            <w:vAlign w:val="center"/>
          </w:tcPr>
          <w:p w14:paraId="1591FDE5" w14:textId="77777777" w:rsidR="00396093" w:rsidRPr="00721C27" w:rsidRDefault="00396093" w:rsidP="006A4BD6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6238" w:type="dxa"/>
            <w:shd w:val="clear" w:color="auto" w:fill="auto"/>
            <w:vAlign w:val="center"/>
          </w:tcPr>
          <w:p w14:paraId="1CC609D8" w14:textId="77777777" w:rsidR="00396093" w:rsidRPr="00721C27" w:rsidRDefault="00396093" w:rsidP="006A4BD6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2551" w:type="dxa"/>
            <w:vAlign w:val="center"/>
          </w:tcPr>
          <w:p w14:paraId="74745A2A" w14:textId="77777777" w:rsidR="00396093" w:rsidRPr="00721C27" w:rsidRDefault="00396093" w:rsidP="00C400E4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  <w:tc>
          <w:tcPr>
            <w:tcW w:w="1559" w:type="dxa"/>
            <w:vAlign w:val="center"/>
          </w:tcPr>
          <w:p w14:paraId="2EB3EE07" w14:textId="77777777" w:rsidR="00396093" w:rsidRPr="00F77A6A" w:rsidRDefault="00F77A6A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Β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7BF4441" w14:textId="77777777" w:rsidR="00F77A6A" w:rsidRPr="00F77A6A" w:rsidRDefault="00F77A6A" w:rsidP="0081679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Πέμπτη</w:t>
            </w:r>
            <w:r w:rsidR="0081679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8:00-21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AA56EB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  <w:tr w:rsidR="00396093" w:rsidRPr="00721C27" w14:paraId="3CF0B935" w14:textId="77777777" w:rsidTr="00816791">
        <w:trPr>
          <w:trHeight w:val="448"/>
        </w:trPr>
        <w:tc>
          <w:tcPr>
            <w:tcW w:w="750" w:type="dxa"/>
            <w:shd w:val="clear" w:color="auto" w:fill="auto"/>
            <w:vAlign w:val="center"/>
          </w:tcPr>
          <w:p w14:paraId="53DFB839" w14:textId="77777777" w:rsidR="00396093" w:rsidRPr="00721C27" w:rsidRDefault="00396093" w:rsidP="006A4BD6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721C27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6238" w:type="dxa"/>
            <w:shd w:val="clear" w:color="auto" w:fill="auto"/>
            <w:vAlign w:val="center"/>
          </w:tcPr>
          <w:p w14:paraId="48AB43E4" w14:textId="77777777" w:rsidR="00396093" w:rsidRPr="00721C27" w:rsidRDefault="00396093" w:rsidP="006A4BD6">
            <w:pPr>
              <w:spacing w:before="54"/>
              <w:ind w:left="54"/>
              <w:rPr>
                <w:rFonts w:eastAsia="Times New Roman" w:cs="Times New Roman"/>
              </w:rPr>
            </w:pPr>
            <w:r w:rsidRPr="00721C27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2551" w:type="dxa"/>
            <w:vAlign w:val="center"/>
          </w:tcPr>
          <w:p w14:paraId="6D584BDB" w14:textId="77777777" w:rsidR="00396093" w:rsidRPr="00721C27" w:rsidRDefault="00396093" w:rsidP="00C400E4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Μ. Ντοροπούλου</w:t>
            </w:r>
          </w:p>
        </w:tc>
        <w:tc>
          <w:tcPr>
            <w:tcW w:w="1559" w:type="dxa"/>
            <w:vAlign w:val="center"/>
          </w:tcPr>
          <w:p w14:paraId="6F62FC14" w14:textId="77777777" w:rsidR="00396093" w:rsidRPr="00A4077B" w:rsidRDefault="00A4077B" w:rsidP="00B75724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12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36D7E48" w14:textId="77777777" w:rsidR="00A4077B" w:rsidRPr="00A4077B" w:rsidRDefault="00A4077B" w:rsidP="0081679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Τετάρτη</w:t>
            </w:r>
            <w:r w:rsidR="00816791">
              <w:rPr>
                <w:rFonts w:eastAsia="Calibri" w:cs="Calibri"/>
                <w:lang w:val="el-GR" w:eastAsia="el-GR" w:bidi="el-GR"/>
              </w:rPr>
              <w:t xml:space="preserve">   / </w:t>
            </w:r>
            <w:r>
              <w:rPr>
                <w:rFonts w:eastAsia="Calibri" w:cs="Calibri"/>
                <w:lang w:val="el-GR" w:eastAsia="el-GR" w:bidi="el-GR"/>
              </w:rPr>
              <w:t>12:00-15: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A92631A" w14:textId="77777777" w:rsidR="00396093" w:rsidRPr="00721C27" w:rsidRDefault="00396093" w:rsidP="00463D4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721C27">
              <w:rPr>
                <w:rFonts w:eastAsia="Calibri" w:cs="Calibri"/>
                <w:lang w:val="el-GR" w:eastAsia="el-GR" w:bidi="el-GR"/>
              </w:rPr>
              <w:t>4</w:t>
            </w:r>
          </w:p>
        </w:tc>
      </w:tr>
    </w:tbl>
    <w:p w14:paraId="79FDFB25" w14:textId="77777777" w:rsidR="00872F89" w:rsidRPr="00721C27" w:rsidRDefault="00872F89" w:rsidP="00872F89">
      <w:pPr>
        <w:spacing w:before="11" w:after="0"/>
        <w:rPr>
          <w:bCs/>
        </w:rPr>
      </w:pPr>
    </w:p>
    <w:p w14:paraId="1F98B2EE" w14:textId="77777777" w:rsidR="007072B3" w:rsidRPr="00721C27" w:rsidRDefault="007072B3" w:rsidP="00C37D43">
      <w:pPr>
        <w:tabs>
          <w:tab w:val="left" w:pos="6054"/>
        </w:tabs>
        <w:spacing w:before="51" w:after="0"/>
        <w:rPr>
          <w:bCs/>
        </w:rPr>
      </w:pPr>
    </w:p>
    <w:p w14:paraId="40150AEF" w14:textId="77777777" w:rsidR="007F7A80" w:rsidRDefault="007F7A80" w:rsidP="00C9219E">
      <w:pPr>
        <w:spacing w:before="34" w:after="0" w:line="341" w:lineRule="exact"/>
        <w:ind w:left="292"/>
        <w:jc w:val="center"/>
        <w:rPr>
          <w:b/>
        </w:rPr>
      </w:pPr>
    </w:p>
    <w:p w14:paraId="02514EB1" w14:textId="77777777" w:rsidR="007F7A80" w:rsidRDefault="007F7A80" w:rsidP="00C9219E">
      <w:pPr>
        <w:spacing w:before="34" w:after="0" w:line="341" w:lineRule="exact"/>
        <w:ind w:left="292"/>
        <w:jc w:val="center"/>
        <w:rPr>
          <w:b/>
        </w:rPr>
      </w:pPr>
    </w:p>
    <w:p w14:paraId="044483F1" w14:textId="77777777" w:rsidR="00914C93" w:rsidRPr="00721C27" w:rsidRDefault="00914C93" w:rsidP="00975312">
      <w:pPr>
        <w:shd w:val="clear" w:color="auto" w:fill="F4B083" w:themeFill="accent2" w:themeFillTint="99"/>
        <w:spacing w:before="34" w:after="0" w:line="341" w:lineRule="exact"/>
        <w:ind w:left="292"/>
        <w:jc w:val="center"/>
        <w:rPr>
          <w:b/>
        </w:rPr>
      </w:pPr>
      <w:r w:rsidRPr="00721C27">
        <w:rPr>
          <w:b/>
        </w:rPr>
        <w:t>ΜΑΘΗΜΑΤΑ ΜΟΝΟ ΓΙΑ ΤΟΥΣ ΕΙΣΕΡΧΟΜΕΝΟΥΣ ΦΟΙΤΗΤΕΣ ERASMUS+</w:t>
      </w:r>
    </w:p>
    <w:p w14:paraId="53866B66" w14:textId="77777777" w:rsidR="00CD34EA" w:rsidRDefault="00CD34EA" w:rsidP="007F7A80">
      <w:pPr>
        <w:spacing w:after="0" w:line="292" w:lineRule="exact"/>
        <w:ind w:right="400"/>
        <w:jc w:val="center"/>
        <w:rPr>
          <w:b/>
        </w:rPr>
      </w:pPr>
    </w:p>
    <w:p w14:paraId="66D31763" w14:textId="77777777" w:rsidR="00945183" w:rsidRPr="007F7A80" w:rsidRDefault="00914C93" w:rsidP="007F7A80">
      <w:pPr>
        <w:spacing w:after="0" w:line="292" w:lineRule="exact"/>
        <w:ind w:right="400"/>
        <w:jc w:val="center"/>
        <w:rPr>
          <w:b/>
        </w:rPr>
      </w:pPr>
      <w:r w:rsidRPr="00721C27">
        <w:rPr>
          <w:b/>
        </w:rPr>
        <w:t>ΧΕΙΜΕΡΙΝΟ ΕΞΑΜΗΝΟ</w:t>
      </w:r>
    </w:p>
    <w:p w14:paraId="4B351EBC" w14:textId="77777777" w:rsidR="00945183" w:rsidRPr="00831536" w:rsidRDefault="00945183" w:rsidP="00945183">
      <w:pPr>
        <w:spacing w:after="0"/>
        <w:rPr>
          <w:rFonts w:cstheme="minorHAnsi"/>
          <w:b/>
        </w:rPr>
      </w:pPr>
    </w:p>
    <w:tbl>
      <w:tblPr>
        <w:tblStyle w:val="TableNormal2"/>
        <w:tblW w:w="1450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8"/>
        <w:gridCol w:w="597"/>
        <w:gridCol w:w="4375"/>
        <w:gridCol w:w="1701"/>
        <w:gridCol w:w="1559"/>
        <w:gridCol w:w="3969"/>
        <w:gridCol w:w="1701"/>
      </w:tblGrid>
      <w:tr w:rsidR="00945183" w:rsidRPr="00831536" w14:paraId="7FA92633" w14:textId="77777777" w:rsidTr="00816791">
        <w:trPr>
          <w:trHeight w:val="402"/>
        </w:trPr>
        <w:tc>
          <w:tcPr>
            <w:tcW w:w="598" w:type="dxa"/>
          </w:tcPr>
          <w:p w14:paraId="4FE8F01B" w14:textId="77777777" w:rsidR="00945183" w:rsidRPr="00831536" w:rsidRDefault="00945183" w:rsidP="00945183">
            <w:pPr>
              <w:spacing w:before="54"/>
              <w:ind w:left="37" w:right="47"/>
              <w:jc w:val="center"/>
              <w:rPr>
                <w:rFonts w:eastAsia="Calibri" w:cstheme="minorHAnsi"/>
                <w:b/>
                <w:lang w:val="el-GR" w:eastAsia="el-GR" w:bidi="el-GR"/>
              </w:rPr>
            </w:pPr>
            <w:r w:rsidRPr="00831536">
              <w:rPr>
                <w:rFonts w:eastAsia="Calibri" w:cstheme="minorHAnsi"/>
                <w:b/>
                <w:lang w:val="el-GR" w:eastAsia="el-GR" w:bidi="el-GR"/>
              </w:rPr>
              <w:t>α/α</w:t>
            </w:r>
          </w:p>
        </w:tc>
        <w:tc>
          <w:tcPr>
            <w:tcW w:w="597" w:type="dxa"/>
          </w:tcPr>
          <w:p w14:paraId="36502589" w14:textId="77777777" w:rsidR="00945183" w:rsidRPr="00831536" w:rsidRDefault="00945183" w:rsidP="00945183">
            <w:pPr>
              <w:spacing w:before="54"/>
              <w:ind w:left="37" w:right="47"/>
              <w:jc w:val="center"/>
              <w:rPr>
                <w:rFonts w:eastAsia="Calibri" w:cstheme="minorHAnsi"/>
                <w:b/>
                <w:lang w:val="el-GR" w:eastAsia="el-GR" w:bidi="el-GR"/>
              </w:rPr>
            </w:pPr>
            <w:r w:rsidRPr="00831536">
              <w:rPr>
                <w:rFonts w:eastAsia="Calibri" w:cstheme="minorHAnsi"/>
                <w:b/>
                <w:lang w:val="el-GR" w:eastAsia="el-GR" w:bidi="el-GR"/>
              </w:rPr>
              <w:t>Κ.</w:t>
            </w:r>
            <w:r w:rsidRPr="00831536">
              <w:rPr>
                <w:rFonts w:eastAsia="Calibri" w:cstheme="minorHAnsi"/>
                <w:b/>
                <w:lang w:eastAsia="el-GR" w:bidi="el-GR"/>
              </w:rPr>
              <w:t>M</w:t>
            </w:r>
            <w:r w:rsidRPr="00831536">
              <w:rPr>
                <w:rFonts w:eastAsia="Calibri" w:cstheme="minorHAnsi"/>
                <w:b/>
                <w:lang w:val="el-GR" w:eastAsia="el-GR" w:bidi="el-GR"/>
              </w:rPr>
              <w:t>.</w:t>
            </w:r>
          </w:p>
        </w:tc>
        <w:tc>
          <w:tcPr>
            <w:tcW w:w="4375" w:type="dxa"/>
          </w:tcPr>
          <w:p w14:paraId="3BBCB78F" w14:textId="77777777" w:rsidR="00945183" w:rsidRPr="00831536" w:rsidRDefault="00945183" w:rsidP="00945183">
            <w:pPr>
              <w:spacing w:before="54"/>
              <w:ind w:left="57"/>
              <w:rPr>
                <w:rFonts w:eastAsia="Calibri" w:cstheme="minorHAnsi"/>
                <w:b/>
                <w:lang w:val="el-GR" w:eastAsia="el-GR" w:bidi="el-GR"/>
              </w:rPr>
            </w:pPr>
            <w:r w:rsidRPr="00831536">
              <w:rPr>
                <w:rFonts w:eastAsia="Calibri" w:cstheme="minorHAnsi"/>
                <w:b/>
                <w:lang w:val="el-GR" w:eastAsia="el-GR" w:bidi="el-GR"/>
              </w:rPr>
              <w:t xml:space="preserve">Τίτλος  Μαθήματος </w:t>
            </w:r>
          </w:p>
        </w:tc>
        <w:tc>
          <w:tcPr>
            <w:tcW w:w="1701" w:type="dxa"/>
          </w:tcPr>
          <w:p w14:paraId="51DACB08" w14:textId="77777777" w:rsidR="00945183" w:rsidRPr="00831536" w:rsidRDefault="00945183" w:rsidP="00945183">
            <w:pPr>
              <w:spacing w:before="54"/>
              <w:ind w:left="7"/>
              <w:rPr>
                <w:rFonts w:eastAsia="Calibri" w:cstheme="minorHAnsi"/>
                <w:b/>
                <w:lang w:val="el-GR" w:eastAsia="el-GR" w:bidi="el-GR"/>
              </w:rPr>
            </w:pPr>
            <w:r w:rsidRPr="00831536">
              <w:rPr>
                <w:rFonts w:eastAsia="Calibri" w:cstheme="minorHAnsi"/>
                <w:b/>
                <w:lang w:val="el-GR" w:eastAsia="el-GR" w:bidi="el-GR"/>
              </w:rPr>
              <w:t>Διδάσκων</w:t>
            </w:r>
          </w:p>
        </w:tc>
        <w:tc>
          <w:tcPr>
            <w:tcW w:w="1559" w:type="dxa"/>
          </w:tcPr>
          <w:p w14:paraId="51ABC2D4" w14:textId="77777777" w:rsidR="00945183" w:rsidRPr="00831536" w:rsidRDefault="00945183" w:rsidP="00945183">
            <w:pPr>
              <w:spacing w:before="54"/>
              <w:ind w:left="11"/>
              <w:jc w:val="center"/>
              <w:rPr>
                <w:rFonts w:eastAsia="Calibri" w:cstheme="minorHAnsi"/>
                <w:b/>
                <w:lang w:val="el-GR" w:eastAsia="el-GR" w:bidi="el-GR"/>
              </w:rPr>
            </w:pPr>
            <w:r w:rsidRPr="00831536">
              <w:rPr>
                <w:rFonts w:eastAsia="Calibri" w:cstheme="minorHAnsi"/>
                <w:b/>
                <w:lang w:eastAsia="el-GR" w:bidi="el-GR"/>
              </w:rPr>
              <w:t>A</w:t>
            </w:r>
            <w:proofErr w:type="spellStart"/>
            <w:r w:rsidRPr="00831536">
              <w:rPr>
                <w:rFonts w:eastAsia="Calibri" w:cstheme="minorHAnsi"/>
                <w:b/>
                <w:lang w:val="el-GR" w:eastAsia="el-GR" w:bidi="el-GR"/>
              </w:rPr>
              <w:t>ίθουσα</w:t>
            </w:r>
            <w:proofErr w:type="spellEnd"/>
          </w:p>
        </w:tc>
        <w:tc>
          <w:tcPr>
            <w:tcW w:w="3969" w:type="dxa"/>
          </w:tcPr>
          <w:p w14:paraId="455E1F73" w14:textId="77777777" w:rsidR="00945183" w:rsidRPr="00831536" w:rsidRDefault="00945183" w:rsidP="00945183">
            <w:pPr>
              <w:spacing w:before="54"/>
              <w:ind w:left="75"/>
              <w:rPr>
                <w:rFonts w:eastAsia="Calibri" w:cstheme="minorHAnsi"/>
                <w:b/>
                <w:lang w:val="el-GR" w:eastAsia="el-GR" w:bidi="el-GR"/>
              </w:rPr>
            </w:pPr>
            <w:r w:rsidRPr="00831536">
              <w:rPr>
                <w:rFonts w:eastAsia="Calibri" w:cstheme="minorHAnsi"/>
                <w:b/>
                <w:lang w:val="el-GR" w:eastAsia="el-GR" w:bidi="el-GR"/>
              </w:rPr>
              <w:t>Ημέρα /Ώρες</w:t>
            </w:r>
          </w:p>
        </w:tc>
        <w:tc>
          <w:tcPr>
            <w:tcW w:w="1701" w:type="dxa"/>
          </w:tcPr>
          <w:p w14:paraId="46E94FDA" w14:textId="77777777" w:rsidR="00945183" w:rsidRPr="00831536" w:rsidRDefault="00945183" w:rsidP="00945183">
            <w:pPr>
              <w:spacing w:before="54"/>
              <w:ind w:left="57"/>
              <w:jc w:val="center"/>
              <w:rPr>
                <w:rFonts w:eastAsia="Calibri" w:cstheme="minorHAnsi"/>
                <w:b/>
                <w:lang w:eastAsia="el-GR" w:bidi="el-GR"/>
              </w:rPr>
            </w:pPr>
            <w:r w:rsidRPr="00831536">
              <w:rPr>
                <w:rFonts w:eastAsia="Calibri" w:cstheme="minorHAnsi"/>
                <w:b/>
                <w:lang w:eastAsia="el-GR" w:bidi="el-GR"/>
              </w:rPr>
              <w:t>ECTS</w:t>
            </w:r>
          </w:p>
        </w:tc>
      </w:tr>
      <w:tr w:rsidR="00945183" w:rsidRPr="00831536" w14:paraId="77C3A4F0" w14:textId="77777777" w:rsidTr="00816791">
        <w:trPr>
          <w:trHeight w:val="402"/>
        </w:trPr>
        <w:tc>
          <w:tcPr>
            <w:tcW w:w="598" w:type="dxa"/>
          </w:tcPr>
          <w:p w14:paraId="172B61B9" w14:textId="77777777" w:rsidR="00945183" w:rsidRPr="00BB0923" w:rsidRDefault="00945183" w:rsidP="00945183">
            <w:pPr>
              <w:spacing w:before="54"/>
              <w:ind w:left="55"/>
              <w:rPr>
                <w:rFonts w:eastAsia="Calibri" w:cstheme="minorHAnsi"/>
                <w:b/>
                <w:lang w:val="el-GR" w:eastAsia="el-GR" w:bidi="el-GR"/>
              </w:rPr>
            </w:pPr>
            <w:r>
              <w:rPr>
                <w:rFonts w:eastAsia="Calibri" w:cstheme="minorHAnsi"/>
                <w:b/>
                <w:lang w:val="el-GR" w:eastAsia="el-GR" w:bidi="el-GR"/>
              </w:rPr>
              <w:t>1</w:t>
            </w:r>
          </w:p>
        </w:tc>
        <w:tc>
          <w:tcPr>
            <w:tcW w:w="597" w:type="dxa"/>
          </w:tcPr>
          <w:p w14:paraId="7650BEF6" w14:textId="77777777" w:rsidR="00945183" w:rsidRPr="00831536" w:rsidRDefault="00945183" w:rsidP="00945183">
            <w:pPr>
              <w:spacing w:before="54"/>
              <w:ind w:left="55"/>
              <w:rPr>
                <w:rFonts w:eastAsia="Calibri" w:cstheme="minorHAnsi"/>
                <w:b/>
                <w:lang w:eastAsia="el-GR" w:bidi="el-GR"/>
              </w:rPr>
            </w:pPr>
            <w:r w:rsidRPr="00831536"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el-GR"/>
              </w:rPr>
              <w:t>635</w:t>
            </w:r>
            <w:r w:rsidR="002A2E08"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el-GR"/>
              </w:rPr>
              <w:t>1</w:t>
            </w:r>
          </w:p>
        </w:tc>
        <w:tc>
          <w:tcPr>
            <w:tcW w:w="4375" w:type="dxa"/>
          </w:tcPr>
          <w:p w14:paraId="12BACB85" w14:textId="77777777" w:rsidR="00945183" w:rsidRPr="00831536" w:rsidRDefault="002A2E08" w:rsidP="00945183">
            <w:pPr>
              <w:spacing w:before="54"/>
              <w:ind w:left="55"/>
              <w:rPr>
                <w:rFonts w:eastAsia="Calibri" w:cstheme="minorHAnsi"/>
                <w:lang w:eastAsia="el-GR" w:bidi="el-GR"/>
              </w:rPr>
            </w:pPr>
            <w:r w:rsidRPr="002A2E08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Managing diversity in different life domains   </w:t>
            </w:r>
          </w:p>
        </w:tc>
        <w:tc>
          <w:tcPr>
            <w:tcW w:w="1701" w:type="dxa"/>
          </w:tcPr>
          <w:p w14:paraId="231E7360" w14:textId="77777777" w:rsidR="00945183" w:rsidRPr="00831536" w:rsidRDefault="00945183" w:rsidP="00945183">
            <w:pPr>
              <w:spacing w:before="54"/>
              <w:ind w:left="10"/>
              <w:rPr>
                <w:rFonts w:eastAsia="Calibri" w:cstheme="minorHAnsi"/>
                <w:lang w:val="el-GR" w:eastAsia="el-GR" w:bidi="el-GR"/>
              </w:rPr>
            </w:pPr>
            <w:r w:rsidRPr="00831536">
              <w:rPr>
                <w:rFonts w:eastAsia="Calibri" w:cstheme="minorHAnsi"/>
                <w:lang w:eastAsia="el-GR" w:bidi="el-GR"/>
              </w:rPr>
              <w:t>Μ. Ντοροπούλου</w:t>
            </w:r>
            <w:r w:rsidRPr="00831536">
              <w:rPr>
                <w:rFonts w:eastAsia="Calibri" w:cstheme="minorHAnsi"/>
                <w:lang w:val="el-GR" w:eastAsia="el-GR" w:bidi="el-GR"/>
              </w:rPr>
              <w:t xml:space="preserve"> </w:t>
            </w:r>
          </w:p>
        </w:tc>
        <w:tc>
          <w:tcPr>
            <w:tcW w:w="1559" w:type="dxa"/>
          </w:tcPr>
          <w:p w14:paraId="623CFD58" w14:textId="77777777" w:rsidR="00945183" w:rsidRPr="00831536" w:rsidRDefault="00945183" w:rsidP="00945183">
            <w:pPr>
              <w:spacing w:before="54"/>
              <w:ind w:left="13"/>
              <w:jc w:val="center"/>
              <w:rPr>
                <w:rFonts w:eastAsia="Calibri" w:cstheme="minorHAnsi"/>
                <w:lang w:val="el-GR" w:eastAsia="el-GR" w:bidi="el-GR"/>
              </w:rPr>
            </w:pPr>
            <w:r w:rsidRPr="00831536">
              <w:rPr>
                <w:rFonts w:eastAsia="Calibri" w:cstheme="minorHAnsi"/>
                <w:lang w:val="el-GR" w:eastAsia="el-GR" w:bidi="el-GR"/>
              </w:rPr>
              <w:t>Δ12</w:t>
            </w:r>
          </w:p>
        </w:tc>
        <w:tc>
          <w:tcPr>
            <w:tcW w:w="3969" w:type="dxa"/>
          </w:tcPr>
          <w:p w14:paraId="58D00025" w14:textId="77777777" w:rsidR="00945183" w:rsidRPr="00831536" w:rsidRDefault="002A2E08" w:rsidP="00945183">
            <w:pPr>
              <w:spacing w:before="54"/>
              <w:ind w:left="55"/>
              <w:rPr>
                <w:rFonts w:eastAsia="Calibri" w:cstheme="minorHAnsi"/>
                <w:lang w:val="el-GR" w:eastAsia="el-GR" w:bidi="el-GR"/>
              </w:rPr>
            </w:pPr>
            <w:r>
              <w:rPr>
                <w:rFonts w:eastAsia="Calibri" w:cstheme="minorHAnsi"/>
                <w:lang w:val="el-GR" w:eastAsia="el-GR" w:bidi="el-GR"/>
              </w:rPr>
              <w:t xml:space="preserve">Τετάρτη  </w:t>
            </w:r>
            <w:r w:rsidR="00816791">
              <w:rPr>
                <w:rFonts w:eastAsia="Calibri" w:cstheme="minorHAnsi"/>
                <w:lang w:val="el-GR" w:eastAsia="el-GR" w:bidi="el-GR"/>
              </w:rPr>
              <w:t xml:space="preserve">/  </w:t>
            </w:r>
            <w:r>
              <w:rPr>
                <w:rFonts w:eastAsia="Calibri" w:cstheme="minorHAnsi"/>
                <w:lang w:val="el-GR" w:eastAsia="el-GR" w:bidi="el-GR"/>
              </w:rPr>
              <w:t>16:00-18:</w:t>
            </w:r>
            <w:r w:rsidR="00945183" w:rsidRPr="00831536">
              <w:rPr>
                <w:rFonts w:eastAsia="Calibri" w:cstheme="minorHAnsi"/>
                <w:lang w:val="el-GR" w:eastAsia="el-GR" w:bidi="el-GR"/>
              </w:rPr>
              <w:t>00</w:t>
            </w:r>
          </w:p>
        </w:tc>
        <w:tc>
          <w:tcPr>
            <w:tcW w:w="1701" w:type="dxa"/>
          </w:tcPr>
          <w:p w14:paraId="3EA269DA" w14:textId="77777777" w:rsidR="00945183" w:rsidRPr="00831536" w:rsidRDefault="00945183" w:rsidP="00945183">
            <w:pPr>
              <w:spacing w:before="54"/>
              <w:ind w:left="55"/>
              <w:jc w:val="center"/>
              <w:rPr>
                <w:rFonts w:eastAsia="Calibri" w:cstheme="minorHAnsi"/>
                <w:lang w:eastAsia="el-GR" w:bidi="el-GR"/>
              </w:rPr>
            </w:pPr>
            <w:r w:rsidRPr="00831536">
              <w:rPr>
                <w:rFonts w:eastAsia="Calibri" w:cstheme="minorHAnsi"/>
                <w:lang w:eastAsia="el-GR" w:bidi="el-GR"/>
              </w:rPr>
              <w:t>4</w:t>
            </w:r>
          </w:p>
        </w:tc>
      </w:tr>
      <w:tr w:rsidR="002A2E08" w:rsidRPr="00831536" w14:paraId="092DC225" w14:textId="77777777" w:rsidTr="00816791">
        <w:trPr>
          <w:trHeight w:val="402"/>
        </w:trPr>
        <w:tc>
          <w:tcPr>
            <w:tcW w:w="598" w:type="dxa"/>
          </w:tcPr>
          <w:p w14:paraId="279B75BD" w14:textId="77777777" w:rsidR="002A2E08" w:rsidRPr="00BB0923" w:rsidRDefault="002A2E08" w:rsidP="00A92E34">
            <w:pPr>
              <w:spacing w:before="54"/>
              <w:ind w:left="55"/>
              <w:rPr>
                <w:rFonts w:eastAsia="Calibri" w:cstheme="minorHAnsi"/>
                <w:b/>
                <w:lang w:val="el-GR" w:eastAsia="el-GR" w:bidi="el-GR"/>
              </w:rPr>
            </w:pPr>
            <w:r>
              <w:rPr>
                <w:rFonts w:eastAsia="Calibri" w:cstheme="minorHAnsi"/>
                <w:b/>
                <w:lang w:val="el-GR" w:eastAsia="el-GR" w:bidi="el-GR"/>
              </w:rPr>
              <w:t>3</w:t>
            </w:r>
          </w:p>
        </w:tc>
        <w:tc>
          <w:tcPr>
            <w:tcW w:w="597" w:type="dxa"/>
          </w:tcPr>
          <w:p w14:paraId="12009287" w14:textId="77777777" w:rsidR="002A2E08" w:rsidRPr="00831536" w:rsidRDefault="002A2E08" w:rsidP="00A92E34">
            <w:pPr>
              <w:spacing w:before="54"/>
              <w:ind w:left="55"/>
              <w:rPr>
                <w:rFonts w:eastAsia="Calibri" w:cstheme="minorHAnsi"/>
                <w:b/>
                <w:lang w:eastAsia="el-GR" w:bidi="el-GR"/>
              </w:rPr>
            </w:pPr>
            <w:r w:rsidRPr="00831536"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el-GR"/>
              </w:rPr>
              <w:t>63</w:t>
            </w:r>
            <w:r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el-GR"/>
              </w:rPr>
              <w:t>42</w:t>
            </w:r>
          </w:p>
        </w:tc>
        <w:tc>
          <w:tcPr>
            <w:tcW w:w="4375" w:type="dxa"/>
          </w:tcPr>
          <w:p w14:paraId="3B0207BB" w14:textId="77777777" w:rsidR="002A2E08" w:rsidRPr="00831536" w:rsidRDefault="002A2E08" w:rsidP="00A92E34">
            <w:pPr>
              <w:spacing w:before="54"/>
              <w:ind w:left="55"/>
              <w:rPr>
                <w:rFonts w:eastAsia="Calibri" w:cstheme="minorHAnsi"/>
                <w:lang w:eastAsia="el-GR" w:bidi="el-GR"/>
              </w:rPr>
            </w:pPr>
            <w:r w:rsidRPr="002A2E08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Systems theory, psychology and social media</w:t>
            </w:r>
          </w:p>
        </w:tc>
        <w:tc>
          <w:tcPr>
            <w:tcW w:w="1701" w:type="dxa"/>
          </w:tcPr>
          <w:p w14:paraId="57EF5DBC" w14:textId="77777777" w:rsidR="002A2E08" w:rsidRPr="00831536" w:rsidRDefault="002A2E08" w:rsidP="00A92E34">
            <w:pPr>
              <w:spacing w:before="54"/>
              <w:ind w:left="10"/>
              <w:rPr>
                <w:rFonts w:eastAsia="Calibri" w:cstheme="minorHAnsi"/>
                <w:lang w:eastAsia="el-GR" w:bidi="el-GR"/>
              </w:rPr>
            </w:pP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shd w:val="clear" w:color="auto" w:fill="FFFFFF"/>
                <w:lang w:eastAsia="el-GR"/>
              </w:rPr>
              <w:t>Α. Μπράϊλας </w:t>
            </w:r>
          </w:p>
        </w:tc>
        <w:tc>
          <w:tcPr>
            <w:tcW w:w="1559" w:type="dxa"/>
          </w:tcPr>
          <w:p w14:paraId="14EBD61B" w14:textId="77777777" w:rsidR="002A2E08" w:rsidRPr="00831536" w:rsidRDefault="002A2E08" w:rsidP="00A92E34">
            <w:pPr>
              <w:spacing w:before="54"/>
              <w:ind w:left="13"/>
              <w:jc w:val="center"/>
              <w:rPr>
                <w:rFonts w:eastAsia="Calibri" w:cstheme="minorHAnsi"/>
                <w:lang w:eastAsia="el-GR" w:bidi="el-GR"/>
              </w:rPr>
            </w:pPr>
            <w:r w:rsidRPr="00831536">
              <w:rPr>
                <w:rFonts w:eastAsia="Times New Roman" w:cstheme="minorHAnsi"/>
                <w:bCs/>
                <w:color w:val="000000"/>
                <w:lang w:eastAsia="el-GR"/>
              </w:rPr>
              <w:t>Α3 </w:t>
            </w:r>
          </w:p>
        </w:tc>
        <w:tc>
          <w:tcPr>
            <w:tcW w:w="3969" w:type="dxa"/>
          </w:tcPr>
          <w:p w14:paraId="3681975C" w14:textId="77777777" w:rsidR="002A2E08" w:rsidRPr="00831536" w:rsidRDefault="002A2E08" w:rsidP="00816791">
            <w:pPr>
              <w:spacing w:before="54"/>
              <w:ind w:left="55"/>
              <w:rPr>
                <w:rFonts w:eastAsia="Calibri" w:cstheme="minorHAnsi"/>
                <w:lang w:eastAsia="el-GR" w:bidi="el-GR"/>
              </w:rPr>
            </w:pP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Π</w:t>
            </w:r>
            <w:proofErr w:type="spellStart"/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>έμπτη</w:t>
            </w:r>
            <w:proofErr w:type="spellEnd"/>
            <w:r w:rsidR="00816791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 xml:space="preserve">   / </w:t>
            </w: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 xml:space="preserve"> </w:t>
            </w:r>
            <w:r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16</w:t>
            </w:r>
            <w:r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>:</w:t>
            </w:r>
            <w:r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00-1</w:t>
            </w:r>
            <w:r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>8:</w:t>
            </w: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00 </w:t>
            </w:r>
          </w:p>
        </w:tc>
        <w:tc>
          <w:tcPr>
            <w:tcW w:w="1701" w:type="dxa"/>
          </w:tcPr>
          <w:p w14:paraId="24987E30" w14:textId="77777777" w:rsidR="002A2E08" w:rsidRPr="00831536" w:rsidRDefault="002A2E08" w:rsidP="00A92E34">
            <w:pPr>
              <w:spacing w:before="54"/>
              <w:ind w:left="55"/>
              <w:jc w:val="center"/>
              <w:rPr>
                <w:rFonts w:eastAsia="Calibri" w:cstheme="minorHAnsi"/>
                <w:lang w:val="el-GR" w:eastAsia="el-GR" w:bidi="el-GR"/>
              </w:rPr>
            </w:pPr>
            <w:r w:rsidRPr="00831536">
              <w:rPr>
                <w:rFonts w:eastAsia="Calibri" w:cstheme="minorHAnsi"/>
                <w:lang w:val="el-GR" w:eastAsia="el-GR" w:bidi="el-GR"/>
              </w:rPr>
              <w:t>4</w:t>
            </w:r>
          </w:p>
        </w:tc>
      </w:tr>
      <w:tr w:rsidR="00945183" w:rsidRPr="00831536" w14:paraId="7DD0F710" w14:textId="77777777" w:rsidTr="00816791">
        <w:trPr>
          <w:trHeight w:val="402"/>
        </w:trPr>
        <w:tc>
          <w:tcPr>
            <w:tcW w:w="598" w:type="dxa"/>
          </w:tcPr>
          <w:p w14:paraId="3B7DBC97" w14:textId="77777777" w:rsidR="00945183" w:rsidRPr="00BB0923" w:rsidRDefault="00945183" w:rsidP="00945183">
            <w:pPr>
              <w:spacing w:before="54"/>
              <w:ind w:left="55"/>
              <w:rPr>
                <w:rFonts w:eastAsia="Calibri" w:cstheme="minorHAnsi"/>
                <w:b/>
                <w:lang w:val="el-GR" w:eastAsia="el-GR" w:bidi="el-GR"/>
              </w:rPr>
            </w:pPr>
            <w:r>
              <w:rPr>
                <w:rFonts w:eastAsia="Calibri" w:cstheme="minorHAnsi"/>
                <w:b/>
                <w:lang w:val="el-GR" w:eastAsia="el-GR" w:bidi="el-GR"/>
              </w:rPr>
              <w:t>2</w:t>
            </w:r>
          </w:p>
        </w:tc>
        <w:tc>
          <w:tcPr>
            <w:tcW w:w="597" w:type="dxa"/>
          </w:tcPr>
          <w:p w14:paraId="61B8BAB4" w14:textId="77777777" w:rsidR="00945183" w:rsidRPr="00831536" w:rsidRDefault="00945183" w:rsidP="00945183">
            <w:pPr>
              <w:spacing w:before="54"/>
              <w:ind w:left="55"/>
              <w:rPr>
                <w:rFonts w:eastAsia="Calibri" w:cstheme="minorHAnsi"/>
                <w:b/>
                <w:lang w:eastAsia="el-GR" w:bidi="el-GR"/>
              </w:rPr>
            </w:pPr>
            <w:r w:rsidRPr="00831536"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el-GR"/>
              </w:rPr>
              <w:t>634</w:t>
            </w:r>
            <w:r w:rsidR="002A2E08"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el-GR"/>
              </w:rPr>
              <w:t>1</w:t>
            </w:r>
          </w:p>
        </w:tc>
        <w:tc>
          <w:tcPr>
            <w:tcW w:w="4375" w:type="dxa"/>
          </w:tcPr>
          <w:p w14:paraId="06DF8108" w14:textId="77777777" w:rsidR="00945183" w:rsidRPr="00831536" w:rsidRDefault="002A2E08" w:rsidP="00945183">
            <w:pPr>
              <w:spacing w:before="54"/>
              <w:ind w:left="55"/>
              <w:rPr>
                <w:rFonts w:eastAsia="Calibri" w:cstheme="minorHAnsi"/>
                <w:lang w:eastAsia="el-GR" w:bidi="el-GR"/>
              </w:rPr>
            </w:pPr>
            <w:r w:rsidRPr="002A2E08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History of Psychology       </w:t>
            </w:r>
          </w:p>
        </w:tc>
        <w:tc>
          <w:tcPr>
            <w:tcW w:w="1701" w:type="dxa"/>
          </w:tcPr>
          <w:p w14:paraId="4765CA20" w14:textId="77777777" w:rsidR="00945183" w:rsidRPr="00970D03" w:rsidRDefault="00945183" w:rsidP="00945183">
            <w:pPr>
              <w:spacing w:before="54"/>
              <w:ind w:left="10"/>
              <w:rPr>
                <w:rFonts w:eastAsia="Calibri" w:cstheme="minorHAnsi"/>
                <w:lang w:val="el-GR" w:eastAsia="el-GR" w:bidi="el-GR"/>
              </w:rPr>
            </w:pPr>
            <w:proofErr w:type="spellStart"/>
            <w:r>
              <w:rPr>
                <w:rFonts w:eastAsia="Times New Roman" w:cstheme="minorHAnsi"/>
                <w:color w:val="000000"/>
                <w:bdr w:val="none" w:sz="0" w:space="0" w:color="auto" w:frame="1"/>
                <w:shd w:val="clear" w:color="auto" w:fill="FFFFFF"/>
                <w:lang w:val="el-GR" w:eastAsia="el-GR"/>
              </w:rPr>
              <w:t>Δ.Μωραϊτου</w:t>
            </w:r>
            <w:proofErr w:type="spellEnd"/>
          </w:p>
        </w:tc>
        <w:tc>
          <w:tcPr>
            <w:tcW w:w="1559" w:type="dxa"/>
          </w:tcPr>
          <w:p w14:paraId="27080CA3" w14:textId="77777777" w:rsidR="00945183" w:rsidRPr="00831536" w:rsidRDefault="00945183" w:rsidP="00945183">
            <w:pPr>
              <w:spacing w:before="54"/>
              <w:ind w:left="13"/>
              <w:jc w:val="center"/>
              <w:rPr>
                <w:rFonts w:eastAsia="Calibri" w:cstheme="minorHAnsi"/>
                <w:lang w:eastAsia="el-GR" w:bidi="el-GR"/>
              </w:rPr>
            </w:pPr>
            <w:r w:rsidRPr="00831536">
              <w:rPr>
                <w:rFonts w:eastAsia="Times New Roman" w:cstheme="minorHAnsi"/>
                <w:bCs/>
                <w:color w:val="000000"/>
                <w:lang w:eastAsia="el-GR"/>
              </w:rPr>
              <w:t>Α3 </w:t>
            </w:r>
          </w:p>
        </w:tc>
        <w:tc>
          <w:tcPr>
            <w:tcW w:w="3969" w:type="dxa"/>
          </w:tcPr>
          <w:p w14:paraId="7AD988FA" w14:textId="77777777" w:rsidR="00945183" w:rsidRPr="00831536" w:rsidRDefault="00945183" w:rsidP="00816791">
            <w:pPr>
              <w:spacing w:before="54"/>
              <w:ind w:left="55"/>
              <w:rPr>
                <w:rFonts w:eastAsia="Calibri" w:cstheme="minorHAnsi"/>
                <w:lang w:eastAsia="el-GR" w:bidi="el-GR"/>
              </w:rPr>
            </w:pP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Τ</w:t>
            </w:r>
            <w:proofErr w:type="spellStart"/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>ρίτη</w:t>
            </w:r>
            <w:proofErr w:type="spellEnd"/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 xml:space="preserve"> </w:t>
            </w: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 xml:space="preserve"> </w:t>
            </w:r>
            <w:r w:rsidR="00816791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 xml:space="preserve">  / </w:t>
            </w:r>
            <w:r w:rsidR="002A2E08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13</w:t>
            </w:r>
            <w:r w:rsidR="002A2E08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>:</w:t>
            </w:r>
            <w:r w:rsidR="002A2E08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00-15</w:t>
            </w:r>
            <w:r w:rsidR="002A2E08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>:</w:t>
            </w: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00 </w:t>
            </w:r>
          </w:p>
        </w:tc>
        <w:tc>
          <w:tcPr>
            <w:tcW w:w="1701" w:type="dxa"/>
          </w:tcPr>
          <w:p w14:paraId="0668CEC4" w14:textId="77777777" w:rsidR="00945183" w:rsidRPr="00831536" w:rsidRDefault="00945183" w:rsidP="00945183">
            <w:pPr>
              <w:spacing w:before="54"/>
              <w:ind w:left="55"/>
              <w:jc w:val="center"/>
              <w:rPr>
                <w:rFonts w:eastAsia="Calibri" w:cstheme="minorHAnsi"/>
                <w:lang w:eastAsia="el-GR" w:bidi="el-GR"/>
              </w:rPr>
            </w:pPr>
            <w:r w:rsidRPr="00831536">
              <w:rPr>
                <w:rFonts w:eastAsia="Calibri" w:cstheme="minorHAnsi"/>
                <w:lang w:eastAsia="el-GR" w:bidi="el-GR"/>
              </w:rPr>
              <w:t>4</w:t>
            </w:r>
          </w:p>
        </w:tc>
      </w:tr>
      <w:tr w:rsidR="00945183" w:rsidRPr="00831536" w14:paraId="0513C35A" w14:textId="77777777" w:rsidTr="00816791">
        <w:trPr>
          <w:trHeight w:val="402"/>
        </w:trPr>
        <w:tc>
          <w:tcPr>
            <w:tcW w:w="598" w:type="dxa"/>
          </w:tcPr>
          <w:p w14:paraId="54A3140D" w14:textId="77777777" w:rsidR="00945183" w:rsidRPr="00BB0923" w:rsidRDefault="00945183" w:rsidP="00945183">
            <w:pPr>
              <w:spacing w:before="54"/>
              <w:ind w:left="55"/>
              <w:rPr>
                <w:rFonts w:eastAsia="Calibri" w:cstheme="minorHAnsi"/>
                <w:b/>
                <w:lang w:val="el-GR" w:eastAsia="el-GR" w:bidi="el-GR"/>
              </w:rPr>
            </w:pPr>
            <w:r>
              <w:rPr>
                <w:rFonts w:eastAsia="Calibri" w:cstheme="minorHAnsi"/>
                <w:b/>
                <w:lang w:val="el-GR" w:eastAsia="el-GR" w:bidi="el-GR"/>
              </w:rPr>
              <w:t>4</w:t>
            </w:r>
          </w:p>
        </w:tc>
        <w:tc>
          <w:tcPr>
            <w:tcW w:w="597" w:type="dxa"/>
          </w:tcPr>
          <w:p w14:paraId="0F451EA7" w14:textId="77777777" w:rsidR="00945183" w:rsidRPr="00831536" w:rsidRDefault="00945183" w:rsidP="00945183">
            <w:pPr>
              <w:spacing w:before="54"/>
              <w:ind w:left="55"/>
              <w:rPr>
                <w:rFonts w:eastAsia="Calibri" w:cstheme="minorHAnsi"/>
                <w:b/>
                <w:lang w:eastAsia="el-GR" w:bidi="el-GR"/>
              </w:rPr>
            </w:pPr>
            <w:r w:rsidRPr="00831536"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el-GR"/>
              </w:rPr>
              <w:t>630</w:t>
            </w:r>
            <w:r w:rsidR="002A2E08">
              <w:rPr>
                <w:rFonts w:eastAsia="Times New Roman" w:cstheme="minorHAnsi"/>
                <w:b/>
                <w:color w:val="000000"/>
                <w:bdr w:val="none" w:sz="0" w:space="0" w:color="auto" w:frame="1"/>
                <w:lang w:eastAsia="el-GR"/>
              </w:rPr>
              <w:t>7</w:t>
            </w:r>
          </w:p>
        </w:tc>
        <w:tc>
          <w:tcPr>
            <w:tcW w:w="4375" w:type="dxa"/>
          </w:tcPr>
          <w:p w14:paraId="69B59DAB" w14:textId="77777777" w:rsidR="00945183" w:rsidRPr="00831536" w:rsidRDefault="002A2E08" w:rsidP="00945183">
            <w:pPr>
              <w:spacing w:before="54"/>
              <w:ind w:left="55"/>
              <w:rPr>
                <w:rFonts w:eastAsia="Calibri" w:cstheme="minorHAnsi"/>
                <w:lang w:eastAsia="el-GR" w:bidi="el-GR"/>
              </w:rPr>
            </w:pPr>
            <w:r w:rsidRPr="002A2E08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Key issues in Psychology I – Erasmus +</w:t>
            </w:r>
          </w:p>
        </w:tc>
        <w:tc>
          <w:tcPr>
            <w:tcW w:w="1701" w:type="dxa"/>
          </w:tcPr>
          <w:p w14:paraId="776EA161" w14:textId="77777777" w:rsidR="00945183" w:rsidRPr="00831536" w:rsidRDefault="00945183" w:rsidP="00945183">
            <w:pPr>
              <w:spacing w:before="54"/>
              <w:ind w:left="10"/>
              <w:rPr>
                <w:rFonts w:eastAsia="Calibri" w:cstheme="minorHAnsi"/>
                <w:lang w:eastAsia="el-GR" w:bidi="el-GR"/>
              </w:rPr>
            </w:pP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Ξ</w:t>
            </w: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>.</w:t>
            </w: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 xml:space="preserve"> </w:t>
            </w:r>
            <w:proofErr w:type="spellStart"/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Χρυσοχόου</w:t>
            </w:r>
            <w:proofErr w:type="spellEnd"/>
          </w:p>
        </w:tc>
        <w:tc>
          <w:tcPr>
            <w:tcW w:w="1559" w:type="dxa"/>
          </w:tcPr>
          <w:p w14:paraId="6A31F488" w14:textId="77777777" w:rsidR="00945183" w:rsidRPr="00831536" w:rsidRDefault="00945183" w:rsidP="00945183">
            <w:pPr>
              <w:spacing w:before="54"/>
              <w:ind w:left="13"/>
              <w:jc w:val="center"/>
              <w:rPr>
                <w:rFonts w:eastAsia="Calibri" w:cstheme="minorHAnsi"/>
                <w:lang w:eastAsia="el-GR" w:bidi="el-GR"/>
              </w:rPr>
            </w:pPr>
            <w:r w:rsidRPr="00831536">
              <w:rPr>
                <w:rFonts w:eastAsia="Times New Roman" w:cstheme="minorHAnsi"/>
                <w:bCs/>
                <w:color w:val="000000"/>
                <w:bdr w:val="none" w:sz="0" w:space="0" w:color="auto" w:frame="1"/>
                <w:lang w:eastAsia="el-GR"/>
              </w:rPr>
              <w:t>Α3</w:t>
            </w:r>
          </w:p>
        </w:tc>
        <w:tc>
          <w:tcPr>
            <w:tcW w:w="3969" w:type="dxa"/>
          </w:tcPr>
          <w:p w14:paraId="197EEDA2" w14:textId="77777777" w:rsidR="00945183" w:rsidRPr="00831536" w:rsidRDefault="00945183" w:rsidP="00945183">
            <w:pPr>
              <w:spacing w:before="54"/>
              <w:ind w:left="55"/>
              <w:rPr>
                <w:rFonts w:eastAsia="Calibri" w:cstheme="minorHAnsi"/>
                <w:lang w:eastAsia="el-GR" w:bidi="el-GR"/>
              </w:rPr>
            </w:pP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Τ</w:t>
            </w:r>
            <w:proofErr w:type="spellStart"/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>ετάρτη</w:t>
            </w:r>
            <w:proofErr w:type="spellEnd"/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val="el-GR" w:eastAsia="el-GR"/>
              </w:rPr>
              <w:t xml:space="preserve">  </w:t>
            </w:r>
            <w:r w:rsidRPr="00831536">
              <w:rPr>
                <w:rFonts w:eastAsia="Times New Roman" w:cstheme="minorHAnsi"/>
                <w:color w:val="000000"/>
                <w:bdr w:val="none" w:sz="0" w:space="0" w:color="auto" w:frame="1"/>
                <w:lang w:eastAsia="el-GR"/>
              </w:rPr>
              <w:t>14:00-16:00 </w:t>
            </w:r>
          </w:p>
        </w:tc>
        <w:tc>
          <w:tcPr>
            <w:tcW w:w="1701" w:type="dxa"/>
          </w:tcPr>
          <w:p w14:paraId="356F2CBB" w14:textId="77777777" w:rsidR="00945183" w:rsidRPr="00831536" w:rsidRDefault="00945183" w:rsidP="00945183">
            <w:pPr>
              <w:spacing w:before="54"/>
              <w:ind w:left="55"/>
              <w:jc w:val="center"/>
              <w:rPr>
                <w:rFonts w:eastAsia="Calibri" w:cstheme="minorHAnsi"/>
                <w:lang w:val="el-GR" w:eastAsia="el-GR" w:bidi="el-GR"/>
              </w:rPr>
            </w:pPr>
            <w:r w:rsidRPr="00831536">
              <w:rPr>
                <w:rFonts w:eastAsia="Calibri" w:cstheme="minorHAnsi"/>
                <w:lang w:val="el-GR" w:eastAsia="el-GR" w:bidi="el-GR"/>
              </w:rPr>
              <w:t>4</w:t>
            </w:r>
          </w:p>
        </w:tc>
      </w:tr>
    </w:tbl>
    <w:p w14:paraId="6239F6C3" w14:textId="77777777" w:rsidR="00945183" w:rsidRPr="00831536" w:rsidRDefault="00945183" w:rsidP="00945183">
      <w:pPr>
        <w:spacing w:after="0"/>
        <w:rPr>
          <w:rFonts w:cstheme="minorHAnsi"/>
          <w:b/>
          <w:lang w:val="en-US"/>
        </w:rPr>
      </w:pPr>
    </w:p>
    <w:sectPr w:rsidR="00945183" w:rsidRPr="00831536" w:rsidSect="00CB2C52">
      <w:headerReference w:type="default" r:id="rId8"/>
      <w:footerReference w:type="default" r:id="rId9"/>
      <w:pgSz w:w="16838" w:h="11906" w:orient="landscape"/>
      <w:pgMar w:top="720" w:right="720" w:bottom="720" w:left="720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53E59" w14:textId="77777777" w:rsidR="006E0E4B" w:rsidRDefault="006E0E4B">
      <w:pPr>
        <w:spacing w:after="0" w:line="240" w:lineRule="auto"/>
      </w:pPr>
      <w:r>
        <w:separator/>
      </w:r>
    </w:p>
  </w:endnote>
  <w:endnote w:type="continuationSeparator" w:id="0">
    <w:p w14:paraId="7FB63D0C" w14:textId="77777777" w:rsidR="006E0E4B" w:rsidRDefault="006E0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arSymbol">
    <w:altName w:val="MS Mincho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ont273">
    <w:altName w:val="Times New Roman"/>
    <w:charset w:val="A1"/>
    <w:family w:val="auto"/>
    <w:pitch w:val="variable"/>
  </w:font>
  <w:font w:name="font268">
    <w:altName w:val="Times New Roman"/>
    <w:charset w:val="A1"/>
    <w:family w:val="auto"/>
    <w:pitch w:val="variable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0103A" w14:textId="77777777" w:rsidR="00530255" w:rsidRDefault="00530255">
    <w:pPr>
      <w:pStyle w:val="aa"/>
      <w:spacing w:line="14" w:lineRule="auto"/>
      <w:rPr>
        <w:i/>
        <w:sz w:val="20"/>
      </w:rPr>
    </w:pPr>
    <w:r>
      <w:rPr>
        <w:noProof/>
        <w:lang w:eastAsia="el-GR"/>
      </w:rPr>
      <w:drawing>
        <wp:anchor distT="0" distB="0" distL="0" distR="0" simplePos="0" relativeHeight="251657216" behindDoc="1" locked="0" layoutInCell="1" allowOverlap="1" wp14:anchorId="47A04FB0" wp14:editId="6C1DDC97">
          <wp:simplePos x="0" y="0"/>
          <wp:positionH relativeFrom="page">
            <wp:posOffset>1052194</wp:posOffset>
          </wp:positionH>
          <wp:positionV relativeFrom="page">
            <wp:posOffset>10009504</wp:posOffset>
          </wp:positionV>
          <wp:extent cx="5467350" cy="45085"/>
          <wp:effectExtent l="0" t="0" r="0" b="0"/>
          <wp:wrapNone/>
          <wp:docPr id="4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67350" cy="45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000">
      <w:rPr>
        <w:noProof/>
        <w:lang w:eastAsia="el-GR"/>
      </w:rPr>
      <w:pict w14:anchorId="50A47BE6">
        <v:shapetype id="_x0000_t202" coordsize="21600,21600" o:spt="202" path="m,l,21600r21600,l21600,xe">
          <v:stroke joinstyle="miter"/>
          <v:path gradientshapeok="t" o:connecttype="rect"/>
        </v:shapetype>
        <v:shape id="Πλαίσιο κειμένου 2" o:spid="_x0000_s1025" type="#_x0000_t202" style="position:absolute;margin-left:290pt;margin-top:793.6pt;width:15.3pt;height:13.05pt;z-index:-25165824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" filled="f" stroked="f">
          <v:textbox inset="0,0,0,0">
            <w:txbxContent>
              <w:p w14:paraId="513207E3" w14:textId="77777777" w:rsidR="00530255" w:rsidRDefault="001D1C17">
                <w:pPr>
                  <w:spacing w:line="245" w:lineRule="exact"/>
                  <w:ind w:left="40"/>
                </w:pPr>
                <w:r>
                  <w:rPr>
                    <w:noProof/>
                  </w:rPr>
                  <w:fldChar w:fldCharType="begin"/>
                </w:r>
                <w:r w:rsidR="00530255">
                  <w:rPr>
                    <w:noProof/>
                  </w:rPr>
                  <w:instrText xml:space="preserve"> PAGE </w:instrText>
                </w:r>
                <w:r>
                  <w:rPr>
                    <w:noProof/>
                  </w:rPr>
                  <w:fldChar w:fldCharType="separate"/>
                </w:r>
                <w:r w:rsidR="00E7395F">
                  <w:rPr>
                    <w:noProof/>
                  </w:rPr>
                  <w:t>6</w:t>
                </w:r>
                <w:r>
                  <w:rPr>
                    <w:noProof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63C15" w14:textId="77777777" w:rsidR="006E0E4B" w:rsidRDefault="006E0E4B">
      <w:pPr>
        <w:spacing w:after="0" w:line="240" w:lineRule="auto"/>
      </w:pPr>
      <w:r>
        <w:separator/>
      </w:r>
    </w:p>
  </w:footnote>
  <w:footnote w:type="continuationSeparator" w:id="0">
    <w:p w14:paraId="31DFD731" w14:textId="77777777" w:rsidR="006E0E4B" w:rsidRDefault="006E0E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2090B" w14:textId="77777777" w:rsidR="00530255" w:rsidRDefault="00530255" w:rsidP="00CB2C52">
    <w:pPr>
      <w:pStyle w:val="a6"/>
      <w:rPr>
        <w:i/>
        <w:sz w:val="20"/>
      </w:rPr>
    </w:pPr>
    <w:r>
      <w:rPr>
        <w:rFonts w:ascii="Times New Roman" w:hAnsi="Times New Roman"/>
        <w:noProof/>
        <w:sz w:val="20"/>
        <w:lang w:val="el-GR" w:eastAsia="el-GR"/>
      </w:rPr>
      <w:drawing>
        <wp:inline distT="0" distB="0" distL="0" distR="0" wp14:anchorId="19870438" wp14:editId="6BB987EC">
          <wp:extent cx="5645150" cy="829310"/>
          <wp:effectExtent l="0" t="0" r="0" b="8890"/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45150" cy="829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 w:rsidRPr="00F477AE">
      <w:rPr>
        <w:rFonts w:ascii="Times New Roman" w:hAnsi="Times New Roman"/>
      </w:rPr>
      <w:tab/>
    </w:r>
    <w:r>
      <w:rPr>
        <w:rFonts w:ascii="Times New Roman" w:hAnsi="Times New Roman"/>
      </w:rPr>
      <w:t xml:space="preserve">              </w:t>
    </w:r>
    <w:proofErr w:type="spellStart"/>
    <w:r w:rsidRPr="004616ED">
      <w:rPr>
        <w:bCs/>
        <w:i/>
        <w:iCs/>
        <w:sz w:val="20"/>
      </w:rPr>
      <w:t>Σελίδ</w:t>
    </w:r>
    <w:proofErr w:type="spellEnd"/>
    <w:r w:rsidRPr="004616ED">
      <w:rPr>
        <w:bCs/>
        <w:i/>
        <w:iCs/>
        <w:sz w:val="20"/>
      </w:rPr>
      <w:t xml:space="preserve">α </w:t>
    </w:r>
    <w:r w:rsidR="001D1C17" w:rsidRPr="004616ED">
      <w:rPr>
        <w:b/>
        <w:bCs/>
        <w:i/>
        <w:iCs/>
        <w:sz w:val="20"/>
      </w:rPr>
      <w:fldChar w:fldCharType="begin"/>
    </w:r>
    <w:r w:rsidRPr="004616ED">
      <w:rPr>
        <w:b/>
        <w:bCs/>
        <w:i/>
        <w:iCs/>
        <w:sz w:val="20"/>
      </w:rPr>
      <w:instrText>PAGE  \* Arabic  \* MERGEFORMAT</w:instrText>
    </w:r>
    <w:r w:rsidR="001D1C17" w:rsidRPr="004616ED">
      <w:rPr>
        <w:b/>
        <w:bCs/>
        <w:i/>
        <w:iCs/>
        <w:sz w:val="20"/>
      </w:rPr>
      <w:fldChar w:fldCharType="separate"/>
    </w:r>
    <w:r w:rsidR="00E7395F">
      <w:rPr>
        <w:b/>
        <w:bCs/>
        <w:i/>
        <w:iCs/>
        <w:noProof/>
        <w:sz w:val="20"/>
      </w:rPr>
      <w:t>6</w:t>
    </w:r>
    <w:r w:rsidR="001D1C17" w:rsidRPr="004616ED">
      <w:rPr>
        <w:b/>
        <w:bCs/>
        <w:i/>
        <w:iCs/>
        <w:sz w:val="20"/>
      </w:rPr>
      <w:fldChar w:fldCharType="end"/>
    </w:r>
    <w:r w:rsidRPr="004616ED">
      <w:rPr>
        <w:bCs/>
        <w:i/>
        <w:iCs/>
        <w:sz w:val="20"/>
      </w:rPr>
      <w:t xml:space="preserve"> από </w:t>
    </w:r>
    <w:fldSimple w:instr="NUMPAGES  \* Arabic  \* MERGEFORMAT">
      <w:r w:rsidR="00E7395F" w:rsidRPr="00E7395F">
        <w:rPr>
          <w:b/>
          <w:bCs/>
          <w:i/>
          <w:iCs/>
          <w:noProof/>
          <w:sz w:val="20"/>
        </w:rPr>
        <w:t>6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25pt;height:11.25pt;visibility:visible;mso-wrap-style:square" o:bullet="t">
        <v:imagedata r:id="rId1" o:title=""/>
      </v:shape>
    </w:pict>
  </w:numPicBullet>
  <w:numPicBullet w:numPicBulletId="1">
    <w:pict>
      <v:shape id="_x0000_i1039" type="#_x0000_t75" style="width:11.25pt;height:11.25pt" o:bullet="t">
        <v:imagedata r:id="rId2" o:title="mso91EE"/>
      </v:shape>
    </w:pict>
  </w:numPicBullet>
  <w:abstractNum w:abstractNumId="0" w15:restartNumberingAfterBreak="0">
    <w:nsid w:val="0450334F"/>
    <w:multiLevelType w:val="hybridMultilevel"/>
    <w:tmpl w:val="45BEF58E"/>
    <w:lvl w:ilvl="0" w:tplc="0408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E2549"/>
    <w:multiLevelType w:val="hybridMultilevel"/>
    <w:tmpl w:val="5B8461C8"/>
    <w:lvl w:ilvl="0" w:tplc="A3489C7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495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C645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8C0D1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D823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F2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78C7A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9430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707B9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524619B"/>
    <w:multiLevelType w:val="hybridMultilevel"/>
    <w:tmpl w:val="FC0AA9CC"/>
    <w:lvl w:ilvl="0" w:tplc="0408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06785116"/>
    <w:multiLevelType w:val="hybridMultilevel"/>
    <w:tmpl w:val="16AC2716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E5D18"/>
    <w:multiLevelType w:val="hybridMultilevel"/>
    <w:tmpl w:val="400463BC"/>
    <w:lvl w:ilvl="0" w:tplc="BA78201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1DC48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6BA3C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6E89B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7ECB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00048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DA71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C2A8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32AC5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0AAB6AC1"/>
    <w:multiLevelType w:val="hybridMultilevel"/>
    <w:tmpl w:val="80301F9A"/>
    <w:lvl w:ilvl="0" w:tplc="AC28ED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724CB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3C005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95C24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DC07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75884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206D0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9CA4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9898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0E0D32FA"/>
    <w:multiLevelType w:val="hybridMultilevel"/>
    <w:tmpl w:val="A2CA8ADA"/>
    <w:lvl w:ilvl="0" w:tplc="4A7E4F3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2E44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E0082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C627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DCC0E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FA65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CB03B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D209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489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EE40546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27D0299"/>
    <w:multiLevelType w:val="multilevel"/>
    <w:tmpl w:val="442E22F8"/>
    <w:lvl w:ilvl="0">
      <w:start w:val="1"/>
      <w:numFmt w:val="upperRoman"/>
      <w:lvlText w:val="%1."/>
      <w:lvlJc w:val="left"/>
      <w:pPr>
        <w:ind w:left="360" w:hanging="360"/>
      </w:pPr>
      <w:rPr>
        <w:rFonts w:ascii="Calibri" w:eastAsia="Times New Roman" w:hAnsi="Calibri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2D11896"/>
    <w:multiLevelType w:val="multilevel"/>
    <w:tmpl w:val="78967DD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4400072"/>
    <w:multiLevelType w:val="hybridMultilevel"/>
    <w:tmpl w:val="61D0D310"/>
    <w:lvl w:ilvl="0" w:tplc="5DC02A4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724" w:hanging="360"/>
      </w:pPr>
    </w:lvl>
    <w:lvl w:ilvl="2" w:tplc="0408001B" w:tentative="1">
      <w:start w:val="1"/>
      <w:numFmt w:val="lowerRoman"/>
      <w:lvlText w:val="%3."/>
      <w:lvlJc w:val="right"/>
      <w:pPr>
        <w:ind w:left="2444" w:hanging="180"/>
      </w:pPr>
    </w:lvl>
    <w:lvl w:ilvl="3" w:tplc="0408000F" w:tentative="1">
      <w:start w:val="1"/>
      <w:numFmt w:val="decimal"/>
      <w:lvlText w:val="%4."/>
      <w:lvlJc w:val="left"/>
      <w:pPr>
        <w:ind w:left="3164" w:hanging="360"/>
      </w:pPr>
    </w:lvl>
    <w:lvl w:ilvl="4" w:tplc="04080019" w:tentative="1">
      <w:start w:val="1"/>
      <w:numFmt w:val="lowerLetter"/>
      <w:lvlText w:val="%5."/>
      <w:lvlJc w:val="left"/>
      <w:pPr>
        <w:ind w:left="3884" w:hanging="360"/>
      </w:pPr>
    </w:lvl>
    <w:lvl w:ilvl="5" w:tplc="0408001B" w:tentative="1">
      <w:start w:val="1"/>
      <w:numFmt w:val="lowerRoman"/>
      <w:lvlText w:val="%6."/>
      <w:lvlJc w:val="right"/>
      <w:pPr>
        <w:ind w:left="4604" w:hanging="180"/>
      </w:pPr>
    </w:lvl>
    <w:lvl w:ilvl="6" w:tplc="0408000F" w:tentative="1">
      <w:start w:val="1"/>
      <w:numFmt w:val="decimal"/>
      <w:lvlText w:val="%7."/>
      <w:lvlJc w:val="left"/>
      <w:pPr>
        <w:ind w:left="5324" w:hanging="360"/>
      </w:pPr>
    </w:lvl>
    <w:lvl w:ilvl="7" w:tplc="04080019" w:tentative="1">
      <w:start w:val="1"/>
      <w:numFmt w:val="lowerLetter"/>
      <w:lvlText w:val="%8."/>
      <w:lvlJc w:val="left"/>
      <w:pPr>
        <w:ind w:left="6044" w:hanging="360"/>
      </w:pPr>
    </w:lvl>
    <w:lvl w:ilvl="8" w:tplc="0408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19853230"/>
    <w:multiLevelType w:val="hybridMultilevel"/>
    <w:tmpl w:val="442E2BE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ED38BE"/>
    <w:multiLevelType w:val="multilevel"/>
    <w:tmpl w:val="DD6AAA1C"/>
    <w:lvl w:ilvl="0">
      <w:start w:val="1"/>
      <w:numFmt w:val="lowerLetter"/>
      <w:lvlText w:val="%1)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7E1F19"/>
    <w:multiLevelType w:val="hybridMultilevel"/>
    <w:tmpl w:val="6310D894"/>
    <w:lvl w:ilvl="0" w:tplc="50B6DB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5A4F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BA632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449B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3ECA6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F881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DB812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36C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4A13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4CD16AA"/>
    <w:multiLevelType w:val="multilevel"/>
    <w:tmpl w:val="E1A03B16"/>
    <w:lvl w:ilvl="0">
      <w:start w:val="4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hint="default"/>
        <w:i/>
        <w:spacing w:val="-1"/>
        <w:w w:val="100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15" w15:restartNumberingAfterBreak="0">
    <w:nsid w:val="25F73ADB"/>
    <w:multiLevelType w:val="hybridMultilevel"/>
    <w:tmpl w:val="100633F0"/>
    <w:lvl w:ilvl="0" w:tplc="6C8A739A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35E063A2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DB26F3CC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5C6640BE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0A4A2674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9C448C12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1188E99E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07A0E386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1CBA856A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16" w15:restartNumberingAfterBreak="0">
    <w:nsid w:val="28724A79"/>
    <w:multiLevelType w:val="hybridMultilevel"/>
    <w:tmpl w:val="97365A0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CF12AF"/>
    <w:multiLevelType w:val="hybridMultilevel"/>
    <w:tmpl w:val="0FACB634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12950"/>
    <w:multiLevelType w:val="hybridMultilevel"/>
    <w:tmpl w:val="37BA513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76CAD"/>
    <w:multiLevelType w:val="multilevel"/>
    <w:tmpl w:val="39F4A832"/>
    <w:lvl w:ilvl="0">
      <w:start w:val="3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0" w15:restartNumberingAfterBreak="0">
    <w:nsid w:val="37B13F4A"/>
    <w:multiLevelType w:val="hybridMultilevel"/>
    <w:tmpl w:val="605620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D64F1"/>
    <w:multiLevelType w:val="hybridMultilevel"/>
    <w:tmpl w:val="B240EB22"/>
    <w:lvl w:ilvl="0" w:tplc="29BC8F9E">
      <w:start w:val="1"/>
      <w:numFmt w:val="decimal"/>
      <w:lvlText w:val="%1)"/>
      <w:lvlJc w:val="left"/>
      <w:pPr>
        <w:ind w:left="1080" w:hanging="360"/>
      </w:pPr>
      <w:rPr>
        <w:i w:val="0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302035"/>
    <w:multiLevelType w:val="hybridMultilevel"/>
    <w:tmpl w:val="CB6455EA"/>
    <w:lvl w:ilvl="0" w:tplc="6C8A739A">
      <w:numFmt w:val="bullet"/>
      <w:lvlText w:val="❖"/>
      <w:lvlJc w:val="left"/>
      <w:pPr>
        <w:ind w:left="720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7E24CA"/>
    <w:multiLevelType w:val="hybridMultilevel"/>
    <w:tmpl w:val="ACEC6EC4"/>
    <w:lvl w:ilvl="0" w:tplc="FEA82BF2">
      <w:start w:val="1"/>
      <w:numFmt w:val="upperRoman"/>
      <w:lvlText w:val="%1."/>
      <w:lvlJc w:val="right"/>
      <w:pPr>
        <w:ind w:left="1440" w:hanging="360"/>
      </w:pPr>
      <w:rPr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5E92FD6"/>
    <w:multiLevelType w:val="hybridMultilevel"/>
    <w:tmpl w:val="D6A8A92A"/>
    <w:lvl w:ilvl="0" w:tplc="3996B8D6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7CD46090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FB4C4ECE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87147010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98FEBBF0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5A48122A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3FB8E4D2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F29A9174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BB7869D8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25" w15:restartNumberingAfterBreak="0">
    <w:nsid w:val="489C4A99"/>
    <w:multiLevelType w:val="multilevel"/>
    <w:tmpl w:val="077C86A8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6" w15:restartNumberingAfterBreak="0">
    <w:nsid w:val="49D40318"/>
    <w:multiLevelType w:val="hybridMultilevel"/>
    <w:tmpl w:val="D66CA400"/>
    <w:lvl w:ilvl="0" w:tplc="04080013">
      <w:start w:val="1"/>
      <w:numFmt w:val="upp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D493F0A"/>
    <w:multiLevelType w:val="hybridMultilevel"/>
    <w:tmpl w:val="D960F57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DE10359"/>
    <w:multiLevelType w:val="multilevel"/>
    <w:tmpl w:val="7BAAA2DC"/>
    <w:lvl w:ilvl="0">
      <w:start w:val="2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9" w15:restartNumberingAfterBreak="0">
    <w:nsid w:val="4EC75AFB"/>
    <w:multiLevelType w:val="hybridMultilevel"/>
    <w:tmpl w:val="4704CD70"/>
    <w:lvl w:ilvl="0" w:tplc="F84400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4453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747A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7868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4C68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1E245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CEE4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327E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F062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57B87B48"/>
    <w:multiLevelType w:val="hybridMultilevel"/>
    <w:tmpl w:val="B1F24602"/>
    <w:lvl w:ilvl="0" w:tplc="27428518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82A8DD18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898675EA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05DE881A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EDF68516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109EF7BC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8618A636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DE5C1BB4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2BB2CBCC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31" w15:restartNumberingAfterBreak="0">
    <w:nsid w:val="5AEC5755"/>
    <w:multiLevelType w:val="hybridMultilevel"/>
    <w:tmpl w:val="603A12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1771A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D4E414C"/>
    <w:multiLevelType w:val="hybridMultilevel"/>
    <w:tmpl w:val="70B68DA6"/>
    <w:lvl w:ilvl="0" w:tplc="6C8A739A">
      <w:numFmt w:val="bullet"/>
      <w:lvlText w:val="❖"/>
      <w:lvlJc w:val="left"/>
      <w:pPr>
        <w:ind w:left="720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FF2616"/>
    <w:multiLevelType w:val="hybridMultilevel"/>
    <w:tmpl w:val="09CEA70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2871927"/>
    <w:multiLevelType w:val="hybridMultilevel"/>
    <w:tmpl w:val="97365A0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E91082"/>
    <w:multiLevelType w:val="hybridMultilevel"/>
    <w:tmpl w:val="F1F868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2A4E59"/>
    <w:multiLevelType w:val="hybridMultilevel"/>
    <w:tmpl w:val="14FEB5D6"/>
    <w:lvl w:ilvl="0" w:tplc="0408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8" w15:restartNumberingAfterBreak="0">
    <w:nsid w:val="697F7556"/>
    <w:multiLevelType w:val="hybridMultilevel"/>
    <w:tmpl w:val="09CEA70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9FF269F"/>
    <w:multiLevelType w:val="multilevel"/>
    <w:tmpl w:val="3C005910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A9E074C"/>
    <w:multiLevelType w:val="multilevel"/>
    <w:tmpl w:val="4DE847F6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41" w15:restartNumberingAfterBreak="0">
    <w:nsid w:val="75580118"/>
    <w:multiLevelType w:val="hybridMultilevel"/>
    <w:tmpl w:val="5658F6AE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6F27286"/>
    <w:multiLevelType w:val="multilevel"/>
    <w:tmpl w:val="25FA3166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43" w15:restartNumberingAfterBreak="0">
    <w:nsid w:val="7A21058B"/>
    <w:multiLevelType w:val="hybridMultilevel"/>
    <w:tmpl w:val="051AFCDE"/>
    <w:lvl w:ilvl="0" w:tplc="0408000B">
      <w:start w:val="1"/>
      <w:numFmt w:val="bullet"/>
      <w:lvlText w:val=""/>
      <w:lvlJc w:val="left"/>
      <w:pPr>
        <w:ind w:left="1012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44" w15:restartNumberingAfterBreak="0">
    <w:nsid w:val="7DFE441F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F466B55"/>
    <w:multiLevelType w:val="multilevel"/>
    <w:tmpl w:val="61AEC97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1847957">
    <w:abstractNumId w:val="8"/>
  </w:num>
  <w:num w:numId="2" w16cid:durableId="18315473">
    <w:abstractNumId w:val="32"/>
  </w:num>
  <w:num w:numId="3" w16cid:durableId="1283998151">
    <w:abstractNumId w:val="44"/>
  </w:num>
  <w:num w:numId="4" w16cid:durableId="1706055376">
    <w:abstractNumId w:val="0"/>
  </w:num>
  <w:num w:numId="5" w16cid:durableId="605699472">
    <w:abstractNumId w:val="20"/>
  </w:num>
  <w:num w:numId="6" w16cid:durableId="1672755737">
    <w:abstractNumId w:val="18"/>
  </w:num>
  <w:num w:numId="7" w16cid:durableId="6293044">
    <w:abstractNumId w:val="41"/>
  </w:num>
  <w:num w:numId="8" w16cid:durableId="1958557668">
    <w:abstractNumId w:val="26"/>
  </w:num>
  <w:num w:numId="9" w16cid:durableId="1821118898">
    <w:abstractNumId w:val="10"/>
  </w:num>
  <w:num w:numId="10" w16cid:durableId="1746100195">
    <w:abstractNumId w:val="39"/>
  </w:num>
  <w:num w:numId="11" w16cid:durableId="795492661">
    <w:abstractNumId w:val="7"/>
  </w:num>
  <w:num w:numId="12" w16cid:durableId="732705039">
    <w:abstractNumId w:val="9"/>
  </w:num>
  <w:num w:numId="13" w16cid:durableId="681322261">
    <w:abstractNumId w:val="14"/>
  </w:num>
  <w:num w:numId="14" w16cid:durableId="422073931">
    <w:abstractNumId w:val="19"/>
  </w:num>
  <w:num w:numId="15" w16cid:durableId="1049258916">
    <w:abstractNumId w:val="28"/>
  </w:num>
  <w:num w:numId="16" w16cid:durableId="621151554">
    <w:abstractNumId w:val="25"/>
  </w:num>
  <w:num w:numId="17" w16cid:durableId="924996486">
    <w:abstractNumId w:val="15"/>
  </w:num>
  <w:num w:numId="18" w16cid:durableId="805397127">
    <w:abstractNumId w:val="40"/>
  </w:num>
  <w:num w:numId="19" w16cid:durableId="2030908602">
    <w:abstractNumId w:val="30"/>
  </w:num>
  <w:num w:numId="20" w16cid:durableId="898707255">
    <w:abstractNumId w:val="42"/>
  </w:num>
  <w:num w:numId="21" w16cid:durableId="643393609">
    <w:abstractNumId w:val="24"/>
  </w:num>
  <w:num w:numId="22" w16cid:durableId="1111588471">
    <w:abstractNumId w:val="13"/>
  </w:num>
  <w:num w:numId="23" w16cid:durableId="963853383">
    <w:abstractNumId w:val="4"/>
  </w:num>
  <w:num w:numId="24" w16cid:durableId="502744162">
    <w:abstractNumId w:val="33"/>
  </w:num>
  <w:num w:numId="25" w16cid:durableId="1752846328">
    <w:abstractNumId w:val="22"/>
  </w:num>
  <w:num w:numId="26" w16cid:durableId="1491561657">
    <w:abstractNumId w:val="2"/>
  </w:num>
  <w:num w:numId="27" w16cid:durableId="1443527518">
    <w:abstractNumId w:val="23"/>
  </w:num>
  <w:num w:numId="28" w16cid:durableId="103038965">
    <w:abstractNumId w:val="45"/>
  </w:num>
  <w:num w:numId="29" w16cid:durableId="2034308793">
    <w:abstractNumId w:val="34"/>
  </w:num>
  <w:num w:numId="30" w16cid:durableId="1368679299">
    <w:abstractNumId w:val="3"/>
  </w:num>
  <w:num w:numId="31" w16cid:durableId="244191128">
    <w:abstractNumId w:val="17"/>
  </w:num>
  <w:num w:numId="32" w16cid:durableId="1065378185">
    <w:abstractNumId w:val="12"/>
  </w:num>
  <w:num w:numId="33" w16cid:durableId="46878919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01205345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14397682">
    <w:abstractNumId w:val="11"/>
  </w:num>
  <w:num w:numId="36" w16cid:durableId="1009597873">
    <w:abstractNumId w:val="31"/>
  </w:num>
  <w:num w:numId="37" w16cid:durableId="531306821">
    <w:abstractNumId w:val="27"/>
  </w:num>
  <w:num w:numId="38" w16cid:durableId="1824201513">
    <w:abstractNumId w:val="38"/>
  </w:num>
  <w:num w:numId="39" w16cid:durableId="2072924210">
    <w:abstractNumId w:val="37"/>
  </w:num>
  <w:num w:numId="40" w16cid:durableId="1132870594">
    <w:abstractNumId w:val="21"/>
  </w:num>
  <w:num w:numId="41" w16cid:durableId="943659368">
    <w:abstractNumId w:val="6"/>
  </w:num>
  <w:num w:numId="42" w16cid:durableId="1304195923">
    <w:abstractNumId w:val="5"/>
  </w:num>
  <w:num w:numId="43" w16cid:durableId="1555198322">
    <w:abstractNumId w:val="1"/>
  </w:num>
  <w:num w:numId="44" w16cid:durableId="1994018847">
    <w:abstractNumId w:val="29"/>
  </w:num>
  <w:num w:numId="45" w16cid:durableId="309556446">
    <w:abstractNumId w:val="36"/>
  </w:num>
  <w:num w:numId="46" w16cid:durableId="13306620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G1NDc3Mjc2sjRX0lEKTi0uzszPAykwrAUAF0ICniwAAAA="/>
  </w:docVars>
  <w:rsids>
    <w:rsidRoot w:val="00914C93"/>
    <w:rsid w:val="000008D2"/>
    <w:rsid w:val="000155BC"/>
    <w:rsid w:val="00021931"/>
    <w:rsid w:val="00023703"/>
    <w:rsid w:val="00033093"/>
    <w:rsid w:val="00042245"/>
    <w:rsid w:val="0004437F"/>
    <w:rsid w:val="00044C21"/>
    <w:rsid w:val="00055243"/>
    <w:rsid w:val="000572EB"/>
    <w:rsid w:val="0006154F"/>
    <w:rsid w:val="00074B69"/>
    <w:rsid w:val="00080EE4"/>
    <w:rsid w:val="00083131"/>
    <w:rsid w:val="00094F49"/>
    <w:rsid w:val="000A2073"/>
    <w:rsid w:val="000B0874"/>
    <w:rsid w:val="000B47E9"/>
    <w:rsid w:val="000E313D"/>
    <w:rsid w:val="000F000C"/>
    <w:rsid w:val="00104C4D"/>
    <w:rsid w:val="001223B2"/>
    <w:rsid w:val="00127DE3"/>
    <w:rsid w:val="00132A99"/>
    <w:rsid w:val="00143FDA"/>
    <w:rsid w:val="001464CE"/>
    <w:rsid w:val="00151E1A"/>
    <w:rsid w:val="00152A3D"/>
    <w:rsid w:val="0015413F"/>
    <w:rsid w:val="0015567D"/>
    <w:rsid w:val="00176074"/>
    <w:rsid w:val="00177BC8"/>
    <w:rsid w:val="00177E74"/>
    <w:rsid w:val="0018034F"/>
    <w:rsid w:val="00186F74"/>
    <w:rsid w:val="00191677"/>
    <w:rsid w:val="0019182E"/>
    <w:rsid w:val="001A319B"/>
    <w:rsid w:val="001B02D1"/>
    <w:rsid w:val="001C028B"/>
    <w:rsid w:val="001C2483"/>
    <w:rsid w:val="001D1C17"/>
    <w:rsid w:val="001D6533"/>
    <w:rsid w:val="001E3193"/>
    <w:rsid w:val="001E411F"/>
    <w:rsid w:val="001F0501"/>
    <w:rsid w:val="00210B6A"/>
    <w:rsid w:val="00213D2E"/>
    <w:rsid w:val="00214D0B"/>
    <w:rsid w:val="00223726"/>
    <w:rsid w:val="002624B3"/>
    <w:rsid w:val="00262C62"/>
    <w:rsid w:val="00265F2C"/>
    <w:rsid w:val="00280774"/>
    <w:rsid w:val="002A2E08"/>
    <w:rsid w:val="002A3415"/>
    <w:rsid w:val="002A71A9"/>
    <w:rsid w:val="002B2E85"/>
    <w:rsid w:val="002C006B"/>
    <w:rsid w:val="002E05DE"/>
    <w:rsid w:val="002E4696"/>
    <w:rsid w:val="002F5813"/>
    <w:rsid w:val="00315790"/>
    <w:rsid w:val="0032607E"/>
    <w:rsid w:val="00331C5A"/>
    <w:rsid w:val="00340EAB"/>
    <w:rsid w:val="0035426A"/>
    <w:rsid w:val="00357DE7"/>
    <w:rsid w:val="00371086"/>
    <w:rsid w:val="0037678F"/>
    <w:rsid w:val="00396093"/>
    <w:rsid w:val="003B0343"/>
    <w:rsid w:val="003B62E0"/>
    <w:rsid w:val="003D31FB"/>
    <w:rsid w:val="003E2B6D"/>
    <w:rsid w:val="003F6A33"/>
    <w:rsid w:val="004040D5"/>
    <w:rsid w:val="00424596"/>
    <w:rsid w:val="00432D38"/>
    <w:rsid w:val="00441E25"/>
    <w:rsid w:val="00442A36"/>
    <w:rsid w:val="00445187"/>
    <w:rsid w:val="00446C43"/>
    <w:rsid w:val="00447CE5"/>
    <w:rsid w:val="00461BF9"/>
    <w:rsid w:val="00463D46"/>
    <w:rsid w:val="004715A5"/>
    <w:rsid w:val="00473999"/>
    <w:rsid w:val="0048085A"/>
    <w:rsid w:val="00491A27"/>
    <w:rsid w:val="004A43D7"/>
    <w:rsid w:val="004A54AA"/>
    <w:rsid w:val="004A5F88"/>
    <w:rsid w:val="004B1A06"/>
    <w:rsid w:val="004C0A52"/>
    <w:rsid w:val="004C2C02"/>
    <w:rsid w:val="004E432F"/>
    <w:rsid w:val="004F0F9F"/>
    <w:rsid w:val="00530255"/>
    <w:rsid w:val="00534E4C"/>
    <w:rsid w:val="005623FF"/>
    <w:rsid w:val="00587ED9"/>
    <w:rsid w:val="00597066"/>
    <w:rsid w:val="005A3201"/>
    <w:rsid w:val="005B1C3B"/>
    <w:rsid w:val="005B4432"/>
    <w:rsid w:val="005C0D5F"/>
    <w:rsid w:val="005C4868"/>
    <w:rsid w:val="005C6490"/>
    <w:rsid w:val="005D146D"/>
    <w:rsid w:val="005D51C6"/>
    <w:rsid w:val="005D73F4"/>
    <w:rsid w:val="005F1E96"/>
    <w:rsid w:val="005F25B2"/>
    <w:rsid w:val="00601799"/>
    <w:rsid w:val="006036D0"/>
    <w:rsid w:val="006048C1"/>
    <w:rsid w:val="006253CF"/>
    <w:rsid w:val="00635418"/>
    <w:rsid w:val="0066091F"/>
    <w:rsid w:val="00661A18"/>
    <w:rsid w:val="00665466"/>
    <w:rsid w:val="00665891"/>
    <w:rsid w:val="0066682C"/>
    <w:rsid w:val="00671FBE"/>
    <w:rsid w:val="00685142"/>
    <w:rsid w:val="0068719D"/>
    <w:rsid w:val="006A0A78"/>
    <w:rsid w:val="006A4BD6"/>
    <w:rsid w:val="006A4ED4"/>
    <w:rsid w:val="006A4FE1"/>
    <w:rsid w:val="006A5FEF"/>
    <w:rsid w:val="006D1D37"/>
    <w:rsid w:val="006D446B"/>
    <w:rsid w:val="006D75D6"/>
    <w:rsid w:val="006E0E4B"/>
    <w:rsid w:val="006F1371"/>
    <w:rsid w:val="006F18A6"/>
    <w:rsid w:val="006F31F0"/>
    <w:rsid w:val="006F38D2"/>
    <w:rsid w:val="006F3980"/>
    <w:rsid w:val="006F3DC8"/>
    <w:rsid w:val="006F4DAB"/>
    <w:rsid w:val="006F62CC"/>
    <w:rsid w:val="007072B3"/>
    <w:rsid w:val="007146FF"/>
    <w:rsid w:val="00721C27"/>
    <w:rsid w:val="0072443E"/>
    <w:rsid w:val="00733FE2"/>
    <w:rsid w:val="0074013E"/>
    <w:rsid w:val="00741724"/>
    <w:rsid w:val="00764450"/>
    <w:rsid w:val="00771598"/>
    <w:rsid w:val="007814BC"/>
    <w:rsid w:val="00791D18"/>
    <w:rsid w:val="007A0BA1"/>
    <w:rsid w:val="007C0E3D"/>
    <w:rsid w:val="007C2AA2"/>
    <w:rsid w:val="007C33F0"/>
    <w:rsid w:val="007C46DB"/>
    <w:rsid w:val="007D161D"/>
    <w:rsid w:val="007D795F"/>
    <w:rsid w:val="007E3A85"/>
    <w:rsid w:val="007E71D5"/>
    <w:rsid w:val="007F1639"/>
    <w:rsid w:val="007F2C07"/>
    <w:rsid w:val="007F7A80"/>
    <w:rsid w:val="00804760"/>
    <w:rsid w:val="00816791"/>
    <w:rsid w:val="00830CDF"/>
    <w:rsid w:val="00836573"/>
    <w:rsid w:val="008464A6"/>
    <w:rsid w:val="00852A2A"/>
    <w:rsid w:val="00860DD4"/>
    <w:rsid w:val="00860FE8"/>
    <w:rsid w:val="00864CF8"/>
    <w:rsid w:val="00872F89"/>
    <w:rsid w:val="00875562"/>
    <w:rsid w:val="008A1D24"/>
    <w:rsid w:val="008A29BD"/>
    <w:rsid w:val="008A4EFF"/>
    <w:rsid w:val="008B1A65"/>
    <w:rsid w:val="008B2F9C"/>
    <w:rsid w:val="008C16CF"/>
    <w:rsid w:val="008C218A"/>
    <w:rsid w:val="008D11D5"/>
    <w:rsid w:val="008D3E32"/>
    <w:rsid w:val="008D6040"/>
    <w:rsid w:val="008E3069"/>
    <w:rsid w:val="008F44CC"/>
    <w:rsid w:val="008F67DC"/>
    <w:rsid w:val="00906FA3"/>
    <w:rsid w:val="00914C93"/>
    <w:rsid w:val="00915BC5"/>
    <w:rsid w:val="00924557"/>
    <w:rsid w:val="009260C7"/>
    <w:rsid w:val="0092677F"/>
    <w:rsid w:val="0092747D"/>
    <w:rsid w:val="009316AE"/>
    <w:rsid w:val="009414E1"/>
    <w:rsid w:val="00942DF1"/>
    <w:rsid w:val="00945183"/>
    <w:rsid w:val="00960DA1"/>
    <w:rsid w:val="00975312"/>
    <w:rsid w:val="009767FB"/>
    <w:rsid w:val="009836AE"/>
    <w:rsid w:val="0099560D"/>
    <w:rsid w:val="009A4314"/>
    <w:rsid w:val="009A5C61"/>
    <w:rsid w:val="009A5CD4"/>
    <w:rsid w:val="009B2307"/>
    <w:rsid w:val="009C6780"/>
    <w:rsid w:val="009D5884"/>
    <w:rsid w:val="009E37BA"/>
    <w:rsid w:val="009E512C"/>
    <w:rsid w:val="009E5796"/>
    <w:rsid w:val="009F10F2"/>
    <w:rsid w:val="009F7476"/>
    <w:rsid w:val="00A04C78"/>
    <w:rsid w:val="00A1223D"/>
    <w:rsid w:val="00A12D4C"/>
    <w:rsid w:val="00A2194A"/>
    <w:rsid w:val="00A24DF2"/>
    <w:rsid w:val="00A4077B"/>
    <w:rsid w:val="00A43125"/>
    <w:rsid w:val="00A437AA"/>
    <w:rsid w:val="00A44960"/>
    <w:rsid w:val="00A92E34"/>
    <w:rsid w:val="00A95058"/>
    <w:rsid w:val="00AA0250"/>
    <w:rsid w:val="00AC06A2"/>
    <w:rsid w:val="00B11B31"/>
    <w:rsid w:val="00B12043"/>
    <w:rsid w:val="00B31714"/>
    <w:rsid w:val="00B33204"/>
    <w:rsid w:val="00B34B91"/>
    <w:rsid w:val="00B3606F"/>
    <w:rsid w:val="00B43ED7"/>
    <w:rsid w:val="00B46773"/>
    <w:rsid w:val="00B47BCD"/>
    <w:rsid w:val="00B75724"/>
    <w:rsid w:val="00B834A6"/>
    <w:rsid w:val="00B918FE"/>
    <w:rsid w:val="00B93B9E"/>
    <w:rsid w:val="00BD3A43"/>
    <w:rsid w:val="00BD6794"/>
    <w:rsid w:val="00BE75BC"/>
    <w:rsid w:val="00BF242E"/>
    <w:rsid w:val="00C06A4A"/>
    <w:rsid w:val="00C07202"/>
    <w:rsid w:val="00C16F7A"/>
    <w:rsid w:val="00C23216"/>
    <w:rsid w:val="00C379C4"/>
    <w:rsid w:val="00C37D43"/>
    <w:rsid w:val="00C400E4"/>
    <w:rsid w:val="00C409BE"/>
    <w:rsid w:val="00C42B48"/>
    <w:rsid w:val="00C50B19"/>
    <w:rsid w:val="00C55202"/>
    <w:rsid w:val="00C577C1"/>
    <w:rsid w:val="00C5788D"/>
    <w:rsid w:val="00C57F0A"/>
    <w:rsid w:val="00C62EEC"/>
    <w:rsid w:val="00C6324A"/>
    <w:rsid w:val="00C6497B"/>
    <w:rsid w:val="00C74A98"/>
    <w:rsid w:val="00C9219E"/>
    <w:rsid w:val="00C928C6"/>
    <w:rsid w:val="00CB1407"/>
    <w:rsid w:val="00CB2C52"/>
    <w:rsid w:val="00CC1CE4"/>
    <w:rsid w:val="00CC541B"/>
    <w:rsid w:val="00CD34EA"/>
    <w:rsid w:val="00CD4FD2"/>
    <w:rsid w:val="00CF4B44"/>
    <w:rsid w:val="00D02B8D"/>
    <w:rsid w:val="00D02D4A"/>
    <w:rsid w:val="00D201AF"/>
    <w:rsid w:val="00D95A2E"/>
    <w:rsid w:val="00DA2044"/>
    <w:rsid w:val="00DA357F"/>
    <w:rsid w:val="00DB6828"/>
    <w:rsid w:val="00DC7954"/>
    <w:rsid w:val="00DD44F6"/>
    <w:rsid w:val="00DE4B59"/>
    <w:rsid w:val="00DF534D"/>
    <w:rsid w:val="00E06068"/>
    <w:rsid w:val="00E12300"/>
    <w:rsid w:val="00E12643"/>
    <w:rsid w:val="00E22F55"/>
    <w:rsid w:val="00E233AF"/>
    <w:rsid w:val="00E32681"/>
    <w:rsid w:val="00E33E79"/>
    <w:rsid w:val="00E40253"/>
    <w:rsid w:val="00E42B84"/>
    <w:rsid w:val="00E470BF"/>
    <w:rsid w:val="00E5140A"/>
    <w:rsid w:val="00E52590"/>
    <w:rsid w:val="00E557FB"/>
    <w:rsid w:val="00E65EDC"/>
    <w:rsid w:val="00E730D1"/>
    <w:rsid w:val="00E7395F"/>
    <w:rsid w:val="00E834B0"/>
    <w:rsid w:val="00E912DB"/>
    <w:rsid w:val="00EA2E8C"/>
    <w:rsid w:val="00EA6EED"/>
    <w:rsid w:val="00EB00CE"/>
    <w:rsid w:val="00EB4E0A"/>
    <w:rsid w:val="00EE3AC6"/>
    <w:rsid w:val="00EE55EA"/>
    <w:rsid w:val="00EF1DE8"/>
    <w:rsid w:val="00EF4966"/>
    <w:rsid w:val="00F05C1D"/>
    <w:rsid w:val="00F071DE"/>
    <w:rsid w:val="00F11588"/>
    <w:rsid w:val="00F2261D"/>
    <w:rsid w:val="00F368A3"/>
    <w:rsid w:val="00F41B54"/>
    <w:rsid w:val="00F43062"/>
    <w:rsid w:val="00F7062C"/>
    <w:rsid w:val="00F77A6A"/>
    <w:rsid w:val="00FA2FCE"/>
    <w:rsid w:val="00FA3ED0"/>
    <w:rsid w:val="00FA5FD7"/>
    <w:rsid w:val="00FA6DCF"/>
    <w:rsid w:val="00FB03CE"/>
    <w:rsid w:val="00FB328C"/>
    <w:rsid w:val="00FD666F"/>
    <w:rsid w:val="00FE6B88"/>
    <w:rsid w:val="00FF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43650E"/>
  <w15:docId w15:val="{52F41031-A97D-49BE-9655-B81281F85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33AF"/>
  </w:style>
  <w:style w:type="paragraph" w:styleId="1">
    <w:name w:val="heading 1"/>
    <w:basedOn w:val="a"/>
    <w:next w:val="a"/>
    <w:link w:val="1Char"/>
    <w:uiPriority w:val="9"/>
    <w:qFormat/>
    <w:rsid w:val="00914C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14C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link w:val="3Char"/>
    <w:uiPriority w:val="9"/>
    <w:qFormat/>
    <w:rsid w:val="00914C9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paragraph" w:styleId="4">
    <w:name w:val="heading 4"/>
    <w:basedOn w:val="a"/>
    <w:next w:val="a"/>
    <w:link w:val="4Char"/>
    <w:uiPriority w:val="9"/>
    <w:qFormat/>
    <w:rsid w:val="00914C93"/>
    <w:pPr>
      <w:keepNext/>
      <w:suppressAutoHyphens/>
      <w:spacing w:before="240" w:after="60" w:line="240" w:lineRule="auto"/>
      <w:ind w:left="2880" w:hanging="360"/>
      <w:jc w:val="both"/>
      <w:outlineLvl w:val="3"/>
    </w:pPr>
    <w:rPr>
      <w:rFonts w:ascii="Arial" w:eastAsia="Times New Roman" w:hAnsi="Arial" w:cs="Times New Roman"/>
      <w:b/>
      <w:sz w:val="24"/>
      <w:szCs w:val="20"/>
      <w:lang w:eastAsia="ar-SA"/>
    </w:rPr>
  </w:style>
  <w:style w:type="paragraph" w:styleId="5">
    <w:name w:val="heading 5"/>
    <w:basedOn w:val="a"/>
    <w:next w:val="a"/>
    <w:link w:val="5Char"/>
    <w:qFormat/>
    <w:rsid w:val="00914C93"/>
    <w:pPr>
      <w:suppressAutoHyphens/>
      <w:spacing w:before="240" w:after="60" w:line="240" w:lineRule="auto"/>
      <w:ind w:left="3600" w:hanging="360"/>
      <w:jc w:val="both"/>
      <w:outlineLvl w:val="4"/>
    </w:pPr>
    <w:rPr>
      <w:rFonts w:ascii="Arial" w:eastAsia="Times New Roman" w:hAnsi="Arial" w:cs="Times New Roman"/>
      <w:szCs w:val="20"/>
      <w:lang w:eastAsia="ar-SA"/>
    </w:rPr>
  </w:style>
  <w:style w:type="paragraph" w:styleId="6">
    <w:name w:val="heading 6"/>
    <w:basedOn w:val="a"/>
    <w:next w:val="a"/>
    <w:link w:val="6Char"/>
    <w:qFormat/>
    <w:rsid w:val="00914C93"/>
    <w:pPr>
      <w:suppressAutoHyphens/>
      <w:spacing w:before="240" w:after="60" w:line="240" w:lineRule="auto"/>
      <w:ind w:left="4320" w:hanging="180"/>
      <w:jc w:val="both"/>
      <w:outlineLvl w:val="5"/>
    </w:pPr>
    <w:rPr>
      <w:rFonts w:ascii="Calibri" w:eastAsia="Times New Roman" w:hAnsi="Calibri" w:cs="Times New Roman"/>
      <w:i/>
      <w:szCs w:val="20"/>
      <w:lang w:eastAsia="ar-SA"/>
    </w:rPr>
  </w:style>
  <w:style w:type="paragraph" w:styleId="7">
    <w:name w:val="heading 7"/>
    <w:basedOn w:val="a"/>
    <w:next w:val="a"/>
    <w:link w:val="7Char"/>
    <w:qFormat/>
    <w:rsid w:val="00914C93"/>
    <w:pPr>
      <w:suppressAutoHyphens/>
      <w:spacing w:before="240" w:after="60" w:line="240" w:lineRule="auto"/>
      <w:ind w:left="5040" w:hanging="360"/>
      <w:jc w:val="both"/>
      <w:outlineLvl w:val="6"/>
    </w:pPr>
    <w:rPr>
      <w:rFonts w:ascii="Arial" w:eastAsia="Times New Roman" w:hAnsi="Arial" w:cs="Times New Roman"/>
      <w:sz w:val="20"/>
      <w:szCs w:val="20"/>
      <w:lang w:eastAsia="ar-SA"/>
    </w:rPr>
  </w:style>
  <w:style w:type="paragraph" w:styleId="8">
    <w:name w:val="heading 8"/>
    <w:basedOn w:val="a"/>
    <w:next w:val="a"/>
    <w:link w:val="8Char"/>
    <w:qFormat/>
    <w:rsid w:val="00914C93"/>
    <w:pPr>
      <w:keepNext/>
      <w:suppressAutoHyphens/>
      <w:spacing w:after="0" w:line="240" w:lineRule="auto"/>
      <w:ind w:left="5760" w:hanging="360"/>
      <w:jc w:val="center"/>
      <w:outlineLvl w:val="7"/>
    </w:pPr>
    <w:rPr>
      <w:rFonts w:ascii="Arial" w:eastAsia="Times New Roman" w:hAnsi="Arial" w:cs="Times New Roman"/>
      <w:b/>
      <w:sz w:val="16"/>
      <w:szCs w:val="20"/>
      <w:lang w:eastAsia="ar-SA"/>
    </w:rPr>
  </w:style>
  <w:style w:type="paragraph" w:styleId="9">
    <w:name w:val="heading 9"/>
    <w:basedOn w:val="a"/>
    <w:next w:val="a"/>
    <w:link w:val="9Char"/>
    <w:qFormat/>
    <w:rsid w:val="00914C93"/>
    <w:pPr>
      <w:keepNext/>
      <w:suppressAutoHyphens/>
      <w:spacing w:after="0" w:line="240" w:lineRule="auto"/>
      <w:ind w:left="6480" w:hanging="180"/>
      <w:jc w:val="both"/>
      <w:outlineLvl w:val="8"/>
    </w:pPr>
    <w:rPr>
      <w:rFonts w:ascii="Arial" w:eastAsia="Times New Roman" w:hAnsi="Arial" w:cs="Times New Roman"/>
      <w:sz w:val="24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914C9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914C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Char">
    <w:name w:val="Επικεφαλίδα 3 Char"/>
    <w:basedOn w:val="a0"/>
    <w:link w:val="3"/>
    <w:uiPriority w:val="9"/>
    <w:rsid w:val="00914C93"/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character" w:customStyle="1" w:styleId="4Char">
    <w:name w:val="Επικεφαλίδα 4 Char"/>
    <w:basedOn w:val="a0"/>
    <w:link w:val="4"/>
    <w:uiPriority w:val="9"/>
    <w:rsid w:val="00914C93"/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5Char">
    <w:name w:val="Επικεφαλίδα 5 Char"/>
    <w:basedOn w:val="a0"/>
    <w:link w:val="5"/>
    <w:rsid w:val="00914C93"/>
    <w:rPr>
      <w:rFonts w:ascii="Arial" w:eastAsia="Times New Roman" w:hAnsi="Arial" w:cs="Times New Roman"/>
      <w:szCs w:val="20"/>
      <w:lang w:eastAsia="ar-SA"/>
    </w:rPr>
  </w:style>
  <w:style w:type="character" w:customStyle="1" w:styleId="6Char">
    <w:name w:val="Επικεφαλίδα 6 Char"/>
    <w:basedOn w:val="a0"/>
    <w:link w:val="6"/>
    <w:rsid w:val="00914C93"/>
    <w:rPr>
      <w:rFonts w:ascii="Calibri" w:eastAsia="Times New Roman" w:hAnsi="Calibri" w:cs="Times New Roman"/>
      <w:i/>
      <w:szCs w:val="20"/>
      <w:lang w:eastAsia="ar-SA"/>
    </w:rPr>
  </w:style>
  <w:style w:type="character" w:customStyle="1" w:styleId="7Char">
    <w:name w:val="Επικεφαλίδα 7 Char"/>
    <w:basedOn w:val="a0"/>
    <w:link w:val="7"/>
    <w:rsid w:val="00914C93"/>
    <w:rPr>
      <w:rFonts w:ascii="Arial" w:eastAsia="Times New Roman" w:hAnsi="Arial" w:cs="Times New Roman"/>
      <w:sz w:val="20"/>
      <w:szCs w:val="20"/>
      <w:lang w:eastAsia="ar-SA"/>
    </w:rPr>
  </w:style>
  <w:style w:type="character" w:customStyle="1" w:styleId="8Char">
    <w:name w:val="Επικεφαλίδα 8 Char"/>
    <w:basedOn w:val="a0"/>
    <w:link w:val="8"/>
    <w:rsid w:val="00914C93"/>
    <w:rPr>
      <w:rFonts w:ascii="Arial" w:eastAsia="Times New Roman" w:hAnsi="Arial" w:cs="Times New Roman"/>
      <w:b/>
      <w:sz w:val="16"/>
      <w:szCs w:val="20"/>
      <w:lang w:eastAsia="ar-SA"/>
    </w:rPr>
  </w:style>
  <w:style w:type="character" w:customStyle="1" w:styleId="9Char">
    <w:name w:val="Επικεφαλίδα 9 Char"/>
    <w:basedOn w:val="a0"/>
    <w:link w:val="9"/>
    <w:rsid w:val="00914C93"/>
    <w:rPr>
      <w:rFonts w:ascii="Arial" w:eastAsia="Times New Roman" w:hAnsi="Arial" w:cs="Times New Roman"/>
      <w:sz w:val="24"/>
      <w:szCs w:val="20"/>
      <w:lang w:eastAsia="ar-SA"/>
    </w:rPr>
  </w:style>
  <w:style w:type="paragraph" w:customStyle="1" w:styleId="ListParagraph1">
    <w:name w:val="List Paragraph1"/>
    <w:basedOn w:val="a"/>
    <w:qFormat/>
    <w:rsid w:val="00914C93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a3">
    <w:name w:val="Strong"/>
    <w:basedOn w:val="a0"/>
    <w:uiPriority w:val="22"/>
    <w:qFormat/>
    <w:rsid w:val="00914C93"/>
    <w:rPr>
      <w:b/>
      <w:bCs/>
    </w:rPr>
  </w:style>
  <w:style w:type="character" w:styleId="a4">
    <w:name w:val="Emphasis"/>
    <w:basedOn w:val="a0"/>
    <w:uiPriority w:val="20"/>
    <w:qFormat/>
    <w:rsid w:val="00914C93"/>
    <w:rPr>
      <w:i/>
      <w:iCs/>
    </w:rPr>
  </w:style>
  <w:style w:type="paragraph" w:styleId="a5">
    <w:name w:val="List Paragraph"/>
    <w:basedOn w:val="a"/>
    <w:link w:val="Char"/>
    <w:uiPriority w:val="1"/>
    <w:qFormat/>
    <w:rsid w:val="00914C93"/>
    <w:pPr>
      <w:ind w:left="720"/>
      <w:contextualSpacing/>
    </w:pPr>
  </w:style>
  <w:style w:type="character" w:customStyle="1" w:styleId="Char">
    <w:name w:val="Παράγραφος λίστας Char"/>
    <w:link w:val="a5"/>
    <w:uiPriority w:val="1"/>
    <w:locked/>
    <w:rsid w:val="00914C93"/>
  </w:style>
  <w:style w:type="numbering" w:customStyle="1" w:styleId="10">
    <w:name w:val="Χωρίς λίστα1"/>
    <w:next w:val="a2"/>
    <w:uiPriority w:val="99"/>
    <w:semiHidden/>
    <w:unhideWhenUsed/>
    <w:rsid w:val="00914C93"/>
  </w:style>
  <w:style w:type="paragraph" w:styleId="a6">
    <w:name w:val="header"/>
    <w:basedOn w:val="a"/>
    <w:link w:val="Char0"/>
    <w:uiPriority w:val="99"/>
    <w:unhideWhenUsed/>
    <w:rsid w:val="00914C93"/>
    <w:pPr>
      <w:tabs>
        <w:tab w:val="center" w:pos="4153"/>
        <w:tab w:val="right" w:pos="8306"/>
      </w:tabs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character" w:customStyle="1" w:styleId="Char0">
    <w:name w:val="Κεφαλίδα Char"/>
    <w:basedOn w:val="a0"/>
    <w:link w:val="a6"/>
    <w:uiPriority w:val="99"/>
    <w:rsid w:val="00914C93"/>
    <w:rPr>
      <w:rFonts w:ascii="Calibri" w:eastAsia="Times New Roman" w:hAnsi="Calibri" w:cs="Times New Roman"/>
      <w:sz w:val="24"/>
      <w:szCs w:val="24"/>
      <w:lang w:val="en-GB" w:eastAsia="ar-SA"/>
    </w:rPr>
  </w:style>
  <w:style w:type="paragraph" w:styleId="a7">
    <w:name w:val="footer"/>
    <w:basedOn w:val="a"/>
    <w:link w:val="Char1"/>
    <w:uiPriority w:val="99"/>
    <w:unhideWhenUsed/>
    <w:rsid w:val="00914C93"/>
    <w:pPr>
      <w:tabs>
        <w:tab w:val="center" w:pos="4153"/>
        <w:tab w:val="right" w:pos="8306"/>
      </w:tabs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character" w:customStyle="1" w:styleId="Char1">
    <w:name w:val="Υποσέλιδο Char"/>
    <w:basedOn w:val="a0"/>
    <w:link w:val="a7"/>
    <w:uiPriority w:val="99"/>
    <w:rsid w:val="00914C93"/>
    <w:rPr>
      <w:rFonts w:ascii="Calibri" w:eastAsia="Times New Roman" w:hAnsi="Calibri" w:cs="Times New Roman"/>
      <w:sz w:val="24"/>
      <w:szCs w:val="24"/>
      <w:lang w:val="en-GB" w:eastAsia="ar-SA"/>
    </w:rPr>
  </w:style>
  <w:style w:type="table" w:styleId="a8">
    <w:name w:val="Table Grid"/>
    <w:basedOn w:val="a1"/>
    <w:uiPriority w:val="39"/>
    <w:rsid w:val="00914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Χωρίς λίστα11"/>
    <w:next w:val="a2"/>
    <w:uiPriority w:val="99"/>
    <w:semiHidden/>
    <w:unhideWhenUsed/>
    <w:rsid w:val="00914C93"/>
  </w:style>
  <w:style w:type="paragraph" w:styleId="a9">
    <w:name w:val="Body Text Indent"/>
    <w:basedOn w:val="a"/>
    <w:link w:val="Char2"/>
    <w:semiHidden/>
    <w:rsid w:val="00914C93"/>
    <w:pPr>
      <w:keepLines/>
      <w:suppressAutoHyphens/>
      <w:spacing w:after="0" w:line="360" w:lineRule="auto"/>
      <w:ind w:firstLine="600"/>
      <w:jc w:val="both"/>
    </w:pPr>
    <w:rPr>
      <w:rFonts w:ascii="Garamond" w:eastAsia="Arial" w:hAnsi="Garamond" w:cs="Tahoma"/>
      <w:kern w:val="1"/>
      <w:sz w:val="24"/>
      <w:szCs w:val="24"/>
      <w:lang w:eastAsia="ar-SA"/>
    </w:rPr>
  </w:style>
  <w:style w:type="character" w:customStyle="1" w:styleId="Char2">
    <w:name w:val="Σώμα κείμενου με εσοχή Char"/>
    <w:basedOn w:val="a0"/>
    <w:link w:val="a9"/>
    <w:semiHidden/>
    <w:rsid w:val="00914C93"/>
    <w:rPr>
      <w:rFonts w:ascii="Garamond" w:eastAsia="Arial" w:hAnsi="Garamond" w:cs="Tahoma"/>
      <w:kern w:val="1"/>
      <w:sz w:val="24"/>
      <w:szCs w:val="24"/>
      <w:lang w:eastAsia="ar-SA"/>
    </w:rPr>
  </w:style>
  <w:style w:type="paragraph" w:styleId="aa">
    <w:name w:val="Body Text"/>
    <w:aliases w:val=" Char"/>
    <w:basedOn w:val="a"/>
    <w:link w:val="Char3"/>
    <w:uiPriority w:val="1"/>
    <w:unhideWhenUsed/>
    <w:qFormat/>
    <w:rsid w:val="00914C93"/>
    <w:pPr>
      <w:suppressAutoHyphens/>
      <w:spacing w:after="120" w:line="240" w:lineRule="auto"/>
    </w:pPr>
    <w:rPr>
      <w:rFonts w:ascii="Calibri" w:eastAsia="Times New Roman" w:hAnsi="Calibri" w:cs="Times New Roman"/>
      <w:sz w:val="24"/>
      <w:szCs w:val="24"/>
      <w:lang w:eastAsia="ar-SA"/>
    </w:rPr>
  </w:style>
  <w:style w:type="character" w:customStyle="1" w:styleId="Char3">
    <w:name w:val="Σώμα κειμένου Char"/>
    <w:aliases w:val=" Char Char"/>
    <w:basedOn w:val="a0"/>
    <w:link w:val="aa"/>
    <w:uiPriority w:val="1"/>
    <w:rsid w:val="00914C93"/>
    <w:rPr>
      <w:rFonts w:ascii="Calibri" w:eastAsia="Times New Roman" w:hAnsi="Calibri" w:cs="Times New Roman"/>
      <w:sz w:val="24"/>
      <w:szCs w:val="24"/>
      <w:lang w:eastAsia="ar-SA"/>
    </w:rPr>
  </w:style>
  <w:style w:type="paragraph" w:styleId="Web">
    <w:name w:val="Normal (Web)"/>
    <w:basedOn w:val="a"/>
    <w:uiPriority w:val="99"/>
    <w:unhideWhenUsed/>
    <w:rsid w:val="00914C93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customStyle="1" w:styleId="apple-converted-space">
    <w:name w:val="apple-converted-space"/>
    <w:rsid w:val="00914C93"/>
  </w:style>
  <w:style w:type="character" w:customStyle="1" w:styleId="Absatz-Standardschriftart">
    <w:name w:val="Absatz-Standardschriftart"/>
    <w:rsid w:val="00914C93"/>
  </w:style>
  <w:style w:type="character" w:customStyle="1" w:styleId="WW-Absatz-Standardschriftart">
    <w:name w:val="WW-Absatz-Standardschriftart"/>
    <w:rsid w:val="00914C93"/>
  </w:style>
  <w:style w:type="character" w:customStyle="1" w:styleId="WW-Absatz-Standardschriftart1">
    <w:name w:val="WW-Absatz-Standardschriftart1"/>
    <w:rsid w:val="00914C93"/>
  </w:style>
  <w:style w:type="character" w:customStyle="1" w:styleId="WW-Absatz-Standardschriftart11">
    <w:name w:val="WW-Absatz-Standardschriftart11"/>
    <w:rsid w:val="00914C93"/>
  </w:style>
  <w:style w:type="character" w:customStyle="1" w:styleId="WW-Absatz-Standardschriftart111">
    <w:name w:val="WW-Absatz-Standardschriftart111"/>
    <w:rsid w:val="00914C93"/>
  </w:style>
  <w:style w:type="character" w:customStyle="1" w:styleId="WW-Absatz-Standardschriftart1111">
    <w:name w:val="WW-Absatz-Standardschriftart1111"/>
    <w:rsid w:val="00914C93"/>
  </w:style>
  <w:style w:type="character" w:customStyle="1" w:styleId="WW-Absatz-Standardschriftart11111">
    <w:name w:val="WW-Absatz-Standardschriftart11111"/>
    <w:rsid w:val="00914C93"/>
  </w:style>
  <w:style w:type="character" w:customStyle="1" w:styleId="WW-Absatz-Standardschriftart111111">
    <w:name w:val="WW-Absatz-Standardschriftart111111"/>
    <w:rsid w:val="00914C93"/>
  </w:style>
  <w:style w:type="character" w:customStyle="1" w:styleId="WW-Absatz-Standardschriftart1111111">
    <w:name w:val="WW-Absatz-Standardschriftart1111111"/>
    <w:rsid w:val="00914C93"/>
  </w:style>
  <w:style w:type="character" w:customStyle="1" w:styleId="WW-Absatz-Standardschriftart11111111">
    <w:name w:val="WW-Absatz-Standardschriftart11111111"/>
    <w:rsid w:val="00914C93"/>
  </w:style>
  <w:style w:type="character" w:customStyle="1" w:styleId="WW-Absatz-Standardschriftart111111111">
    <w:name w:val="WW-Absatz-Standardschriftart111111111"/>
    <w:rsid w:val="00914C93"/>
  </w:style>
  <w:style w:type="character" w:customStyle="1" w:styleId="WW-Absatz-Standardschriftart1111111111">
    <w:name w:val="WW-Absatz-Standardschriftart1111111111"/>
    <w:rsid w:val="00914C93"/>
  </w:style>
  <w:style w:type="character" w:customStyle="1" w:styleId="WW-Absatz-Standardschriftart11111111111">
    <w:name w:val="WW-Absatz-Standardschriftart11111111111"/>
    <w:rsid w:val="00914C93"/>
  </w:style>
  <w:style w:type="character" w:customStyle="1" w:styleId="WW-Absatz-Standardschriftart111111111111">
    <w:name w:val="WW-Absatz-Standardschriftart111111111111"/>
    <w:rsid w:val="00914C93"/>
  </w:style>
  <w:style w:type="character" w:customStyle="1" w:styleId="WW-Absatz-Standardschriftart1111111111111">
    <w:name w:val="WW-Absatz-Standardschriftart1111111111111"/>
    <w:rsid w:val="00914C93"/>
  </w:style>
  <w:style w:type="character" w:customStyle="1" w:styleId="WW-Absatz-Standardschriftart11111111111111">
    <w:name w:val="WW-Absatz-Standardschriftart11111111111111"/>
    <w:rsid w:val="00914C93"/>
  </w:style>
  <w:style w:type="character" w:customStyle="1" w:styleId="WW-Absatz-Standardschriftart111111111111111">
    <w:name w:val="WW-Absatz-Standardschriftart111111111111111"/>
    <w:rsid w:val="00914C93"/>
  </w:style>
  <w:style w:type="character" w:customStyle="1" w:styleId="WW-Absatz-Standardschriftart1111111111111111">
    <w:name w:val="WW-Absatz-Standardschriftart1111111111111111"/>
    <w:rsid w:val="00914C93"/>
  </w:style>
  <w:style w:type="character" w:customStyle="1" w:styleId="WW-Absatz-Standardschriftart11111111111111111">
    <w:name w:val="WW-Absatz-Standardschriftart11111111111111111"/>
    <w:rsid w:val="00914C93"/>
  </w:style>
  <w:style w:type="character" w:customStyle="1" w:styleId="WW-Absatz-Standardschriftart111111111111111111">
    <w:name w:val="WW-Absatz-Standardschriftart111111111111111111"/>
    <w:rsid w:val="00914C93"/>
  </w:style>
  <w:style w:type="character" w:customStyle="1" w:styleId="WW-Absatz-Standardschriftart1111111111111111111">
    <w:name w:val="WW-Absatz-Standardschriftart1111111111111111111"/>
    <w:rsid w:val="00914C93"/>
  </w:style>
  <w:style w:type="character" w:customStyle="1" w:styleId="WW-Absatz-Standardschriftart11111111111111111111">
    <w:name w:val="WW-Absatz-Standardschriftart11111111111111111111"/>
    <w:rsid w:val="00914C93"/>
  </w:style>
  <w:style w:type="character" w:customStyle="1" w:styleId="WW-Absatz-Standardschriftart111111111111111111111">
    <w:name w:val="WW-Absatz-Standardschriftart111111111111111111111"/>
    <w:rsid w:val="00914C93"/>
  </w:style>
  <w:style w:type="character" w:customStyle="1" w:styleId="WW-Absatz-Standardschriftart1111111111111111111111">
    <w:name w:val="WW-Absatz-Standardschriftart1111111111111111111111"/>
    <w:rsid w:val="00914C93"/>
  </w:style>
  <w:style w:type="character" w:customStyle="1" w:styleId="WW-Absatz-Standardschriftart11111111111111111111111">
    <w:name w:val="WW-Absatz-Standardschriftart11111111111111111111111"/>
    <w:rsid w:val="00914C93"/>
  </w:style>
  <w:style w:type="character" w:customStyle="1" w:styleId="WW-Absatz-Standardschriftart111111111111111111111111">
    <w:name w:val="WW-Absatz-Standardschriftart111111111111111111111111"/>
    <w:rsid w:val="00914C93"/>
  </w:style>
  <w:style w:type="character" w:customStyle="1" w:styleId="WW-Absatz-Standardschriftart1111111111111111111111111">
    <w:name w:val="WW-Absatz-Standardschriftart1111111111111111111111111"/>
    <w:rsid w:val="00914C93"/>
  </w:style>
  <w:style w:type="character" w:customStyle="1" w:styleId="WW-Absatz-Standardschriftart11111111111111111111111111">
    <w:name w:val="WW-Absatz-Standardschriftart11111111111111111111111111"/>
    <w:rsid w:val="00914C93"/>
  </w:style>
  <w:style w:type="character" w:customStyle="1" w:styleId="WW-Absatz-Standardschriftart111111111111111111111111111">
    <w:name w:val="WW-Absatz-Standardschriftart111111111111111111111111111"/>
    <w:rsid w:val="00914C93"/>
  </w:style>
  <w:style w:type="character" w:customStyle="1" w:styleId="WW-Absatz-Standardschriftart1111111111111111111111111111">
    <w:name w:val="WW-Absatz-Standardschriftart1111111111111111111111111111"/>
    <w:rsid w:val="00914C93"/>
  </w:style>
  <w:style w:type="character" w:customStyle="1" w:styleId="WW-Absatz-Standardschriftart11111111111111111111111111111">
    <w:name w:val="WW-Absatz-Standardschriftart11111111111111111111111111111"/>
    <w:rsid w:val="00914C93"/>
  </w:style>
  <w:style w:type="character" w:customStyle="1" w:styleId="WW-Absatz-Standardschriftart111111111111111111111111111111">
    <w:name w:val="WW-Absatz-Standardschriftart111111111111111111111111111111"/>
    <w:rsid w:val="00914C93"/>
  </w:style>
  <w:style w:type="character" w:customStyle="1" w:styleId="WW-Absatz-Standardschriftart1111111111111111111111111111111">
    <w:name w:val="WW-Absatz-Standardschriftart1111111111111111111111111111111"/>
    <w:rsid w:val="00914C93"/>
  </w:style>
  <w:style w:type="character" w:customStyle="1" w:styleId="WW-Absatz-Standardschriftart11111111111111111111111111111111">
    <w:name w:val="WW-Absatz-Standardschriftart11111111111111111111111111111111"/>
    <w:rsid w:val="00914C93"/>
  </w:style>
  <w:style w:type="character" w:customStyle="1" w:styleId="WW-Absatz-Standardschriftart111111111111111111111111111111111">
    <w:name w:val="WW-Absatz-Standardschriftart111111111111111111111111111111111"/>
    <w:rsid w:val="00914C93"/>
  </w:style>
  <w:style w:type="character" w:customStyle="1" w:styleId="WW-Absatz-Standardschriftart1111111111111111111111111111111111">
    <w:name w:val="WW-Absatz-Standardschriftart1111111111111111111111111111111111"/>
    <w:rsid w:val="00914C93"/>
  </w:style>
  <w:style w:type="character" w:customStyle="1" w:styleId="WW-Absatz-Standardschriftart11111111111111111111111111111111111">
    <w:name w:val="WW-Absatz-Standardschriftart11111111111111111111111111111111111"/>
    <w:rsid w:val="00914C93"/>
  </w:style>
  <w:style w:type="character" w:customStyle="1" w:styleId="WW-Absatz-Standardschriftart111111111111111111111111111111111111">
    <w:name w:val="WW-Absatz-Standardschriftart111111111111111111111111111111111111"/>
    <w:rsid w:val="00914C93"/>
  </w:style>
  <w:style w:type="character" w:customStyle="1" w:styleId="WW-Absatz-Standardschriftart1111111111111111111111111111111111111">
    <w:name w:val="WW-Absatz-Standardschriftart1111111111111111111111111111111111111"/>
    <w:rsid w:val="00914C93"/>
  </w:style>
  <w:style w:type="character" w:customStyle="1" w:styleId="WW-Absatz-Standardschriftart11111111111111111111111111111111111111">
    <w:name w:val="WW-Absatz-Standardschriftart11111111111111111111111111111111111111"/>
    <w:rsid w:val="00914C93"/>
  </w:style>
  <w:style w:type="character" w:customStyle="1" w:styleId="WW-Absatz-Standardschriftart111111111111111111111111111111111111111">
    <w:name w:val="WW-Absatz-Standardschriftart111111111111111111111111111111111111111"/>
    <w:rsid w:val="00914C93"/>
  </w:style>
  <w:style w:type="character" w:customStyle="1" w:styleId="WW-Absatz-Standardschriftart1111111111111111111111111111111111111111">
    <w:name w:val="WW-Absatz-Standardschriftart1111111111111111111111111111111111111111"/>
    <w:rsid w:val="00914C93"/>
  </w:style>
  <w:style w:type="character" w:customStyle="1" w:styleId="WW-Absatz-Standardschriftart11111111111111111111111111111111111111111">
    <w:name w:val="WW-Absatz-Standardschriftart11111111111111111111111111111111111111111"/>
    <w:rsid w:val="00914C93"/>
  </w:style>
  <w:style w:type="character" w:customStyle="1" w:styleId="WW-Absatz-Standardschriftart111111111111111111111111111111111111111111">
    <w:name w:val="WW-Absatz-Standardschriftart111111111111111111111111111111111111111111"/>
    <w:rsid w:val="00914C93"/>
  </w:style>
  <w:style w:type="character" w:customStyle="1" w:styleId="WW-Absatz-Standardschriftart1111111111111111111111111111111111111111111">
    <w:name w:val="WW-Absatz-Standardschriftart1111111111111111111111111111111111111111111"/>
    <w:rsid w:val="00914C93"/>
  </w:style>
  <w:style w:type="character" w:customStyle="1" w:styleId="WW-Absatz-Standardschriftart11111111111111111111111111111111111111111111">
    <w:name w:val="WW-Absatz-Standardschriftart11111111111111111111111111111111111111111111"/>
    <w:rsid w:val="00914C93"/>
  </w:style>
  <w:style w:type="character" w:customStyle="1" w:styleId="WW-Absatz-Standardschriftart111111111111111111111111111111111111111111111">
    <w:name w:val="WW-Absatz-Standardschriftart111111111111111111111111111111111111111111111"/>
    <w:rsid w:val="00914C93"/>
  </w:style>
  <w:style w:type="character" w:customStyle="1" w:styleId="WW-Absatz-Standardschriftart1111111111111111111111111111111111111111111111">
    <w:name w:val="WW-Absatz-Standardschriftart1111111111111111111111111111111111111111111111"/>
    <w:rsid w:val="00914C93"/>
  </w:style>
  <w:style w:type="character" w:customStyle="1" w:styleId="WW-Absatz-Standardschriftart11111111111111111111111111111111111111111111111">
    <w:name w:val="WW-Absatz-Standardschriftart11111111111111111111111111111111111111111111111"/>
    <w:rsid w:val="00914C93"/>
  </w:style>
  <w:style w:type="character" w:customStyle="1" w:styleId="WW-Absatz-Standardschriftart111111111111111111111111111111111111111111111111">
    <w:name w:val="WW-Absatz-Standardschriftart111111111111111111111111111111111111111111111111"/>
    <w:rsid w:val="00914C93"/>
  </w:style>
  <w:style w:type="character" w:customStyle="1" w:styleId="WW8Num1z0">
    <w:name w:val="WW8Num1z0"/>
    <w:rsid w:val="00914C93"/>
    <w:rPr>
      <w:rFonts w:ascii="Wingdings" w:hAnsi="Wingdings" w:cs="StarSymbol"/>
      <w:sz w:val="18"/>
      <w:szCs w:val="18"/>
    </w:rPr>
  </w:style>
  <w:style w:type="character" w:customStyle="1" w:styleId="WW8Num1z1">
    <w:name w:val="WW8Num1z1"/>
    <w:rsid w:val="00914C93"/>
    <w:rPr>
      <w:rFonts w:ascii="Wingdings 2" w:hAnsi="Wingdings 2" w:cs="StarSymbol"/>
      <w:sz w:val="18"/>
      <w:szCs w:val="18"/>
    </w:rPr>
  </w:style>
  <w:style w:type="character" w:customStyle="1" w:styleId="WW8Num1z2">
    <w:name w:val="WW8Num1z2"/>
    <w:rsid w:val="00914C93"/>
    <w:rPr>
      <w:rFonts w:ascii="StarSymbol" w:hAnsi="StarSymbol" w:cs="StarSymbol"/>
      <w:sz w:val="18"/>
      <w:szCs w:val="18"/>
    </w:rPr>
  </w:style>
  <w:style w:type="character" w:customStyle="1" w:styleId="WW-Absatz-Standardschriftart1111111111111111111111111111111111111111111111111">
    <w:name w:val="WW-Absatz-Standardschriftart1111111111111111111111111111111111111111111111111"/>
    <w:rsid w:val="00914C93"/>
  </w:style>
  <w:style w:type="character" w:customStyle="1" w:styleId="WW-Absatz-Standardschriftart11111111111111111111111111111111111111111111111111">
    <w:name w:val="WW-Absatz-Standardschriftart11111111111111111111111111111111111111111111111111"/>
    <w:rsid w:val="00914C93"/>
  </w:style>
  <w:style w:type="character" w:customStyle="1" w:styleId="WW-Absatz-Standardschriftart111111111111111111111111111111111111111111111111111">
    <w:name w:val="WW-Absatz-Standardschriftart111111111111111111111111111111111111111111111111111"/>
    <w:rsid w:val="00914C93"/>
  </w:style>
  <w:style w:type="character" w:customStyle="1" w:styleId="WW-Absatz-Standardschriftart1111111111111111111111111111111111111111111111111111">
    <w:name w:val="WW-Absatz-Standardschriftart1111111111111111111111111111111111111111111111111111"/>
    <w:rsid w:val="00914C93"/>
  </w:style>
  <w:style w:type="character" w:customStyle="1" w:styleId="WW-Absatz-Standardschriftart11111111111111111111111111111111111111111111111111111">
    <w:name w:val="WW-Absatz-Standardschriftart11111111111111111111111111111111111111111111111111111"/>
    <w:rsid w:val="00914C93"/>
  </w:style>
  <w:style w:type="character" w:customStyle="1" w:styleId="WW-Absatz-Standardschriftart111111111111111111111111111111111111111111111111111111">
    <w:name w:val="WW-Absatz-Standardschriftart111111111111111111111111111111111111111111111111111111"/>
    <w:rsid w:val="00914C93"/>
  </w:style>
  <w:style w:type="character" w:customStyle="1" w:styleId="WW-Absatz-Standardschriftart1111111111111111111111111111111111111111111111111111111">
    <w:name w:val="WW-Absatz-Standardschriftart1111111111111111111111111111111111111111111111111111111"/>
    <w:rsid w:val="00914C93"/>
  </w:style>
  <w:style w:type="character" w:customStyle="1" w:styleId="WW-Absatz-Standardschriftart11111111111111111111111111111111111111111111111111111111">
    <w:name w:val="WW-Absatz-Standardschriftart11111111111111111111111111111111111111111111111111111111"/>
    <w:rsid w:val="00914C93"/>
  </w:style>
  <w:style w:type="character" w:customStyle="1" w:styleId="WW-Absatz-Standardschriftart111111111111111111111111111111111111111111111111111111111">
    <w:name w:val="WW-Absatz-Standardschriftart111111111111111111111111111111111111111111111111111111111"/>
    <w:rsid w:val="00914C93"/>
  </w:style>
  <w:style w:type="character" w:customStyle="1" w:styleId="WW-Absatz-Standardschriftart1111111111111111111111111111111111111111111111111111111111">
    <w:name w:val="WW-Absatz-Standardschriftart1111111111111111111111111111111111111111111111111111111111"/>
    <w:rsid w:val="00914C93"/>
  </w:style>
  <w:style w:type="character" w:customStyle="1" w:styleId="WW8NumSt1z0">
    <w:name w:val="WW8NumSt1z0"/>
    <w:rsid w:val="00914C93"/>
    <w:rPr>
      <w:rFonts w:ascii="Symbol" w:hAnsi="Symbol"/>
    </w:rPr>
  </w:style>
  <w:style w:type="character" w:customStyle="1" w:styleId="12">
    <w:name w:val="Προεπιλεγμένη γραμματοσειρά1"/>
    <w:rsid w:val="00914C93"/>
  </w:style>
  <w:style w:type="character" w:styleId="-">
    <w:name w:val="Hyperlink"/>
    <w:uiPriority w:val="99"/>
    <w:rsid w:val="00914C93"/>
    <w:rPr>
      <w:color w:val="000080"/>
      <w:u w:val="single"/>
    </w:rPr>
  </w:style>
  <w:style w:type="character" w:customStyle="1" w:styleId="ab">
    <w:name w:val="Σύμβολα αρίθμησης"/>
    <w:rsid w:val="00914C93"/>
    <w:rPr>
      <w:rFonts w:ascii="StarSymbol" w:eastAsia="StarSymbol" w:hAnsi="StarSymbol" w:cs="StarSymbol"/>
      <w:sz w:val="18"/>
      <w:szCs w:val="18"/>
    </w:rPr>
  </w:style>
  <w:style w:type="character" w:customStyle="1" w:styleId="ac">
    <w:name w:val="Χαρακτήρες αρίθμησης"/>
    <w:rsid w:val="00914C93"/>
  </w:style>
  <w:style w:type="paragraph" w:customStyle="1" w:styleId="ad">
    <w:name w:val="Επικεφαλίδα"/>
    <w:basedOn w:val="a"/>
    <w:next w:val="aa"/>
    <w:rsid w:val="00914C93"/>
    <w:pPr>
      <w:keepNext/>
      <w:suppressAutoHyphens/>
      <w:spacing w:before="240" w:after="120" w:line="240" w:lineRule="auto"/>
      <w:jc w:val="both"/>
    </w:pPr>
    <w:rPr>
      <w:rFonts w:ascii="Arial" w:eastAsia="MS Mincho" w:hAnsi="Arial" w:cs="Tahoma"/>
      <w:sz w:val="28"/>
      <w:szCs w:val="28"/>
      <w:lang w:val="en-GB" w:eastAsia="ar-SA"/>
    </w:rPr>
  </w:style>
  <w:style w:type="paragraph" w:customStyle="1" w:styleId="13">
    <w:name w:val="Λεζάντα1"/>
    <w:basedOn w:val="a"/>
    <w:next w:val="a"/>
    <w:rsid w:val="00914C93"/>
    <w:pPr>
      <w:suppressAutoHyphens/>
      <w:spacing w:before="120" w:after="120" w:line="240" w:lineRule="auto"/>
      <w:jc w:val="both"/>
    </w:pPr>
    <w:rPr>
      <w:rFonts w:ascii="Calibri" w:eastAsia="Times New Roman" w:hAnsi="Calibri" w:cs="Times New Roman"/>
      <w:b/>
      <w:sz w:val="20"/>
      <w:szCs w:val="20"/>
      <w:lang w:eastAsia="ar-SA"/>
    </w:rPr>
  </w:style>
  <w:style w:type="paragraph" w:customStyle="1" w:styleId="ae">
    <w:name w:val="Ευρετήριο"/>
    <w:basedOn w:val="a"/>
    <w:rsid w:val="00914C93"/>
    <w:pPr>
      <w:suppressLineNumbers/>
      <w:suppressAutoHyphens/>
      <w:spacing w:after="0" w:line="240" w:lineRule="auto"/>
      <w:jc w:val="both"/>
    </w:pPr>
    <w:rPr>
      <w:rFonts w:ascii="Calibri" w:eastAsia="Times New Roman" w:hAnsi="Calibri" w:cs="Tahoma"/>
      <w:sz w:val="24"/>
      <w:szCs w:val="24"/>
      <w:lang w:val="en-GB" w:eastAsia="ar-SA"/>
    </w:rPr>
  </w:style>
  <w:style w:type="paragraph" w:customStyle="1" w:styleId="21">
    <w:name w:val="Σώμα κείμενου 21"/>
    <w:basedOn w:val="a"/>
    <w:rsid w:val="00914C93"/>
    <w:pPr>
      <w:suppressAutoHyphens/>
      <w:spacing w:before="120" w:after="0" w:line="240" w:lineRule="auto"/>
      <w:jc w:val="both"/>
    </w:pPr>
    <w:rPr>
      <w:rFonts w:ascii="Calibri" w:eastAsia="Times New Roman" w:hAnsi="Calibri" w:cs="Times New Roman"/>
      <w:sz w:val="24"/>
      <w:szCs w:val="20"/>
      <w:lang w:eastAsia="ar-SA"/>
    </w:rPr>
  </w:style>
  <w:style w:type="paragraph" w:customStyle="1" w:styleId="210">
    <w:name w:val="Λίστα με κουκκίδες 21"/>
    <w:basedOn w:val="a"/>
    <w:rsid w:val="00914C93"/>
    <w:pPr>
      <w:suppressAutoHyphens/>
      <w:spacing w:after="0" w:line="240" w:lineRule="auto"/>
      <w:ind w:left="566" w:hanging="283"/>
      <w:jc w:val="both"/>
    </w:pPr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211">
    <w:name w:val="Σώμα κείμενου με εσοχή 21"/>
    <w:basedOn w:val="a"/>
    <w:rsid w:val="00914C93"/>
    <w:pPr>
      <w:tabs>
        <w:tab w:val="left" w:pos="567"/>
      </w:tabs>
      <w:suppressAutoHyphens/>
      <w:spacing w:after="0" w:line="240" w:lineRule="auto"/>
      <w:ind w:left="567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31">
    <w:name w:val="Σώμα κείμενου με εσοχή 31"/>
    <w:basedOn w:val="a"/>
    <w:rsid w:val="00914C93"/>
    <w:pPr>
      <w:suppressAutoHyphens/>
      <w:spacing w:after="0" w:line="240" w:lineRule="auto"/>
      <w:ind w:left="709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310">
    <w:name w:val="Σώμα κείμενου 31"/>
    <w:basedOn w:val="a"/>
    <w:rsid w:val="00914C93"/>
    <w:pPr>
      <w:suppressAutoHyphens/>
      <w:spacing w:after="0" w:line="240" w:lineRule="auto"/>
      <w:jc w:val="both"/>
    </w:pPr>
    <w:rPr>
      <w:rFonts w:ascii="Arial" w:eastAsia="Times New Roman" w:hAnsi="Arial" w:cs="Times New Roman"/>
      <w:i/>
      <w:sz w:val="20"/>
      <w:szCs w:val="20"/>
      <w:lang w:eastAsia="ar-SA"/>
    </w:rPr>
  </w:style>
  <w:style w:type="paragraph" w:customStyle="1" w:styleId="af">
    <w:name w:val="Τμήμα κείμενου"/>
    <w:basedOn w:val="a"/>
    <w:rsid w:val="00914C93"/>
    <w:pPr>
      <w:suppressAutoHyphens/>
      <w:spacing w:after="0" w:line="240" w:lineRule="auto"/>
      <w:ind w:left="567" w:right="-432" w:hanging="791"/>
      <w:jc w:val="both"/>
    </w:pPr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Char4">
    <w:name w:val="Κείμενο υποσημείωσης Char"/>
    <w:basedOn w:val="a0"/>
    <w:link w:val="af0"/>
    <w:semiHidden/>
    <w:rsid w:val="00914C93"/>
    <w:rPr>
      <w:rFonts w:ascii="Arial" w:hAnsi="Arial" w:cs="Times New Roman"/>
      <w:sz w:val="20"/>
      <w:szCs w:val="20"/>
      <w:lang w:eastAsia="ar-SA"/>
    </w:rPr>
  </w:style>
  <w:style w:type="paragraph" w:styleId="af0">
    <w:name w:val="footnote text"/>
    <w:basedOn w:val="a"/>
    <w:link w:val="Char4"/>
    <w:semiHidden/>
    <w:rsid w:val="00914C93"/>
    <w:pPr>
      <w:suppressAutoHyphens/>
      <w:spacing w:after="0" w:line="360" w:lineRule="auto"/>
      <w:jc w:val="both"/>
    </w:pPr>
    <w:rPr>
      <w:rFonts w:ascii="Arial" w:hAnsi="Arial" w:cs="Times New Roman"/>
      <w:sz w:val="20"/>
      <w:szCs w:val="20"/>
      <w:lang w:eastAsia="ar-SA"/>
    </w:rPr>
  </w:style>
  <w:style w:type="character" w:customStyle="1" w:styleId="Char10">
    <w:name w:val="Κείμενο υποσημείωσης Char1"/>
    <w:basedOn w:val="a0"/>
    <w:uiPriority w:val="99"/>
    <w:semiHidden/>
    <w:rsid w:val="00914C93"/>
    <w:rPr>
      <w:sz w:val="20"/>
      <w:szCs w:val="20"/>
    </w:rPr>
  </w:style>
  <w:style w:type="paragraph" w:customStyle="1" w:styleId="OiaeaeiYiio">
    <w:name w:val="O?ia eaeiYiio"/>
    <w:basedOn w:val="a"/>
    <w:rsid w:val="00914C93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Cs w:val="20"/>
      <w:lang w:eastAsia="ar-SA"/>
    </w:rPr>
  </w:style>
  <w:style w:type="paragraph" w:customStyle="1" w:styleId="311">
    <w:name w:val="Λίστα με αριθμούς 31"/>
    <w:basedOn w:val="a"/>
    <w:rsid w:val="00914C93"/>
    <w:pPr>
      <w:suppressAutoHyphens/>
      <w:spacing w:after="0" w:line="240" w:lineRule="auto"/>
      <w:jc w:val="both"/>
    </w:pPr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AltList">
    <w:name w:val="Alt. List"/>
    <w:basedOn w:val="311"/>
    <w:rsid w:val="00914C93"/>
    <w:pPr>
      <w:tabs>
        <w:tab w:val="left" w:pos="360"/>
      </w:tabs>
      <w:spacing w:before="120" w:after="120" w:line="360" w:lineRule="atLeast"/>
      <w:ind w:left="360" w:hanging="360"/>
    </w:pPr>
    <w:rPr>
      <w:rFonts w:ascii="Arial" w:hAnsi="Arial"/>
      <w:sz w:val="24"/>
    </w:rPr>
  </w:style>
  <w:style w:type="paragraph" w:customStyle="1" w:styleId="BodyText21">
    <w:name w:val="Body Text 21"/>
    <w:basedOn w:val="a"/>
    <w:rsid w:val="00914C93"/>
    <w:pPr>
      <w:suppressAutoHyphens/>
      <w:spacing w:before="100" w:after="100" w:line="240" w:lineRule="auto"/>
      <w:ind w:left="720" w:hanging="720"/>
      <w:jc w:val="both"/>
    </w:pPr>
    <w:rPr>
      <w:rFonts w:ascii="Calibri" w:eastAsia="Times New Roman" w:hAnsi="Calibri" w:cs="Times New Roman"/>
      <w:sz w:val="24"/>
      <w:szCs w:val="20"/>
      <w:lang w:eastAsia="ar-SA"/>
    </w:rPr>
  </w:style>
  <w:style w:type="paragraph" w:customStyle="1" w:styleId="num">
    <w:name w:val="num"/>
    <w:basedOn w:val="a"/>
    <w:rsid w:val="00914C93"/>
    <w:pPr>
      <w:suppressAutoHyphens/>
      <w:spacing w:after="100" w:line="360" w:lineRule="atLeast"/>
      <w:jc w:val="both"/>
    </w:pPr>
    <w:rPr>
      <w:rFonts w:ascii="Verdana" w:eastAsia="Times New Roman" w:hAnsi="Verdana" w:cs="Times New Roman"/>
      <w:sz w:val="20"/>
      <w:szCs w:val="20"/>
      <w:lang w:eastAsia="ar-SA"/>
    </w:rPr>
  </w:style>
  <w:style w:type="paragraph" w:customStyle="1" w:styleId="BodyTextIndent21">
    <w:name w:val="Body Text Indent 21"/>
    <w:basedOn w:val="a"/>
    <w:rsid w:val="00914C93"/>
    <w:pPr>
      <w:tabs>
        <w:tab w:val="left" w:pos="709"/>
      </w:tabs>
      <w:suppressAutoHyphens/>
      <w:spacing w:after="0" w:line="240" w:lineRule="auto"/>
      <w:ind w:left="426"/>
      <w:jc w:val="both"/>
    </w:pPr>
    <w:rPr>
      <w:rFonts w:ascii="Calibri" w:eastAsia="Times New Roman" w:hAnsi="Calibri" w:cs="Times New Roman"/>
      <w:szCs w:val="20"/>
      <w:lang w:eastAsia="ar-SA"/>
    </w:rPr>
  </w:style>
  <w:style w:type="paragraph" w:customStyle="1" w:styleId="14">
    <w:name w:val="Κείμενο πλαισίου1"/>
    <w:basedOn w:val="a"/>
    <w:rsid w:val="00914C93"/>
    <w:pPr>
      <w:suppressAutoHyphens/>
      <w:spacing w:after="0" w:line="240" w:lineRule="auto"/>
      <w:jc w:val="both"/>
    </w:pPr>
    <w:rPr>
      <w:rFonts w:ascii="Tahoma" w:eastAsia="Times New Roman" w:hAnsi="Tahoma" w:cs="Tahoma"/>
      <w:sz w:val="16"/>
      <w:szCs w:val="16"/>
      <w:lang w:val="en-GB" w:eastAsia="ar-SA"/>
    </w:rPr>
  </w:style>
  <w:style w:type="paragraph" w:customStyle="1" w:styleId="15">
    <w:name w:val="Χάρτης εγγράφου1"/>
    <w:basedOn w:val="a"/>
    <w:rsid w:val="00914C93"/>
    <w:pPr>
      <w:shd w:val="clear" w:color="auto" w:fill="000080"/>
      <w:suppressAutoHyphens/>
      <w:spacing w:after="0" w:line="240" w:lineRule="auto"/>
      <w:jc w:val="both"/>
    </w:pPr>
    <w:rPr>
      <w:rFonts w:ascii="Tahoma" w:eastAsia="Times New Roman" w:hAnsi="Tahoma" w:cs="Times New Roman"/>
      <w:sz w:val="20"/>
      <w:szCs w:val="20"/>
      <w:lang w:eastAsia="ar-SA"/>
    </w:rPr>
  </w:style>
  <w:style w:type="paragraph" w:customStyle="1" w:styleId="af1">
    <w:name w:val="Περιεχόμενα πίνακα"/>
    <w:basedOn w:val="a"/>
    <w:rsid w:val="00914C93"/>
    <w:pPr>
      <w:suppressLineNumbers/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paragraph" w:customStyle="1" w:styleId="af2">
    <w:name w:val="Επικεφαλίδα πίνακα"/>
    <w:basedOn w:val="af1"/>
    <w:rsid w:val="00914C93"/>
    <w:pPr>
      <w:jc w:val="center"/>
    </w:pPr>
    <w:rPr>
      <w:b/>
      <w:bCs/>
    </w:rPr>
  </w:style>
  <w:style w:type="paragraph" w:customStyle="1" w:styleId="af3">
    <w:name w:val="Περιεχόμενα πλαισίου"/>
    <w:basedOn w:val="aa"/>
    <w:rsid w:val="00914C93"/>
    <w:pPr>
      <w:spacing w:after="0"/>
      <w:jc w:val="both"/>
    </w:pPr>
    <w:rPr>
      <w:color w:val="000000"/>
      <w:szCs w:val="20"/>
    </w:rPr>
  </w:style>
  <w:style w:type="character" w:customStyle="1" w:styleId="Char5">
    <w:name w:val="Κείμενο πλαισίου Char"/>
    <w:basedOn w:val="a0"/>
    <w:link w:val="af4"/>
    <w:uiPriority w:val="99"/>
    <w:semiHidden/>
    <w:rsid w:val="00914C93"/>
    <w:rPr>
      <w:rFonts w:ascii="Segoe UI" w:hAnsi="Segoe UI" w:cs="Segoe UI"/>
      <w:sz w:val="18"/>
      <w:szCs w:val="18"/>
      <w:lang w:val="en-GB" w:eastAsia="ar-SA"/>
    </w:rPr>
  </w:style>
  <w:style w:type="paragraph" w:styleId="af4">
    <w:name w:val="Balloon Text"/>
    <w:basedOn w:val="a"/>
    <w:link w:val="Char5"/>
    <w:uiPriority w:val="99"/>
    <w:semiHidden/>
    <w:unhideWhenUsed/>
    <w:rsid w:val="00914C93"/>
    <w:pPr>
      <w:suppressAutoHyphens/>
      <w:spacing w:after="0" w:line="240" w:lineRule="auto"/>
      <w:jc w:val="both"/>
    </w:pPr>
    <w:rPr>
      <w:rFonts w:ascii="Segoe UI" w:hAnsi="Segoe UI" w:cs="Segoe UI"/>
      <w:sz w:val="18"/>
      <w:szCs w:val="18"/>
      <w:lang w:val="en-GB" w:eastAsia="ar-SA"/>
    </w:rPr>
  </w:style>
  <w:style w:type="character" w:customStyle="1" w:styleId="Char11">
    <w:name w:val="Κείμενο πλαισίου Char1"/>
    <w:basedOn w:val="a0"/>
    <w:uiPriority w:val="99"/>
    <w:semiHidden/>
    <w:rsid w:val="00914C93"/>
    <w:rPr>
      <w:rFonts w:ascii="Segoe UI" w:hAnsi="Segoe UI" w:cs="Segoe UI"/>
      <w:sz w:val="18"/>
      <w:szCs w:val="18"/>
    </w:rPr>
  </w:style>
  <w:style w:type="character" w:customStyle="1" w:styleId="Char6">
    <w:name w:val="Κείμενο σχολίου Char"/>
    <w:link w:val="af5"/>
    <w:uiPriority w:val="99"/>
    <w:rsid w:val="00914C93"/>
    <w:rPr>
      <w:rFonts w:ascii="Calibri" w:hAnsi="Calibri"/>
      <w:lang w:val="en-GB" w:eastAsia="ar-SA"/>
    </w:rPr>
  </w:style>
  <w:style w:type="paragraph" w:styleId="af5">
    <w:name w:val="annotation text"/>
    <w:basedOn w:val="a"/>
    <w:link w:val="Char6"/>
    <w:uiPriority w:val="99"/>
    <w:unhideWhenUsed/>
    <w:rsid w:val="00914C93"/>
    <w:pPr>
      <w:suppressAutoHyphens/>
      <w:spacing w:after="0" w:line="240" w:lineRule="auto"/>
    </w:pPr>
    <w:rPr>
      <w:rFonts w:ascii="Calibri" w:hAnsi="Calibri"/>
      <w:lang w:val="en-GB" w:eastAsia="ar-SA"/>
    </w:rPr>
  </w:style>
  <w:style w:type="character" w:customStyle="1" w:styleId="Char12">
    <w:name w:val="Κείμενο σχολίου Char1"/>
    <w:basedOn w:val="a0"/>
    <w:uiPriority w:val="99"/>
    <w:semiHidden/>
    <w:rsid w:val="00914C93"/>
    <w:rPr>
      <w:sz w:val="20"/>
      <w:szCs w:val="20"/>
    </w:rPr>
  </w:style>
  <w:style w:type="character" w:customStyle="1" w:styleId="Char7">
    <w:name w:val="Θέμα σχολίου Char"/>
    <w:link w:val="af6"/>
    <w:uiPriority w:val="99"/>
    <w:semiHidden/>
    <w:rsid w:val="00914C93"/>
    <w:rPr>
      <w:rFonts w:ascii="Calibri" w:hAnsi="Calibri"/>
      <w:b/>
      <w:bCs/>
      <w:lang w:val="en-GB" w:eastAsia="ar-SA"/>
    </w:rPr>
  </w:style>
  <w:style w:type="paragraph" w:styleId="af6">
    <w:name w:val="annotation subject"/>
    <w:basedOn w:val="af5"/>
    <w:next w:val="af5"/>
    <w:link w:val="Char7"/>
    <w:uiPriority w:val="99"/>
    <w:semiHidden/>
    <w:unhideWhenUsed/>
    <w:rsid w:val="00914C93"/>
    <w:rPr>
      <w:b/>
      <w:bCs/>
    </w:rPr>
  </w:style>
  <w:style w:type="character" w:customStyle="1" w:styleId="Char13">
    <w:name w:val="Θέμα σχολίου Char1"/>
    <w:basedOn w:val="Char12"/>
    <w:uiPriority w:val="99"/>
    <w:semiHidden/>
    <w:rsid w:val="00914C93"/>
    <w:rPr>
      <w:b/>
      <w:bCs/>
      <w:sz w:val="20"/>
      <w:szCs w:val="20"/>
    </w:rPr>
  </w:style>
  <w:style w:type="paragraph" w:styleId="af7">
    <w:name w:val="No Spacing"/>
    <w:uiPriority w:val="1"/>
    <w:qFormat/>
    <w:rsid w:val="00914C93"/>
    <w:pPr>
      <w:widowControl w:val="0"/>
      <w:suppressAutoHyphens/>
      <w:spacing w:after="0" w:line="240" w:lineRule="auto"/>
      <w:jc w:val="both"/>
    </w:pPr>
    <w:rPr>
      <w:rFonts w:ascii="Calibri" w:eastAsia="Times New Roman" w:hAnsi="Calibri" w:cs="Times New Roman"/>
      <w:kern w:val="1"/>
      <w:sz w:val="24"/>
      <w:szCs w:val="24"/>
      <w:lang w:eastAsia="el-GR"/>
    </w:rPr>
  </w:style>
  <w:style w:type="character" w:customStyle="1" w:styleId="af8">
    <w:name w:val="Σύνδεσμος διαδικτύου"/>
    <w:uiPriority w:val="99"/>
    <w:unhideWhenUsed/>
    <w:rsid w:val="00914C93"/>
    <w:rPr>
      <w:color w:val="0563C1"/>
      <w:u w:val="single"/>
    </w:rPr>
  </w:style>
  <w:style w:type="character" w:customStyle="1" w:styleId="Char8">
    <w:name w:val="Κείμενο σημείωσης τέλους Char"/>
    <w:link w:val="af9"/>
    <w:uiPriority w:val="99"/>
    <w:semiHidden/>
    <w:rsid w:val="00914C93"/>
    <w:rPr>
      <w:rFonts w:ascii="Calibri" w:hAnsi="Calibri"/>
      <w:lang w:eastAsia="ar-SA"/>
    </w:rPr>
  </w:style>
  <w:style w:type="paragraph" w:styleId="af9">
    <w:name w:val="endnote text"/>
    <w:basedOn w:val="a"/>
    <w:link w:val="Char8"/>
    <w:uiPriority w:val="99"/>
    <w:semiHidden/>
    <w:unhideWhenUsed/>
    <w:rsid w:val="00914C93"/>
    <w:pPr>
      <w:suppressAutoHyphens/>
      <w:spacing w:after="0" w:line="240" w:lineRule="auto"/>
      <w:jc w:val="both"/>
    </w:pPr>
    <w:rPr>
      <w:rFonts w:ascii="Calibri" w:hAnsi="Calibri"/>
      <w:lang w:eastAsia="ar-SA"/>
    </w:rPr>
  </w:style>
  <w:style w:type="character" w:customStyle="1" w:styleId="Char14">
    <w:name w:val="Κείμενο σημείωσης τέλους Char1"/>
    <w:basedOn w:val="a0"/>
    <w:uiPriority w:val="99"/>
    <w:semiHidden/>
    <w:rsid w:val="00914C93"/>
    <w:rPr>
      <w:sz w:val="20"/>
      <w:szCs w:val="20"/>
    </w:rPr>
  </w:style>
  <w:style w:type="paragraph" w:customStyle="1" w:styleId="16">
    <w:name w:val="Παράγραφος λίστας1"/>
    <w:basedOn w:val="a"/>
    <w:rsid w:val="00914C93"/>
    <w:pPr>
      <w:spacing w:after="0" w:line="240" w:lineRule="auto"/>
      <w:jc w:val="both"/>
    </w:pPr>
    <w:rPr>
      <w:rFonts w:ascii="Calibri" w:eastAsia="Calibri" w:hAnsi="Calibri" w:cs="Times New Roman"/>
      <w:b/>
      <w:kern w:val="1"/>
      <w:sz w:val="24"/>
      <w:szCs w:val="24"/>
      <w:lang w:eastAsia="ar-SA"/>
    </w:rPr>
  </w:style>
  <w:style w:type="paragraph" w:customStyle="1" w:styleId="20">
    <w:name w:val="Παράγραφος λίστας2"/>
    <w:basedOn w:val="a"/>
    <w:rsid w:val="00914C93"/>
    <w:pPr>
      <w:spacing w:after="0" w:line="240" w:lineRule="auto"/>
      <w:jc w:val="both"/>
    </w:pPr>
    <w:rPr>
      <w:rFonts w:ascii="Calibri" w:eastAsia="Calibri" w:hAnsi="Calibri" w:cs="Times New Roman"/>
      <w:b/>
      <w:kern w:val="1"/>
      <w:sz w:val="24"/>
      <w:szCs w:val="24"/>
      <w:lang w:eastAsia="ar-SA"/>
    </w:rPr>
  </w:style>
  <w:style w:type="paragraph" w:customStyle="1" w:styleId="30">
    <w:name w:val="Παράγραφος λίστας3"/>
    <w:basedOn w:val="a"/>
    <w:rsid w:val="00914C93"/>
    <w:pPr>
      <w:suppressAutoHyphens/>
      <w:ind w:left="720"/>
    </w:pPr>
    <w:rPr>
      <w:rFonts w:ascii="Calibri" w:eastAsia="SimSun" w:hAnsi="Calibri" w:cs="font273"/>
      <w:lang w:eastAsia="ar-SA"/>
    </w:rPr>
  </w:style>
  <w:style w:type="paragraph" w:customStyle="1" w:styleId="40">
    <w:name w:val="Παράγραφος λίστας4"/>
    <w:basedOn w:val="a"/>
    <w:rsid w:val="00914C93"/>
    <w:pPr>
      <w:suppressAutoHyphens/>
      <w:ind w:left="720"/>
    </w:pPr>
    <w:rPr>
      <w:rFonts w:ascii="Calibri" w:eastAsia="SimSun" w:hAnsi="Calibri" w:cs="font268"/>
      <w:lang w:eastAsia="ar-SA"/>
    </w:rPr>
  </w:style>
  <w:style w:type="paragraph" w:customStyle="1" w:styleId="xl65">
    <w:name w:val="xl65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6">
    <w:name w:val="xl66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7">
    <w:name w:val="xl67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68">
    <w:name w:val="xl68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9">
    <w:name w:val="xl69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0">
    <w:name w:val="xl70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1">
    <w:name w:val="xl71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2">
    <w:name w:val="xl72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3">
    <w:name w:val="xl73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4">
    <w:name w:val="xl74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5">
    <w:name w:val="xl75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6">
    <w:name w:val="xl76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7">
    <w:name w:val="xl77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8">
    <w:name w:val="xl78"/>
    <w:basedOn w:val="a"/>
    <w:rsid w:val="00914C93"/>
    <w:pPr>
      <w:shd w:val="clear" w:color="000000" w:fill="FFC000"/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9">
    <w:name w:val="xl79"/>
    <w:basedOn w:val="a"/>
    <w:rsid w:val="00914C93"/>
    <w:pP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0">
    <w:name w:val="xl80"/>
    <w:basedOn w:val="a"/>
    <w:rsid w:val="00914C93"/>
    <w:pP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1">
    <w:name w:val="xl81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2">
    <w:name w:val="xl82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3">
    <w:name w:val="xl83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4">
    <w:name w:val="xl84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5">
    <w:name w:val="xl85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6">
    <w:name w:val="xl86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7">
    <w:name w:val="xl87"/>
    <w:basedOn w:val="a"/>
    <w:rsid w:val="00914C9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8">
    <w:name w:val="xl88"/>
    <w:basedOn w:val="a"/>
    <w:rsid w:val="00914C93"/>
    <w:pPr>
      <w:shd w:val="clear" w:color="000000" w:fill="DCE6F1"/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9">
    <w:name w:val="xl89"/>
    <w:basedOn w:val="a"/>
    <w:rsid w:val="00914C93"/>
    <w:pP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90">
    <w:name w:val="xl90"/>
    <w:basedOn w:val="a"/>
    <w:rsid w:val="00914C93"/>
    <w:pP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91">
    <w:name w:val="xl91"/>
    <w:basedOn w:val="a"/>
    <w:rsid w:val="00914C93"/>
    <w:pPr>
      <w:shd w:val="clear" w:color="000000" w:fill="FF000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font5">
    <w:name w:val="font5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font6">
    <w:name w:val="font6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font7">
    <w:name w:val="font7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lang w:eastAsia="el-GR"/>
    </w:rPr>
  </w:style>
  <w:style w:type="paragraph" w:customStyle="1" w:styleId="font8">
    <w:name w:val="font8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lang w:eastAsia="el-GR"/>
    </w:rPr>
  </w:style>
  <w:style w:type="paragraph" w:customStyle="1" w:styleId="font9">
    <w:name w:val="font9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xl64">
    <w:name w:val="xl64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Web1">
    <w:name w:val="Κανονικό (Web)1"/>
    <w:rsid w:val="00914C9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0"/>
      <w:szCs w:val="20"/>
      <w:lang w:val="en-US" w:eastAsia="ar-SA"/>
    </w:rPr>
  </w:style>
  <w:style w:type="paragraph" w:customStyle="1" w:styleId="Default">
    <w:name w:val="Default"/>
    <w:rsid w:val="00914C93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span-citation">
    <w:name w:val="span-citation"/>
    <w:rsid w:val="00914C93"/>
  </w:style>
  <w:style w:type="character" w:styleId="afa">
    <w:name w:val="page number"/>
    <w:basedOn w:val="a0"/>
    <w:uiPriority w:val="99"/>
    <w:rsid w:val="00914C93"/>
  </w:style>
  <w:style w:type="numbering" w:customStyle="1" w:styleId="22">
    <w:name w:val="Χωρίς λίστα2"/>
    <w:next w:val="a2"/>
    <w:uiPriority w:val="99"/>
    <w:semiHidden/>
    <w:unhideWhenUsed/>
    <w:rsid w:val="00914C93"/>
  </w:style>
  <w:style w:type="table" w:customStyle="1" w:styleId="TableNormal1">
    <w:name w:val="Table Normal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914C93"/>
    <w:pPr>
      <w:widowControl w:val="0"/>
      <w:autoSpaceDE w:val="0"/>
      <w:autoSpaceDN w:val="0"/>
      <w:spacing w:before="54" w:after="0" w:line="240" w:lineRule="auto"/>
      <w:ind w:left="55"/>
    </w:pPr>
    <w:rPr>
      <w:rFonts w:ascii="Calibri" w:eastAsia="Calibri" w:hAnsi="Calibri" w:cs="Calibri"/>
      <w:lang w:eastAsia="el-GR" w:bidi="el-GR"/>
    </w:rPr>
  </w:style>
  <w:style w:type="paragraph" w:customStyle="1" w:styleId="xmsonormal">
    <w:name w:val="x_msonormal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numbering" w:customStyle="1" w:styleId="111">
    <w:name w:val="Χωρίς λίστα111"/>
    <w:next w:val="a2"/>
    <w:uiPriority w:val="99"/>
    <w:semiHidden/>
    <w:unhideWhenUsed/>
    <w:rsid w:val="00914C93"/>
  </w:style>
  <w:style w:type="paragraph" w:customStyle="1" w:styleId="xl63">
    <w:name w:val="xl63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table" w:customStyle="1" w:styleId="TableNormal10">
    <w:name w:val="Table Normal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b">
    <w:name w:val="Title"/>
    <w:basedOn w:val="a"/>
    <w:link w:val="Char9"/>
    <w:uiPriority w:val="10"/>
    <w:qFormat/>
    <w:rsid w:val="00914C93"/>
    <w:pPr>
      <w:spacing w:before="27" w:after="0" w:line="240" w:lineRule="auto"/>
      <w:ind w:left="104" w:right="103"/>
      <w:jc w:val="center"/>
    </w:pPr>
    <w:rPr>
      <w:rFonts w:ascii="Candara" w:eastAsia="Candara" w:hAnsi="Candara" w:cs="Candara"/>
      <w:b/>
      <w:bCs/>
      <w:sz w:val="32"/>
      <w:szCs w:val="32"/>
      <w:lang w:eastAsia="el-GR" w:bidi="el-GR"/>
    </w:rPr>
  </w:style>
  <w:style w:type="character" w:customStyle="1" w:styleId="Char9">
    <w:name w:val="Τίτλος Char"/>
    <w:basedOn w:val="a0"/>
    <w:link w:val="afb"/>
    <w:uiPriority w:val="10"/>
    <w:rsid w:val="00914C93"/>
    <w:rPr>
      <w:rFonts w:ascii="Candara" w:eastAsia="Candara" w:hAnsi="Candara" w:cs="Candara"/>
      <w:b/>
      <w:bCs/>
      <w:sz w:val="32"/>
      <w:szCs w:val="32"/>
      <w:lang w:eastAsia="el-GR" w:bidi="el-GR"/>
    </w:rPr>
  </w:style>
  <w:style w:type="character" w:styleId="-0">
    <w:name w:val="FollowedHyperlink"/>
    <w:uiPriority w:val="99"/>
    <w:semiHidden/>
    <w:unhideWhenUsed/>
    <w:rsid w:val="00914C93"/>
    <w:rPr>
      <w:color w:val="954F72"/>
      <w:u w:val="single"/>
    </w:rPr>
  </w:style>
  <w:style w:type="character" w:styleId="afc">
    <w:name w:val="annotation reference"/>
    <w:uiPriority w:val="99"/>
    <w:semiHidden/>
    <w:unhideWhenUsed/>
    <w:rsid w:val="00914C93"/>
    <w:rPr>
      <w:sz w:val="16"/>
      <w:szCs w:val="16"/>
    </w:rPr>
  </w:style>
  <w:style w:type="character" w:customStyle="1" w:styleId="17">
    <w:name w:val="Ανεπίλυτη αναφορά1"/>
    <w:uiPriority w:val="99"/>
    <w:semiHidden/>
    <w:unhideWhenUsed/>
    <w:rsid w:val="00914C93"/>
    <w:rPr>
      <w:color w:val="605E5C"/>
      <w:shd w:val="clear" w:color="auto" w:fill="E1DFDD"/>
    </w:rPr>
  </w:style>
  <w:style w:type="paragraph" w:customStyle="1" w:styleId="23">
    <w:name w:val="Βασικό2"/>
    <w:rsid w:val="00914C93"/>
    <w:pPr>
      <w:suppressAutoHyphens/>
      <w:autoSpaceDN w:val="0"/>
      <w:spacing w:line="256" w:lineRule="auto"/>
      <w:textAlignment w:val="baseline"/>
    </w:pPr>
    <w:rPr>
      <w:rFonts w:ascii="Calibri" w:eastAsia="Calibri" w:hAnsi="Calibri" w:cs="Times New Roman"/>
    </w:rPr>
  </w:style>
  <w:style w:type="character" w:customStyle="1" w:styleId="24">
    <w:name w:val="Προεπιλεγμένη γραμματοσειρά2"/>
    <w:rsid w:val="00914C93"/>
  </w:style>
  <w:style w:type="paragraph" w:customStyle="1" w:styleId="18">
    <w:name w:val="Βασικό1"/>
    <w:rsid w:val="00914C93"/>
    <w:pPr>
      <w:suppressAutoHyphens/>
      <w:autoSpaceDN w:val="0"/>
      <w:spacing w:line="256" w:lineRule="auto"/>
      <w:textAlignment w:val="baseline"/>
    </w:pPr>
    <w:rPr>
      <w:rFonts w:ascii="Calibri" w:eastAsia="Calibri" w:hAnsi="Calibri" w:cs="Times New Roman"/>
    </w:rPr>
  </w:style>
  <w:style w:type="table" w:customStyle="1" w:styleId="19">
    <w:name w:val="Πλέγμα πίνακα1"/>
    <w:basedOn w:val="a1"/>
    <w:next w:val="a8"/>
    <w:uiPriority w:val="39"/>
    <w:rsid w:val="00914C93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2">
    <w:name w:val="Χωρίς λίστα3"/>
    <w:next w:val="a2"/>
    <w:uiPriority w:val="99"/>
    <w:semiHidden/>
    <w:unhideWhenUsed/>
    <w:rsid w:val="00914C93"/>
  </w:style>
  <w:style w:type="table" w:customStyle="1" w:styleId="TableNormal2">
    <w:name w:val="Table Normal2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120">
    <w:name w:val="Χωρίς λίστα12"/>
    <w:next w:val="a2"/>
    <w:uiPriority w:val="99"/>
    <w:semiHidden/>
    <w:unhideWhenUsed/>
    <w:rsid w:val="00914C93"/>
  </w:style>
  <w:style w:type="table" w:customStyle="1" w:styleId="TableNormal11">
    <w:name w:val="Table Normal1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5">
    <w:name w:val="Πλέγμα πίνακα2"/>
    <w:basedOn w:val="a1"/>
    <w:next w:val="a8"/>
    <w:uiPriority w:val="39"/>
    <w:rsid w:val="00914C93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Revision"/>
    <w:hidden/>
    <w:uiPriority w:val="99"/>
    <w:semiHidden/>
    <w:rsid w:val="00262C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1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9160B4-98A6-4827-9034-6BBB1DB46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6</Pages>
  <Words>1241</Words>
  <Characters>6703</Characters>
  <Application>Microsoft Office Word</Application>
  <DocSecurity>0</DocSecurity>
  <Lines>55</Lines>
  <Paragraphs>1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Γρηγόρης Κολοβός</cp:lastModifiedBy>
  <cp:revision>14</cp:revision>
  <cp:lastPrinted>2023-09-30T18:55:00Z</cp:lastPrinted>
  <dcterms:created xsi:type="dcterms:W3CDTF">2023-09-30T17:58:00Z</dcterms:created>
  <dcterms:modified xsi:type="dcterms:W3CDTF">2023-10-04T11:21:00Z</dcterms:modified>
</cp:coreProperties>
</file>